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81FED" w14:textId="77777777" w:rsidR="007A2C5A" w:rsidRPr="004A2E7D" w:rsidRDefault="004A2E7D" w:rsidP="009C0E04">
      <w:pPr>
        <w:jc w:val="center"/>
        <w:rPr>
          <w:rFonts w:ascii="Times New Roman" w:hAnsi="Times New Roman" w:cs="Times New Roman"/>
          <w:b/>
        </w:rPr>
      </w:pPr>
      <w:r w:rsidRPr="004A2E7D">
        <w:rPr>
          <w:rFonts w:ascii="Times New Roman" w:hAnsi="Times New Roman" w:cs="Times New Roman"/>
          <w:b/>
        </w:rPr>
        <w:t>Curriculum v</w:t>
      </w:r>
      <w:r w:rsidR="009C0E04" w:rsidRPr="004A2E7D">
        <w:rPr>
          <w:rFonts w:ascii="Times New Roman" w:hAnsi="Times New Roman" w:cs="Times New Roman"/>
          <w:b/>
        </w:rPr>
        <w:t>ita</w:t>
      </w:r>
      <w:r w:rsidRPr="004A2E7D">
        <w:rPr>
          <w:rFonts w:ascii="Times New Roman" w:hAnsi="Times New Roman" w:cs="Times New Roman"/>
          <w:b/>
        </w:rPr>
        <w:t>e</w:t>
      </w:r>
    </w:p>
    <w:p w14:paraId="732DA49B" w14:textId="77777777" w:rsidR="009C0E04" w:rsidRPr="006400F1" w:rsidRDefault="009C0E04" w:rsidP="009C0E04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910C286" w14:textId="77777777" w:rsidR="009C0E04" w:rsidRDefault="009C0E04" w:rsidP="009C0E04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400F1">
        <w:rPr>
          <w:rFonts w:ascii="Times New Roman" w:hAnsi="Times New Roman" w:cs="Times New Roman"/>
          <w:b/>
          <w:sz w:val="32"/>
          <w:szCs w:val="32"/>
        </w:rPr>
        <w:t>Riley Richards</w:t>
      </w:r>
    </w:p>
    <w:p w14:paraId="53035E07" w14:textId="65A07124" w:rsidR="00C561F8" w:rsidRPr="00C561F8" w:rsidRDefault="00E045EC" w:rsidP="009C0E04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icha369@uwm.edu</w:t>
      </w:r>
    </w:p>
    <w:p w14:paraId="372E890C" w14:textId="2D33814D" w:rsidR="002B594D" w:rsidRDefault="006B60EF" w:rsidP="002B59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FICE:</w:t>
      </w:r>
      <w:r>
        <w:rPr>
          <w:rFonts w:ascii="Times New Roman" w:hAnsi="Times New Roman" w:cs="Times New Roman"/>
        </w:rPr>
        <w:tab/>
      </w:r>
      <w:r w:rsidR="002B594D">
        <w:rPr>
          <w:rFonts w:ascii="Times New Roman" w:hAnsi="Times New Roman" w:cs="Times New Roman"/>
        </w:rPr>
        <w:t xml:space="preserve">2522 E. Hartford Ave. </w:t>
      </w:r>
      <w:r w:rsidR="006428D5">
        <w:rPr>
          <w:rFonts w:ascii="Times New Roman" w:hAnsi="Times New Roman" w:cs="Times New Roman"/>
        </w:rPr>
        <w:tab/>
      </w:r>
      <w:r w:rsidR="006428D5">
        <w:rPr>
          <w:rFonts w:ascii="Times New Roman" w:hAnsi="Times New Roman" w:cs="Times New Roman"/>
        </w:rPr>
        <w:tab/>
      </w:r>
      <w:r w:rsidR="006428D5">
        <w:rPr>
          <w:rFonts w:ascii="Times New Roman" w:hAnsi="Times New Roman" w:cs="Times New Roman"/>
        </w:rPr>
        <w:tab/>
      </w:r>
      <w:r w:rsidR="006428D5">
        <w:rPr>
          <w:rFonts w:ascii="Times New Roman" w:hAnsi="Times New Roman" w:cs="Times New Roman"/>
        </w:rPr>
        <w:tab/>
        <w:t xml:space="preserve">Website: </w:t>
      </w:r>
      <w:hyperlink r:id="rId8" w:history="1">
        <w:r w:rsidR="006428D5" w:rsidRPr="00D10CD7">
          <w:rPr>
            <w:rStyle w:val="Hyperlink"/>
            <w:rFonts w:ascii="Times New Roman" w:hAnsi="Times New Roman" w:cs="Times New Roman"/>
          </w:rPr>
          <w:t>rileyricha</w:t>
        </w:r>
        <w:bookmarkStart w:id="0" w:name="_GoBack"/>
        <w:bookmarkEnd w:id="0"/>
        <w:r w:rsidR="006428D5" w:rsidRPr="00D10CD7">
          <w:rPr>
            <w:rStyle w:val="Hyperlink"/>
            <w:rFonts w:ascii="Times New Roman" w:hAnsi="Times New Roman" w:cs="Times New Roman"/>
          </w:rPr>
          <w:t>r</w:t>
        </w:r>
        <w:r w:rsidR="006428D5" w:rsidRPr="00D10CD7">
          <w:rPr>
            <w:rStyle w:val="Hyperlink"/>
            <w:rFonts w:ascii="Times New Roman" w:hAnsi="Times New Roman" w:cs="Times New Roman"/>
          </w:rPr>
          <w:t>ds.org</w:t>
        </w:r>
      </w:hyperlink>
    </w:p>
    <w:p w14:paraId="433B1A18" w14:textId="17BD59BA" w:rsidR="009C0E04" w:rsidRPr="006400F1" w:rsidRDefault="00085A34" w:rsidP="002B594D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37 Johnston</w:t>
      </w:r>
      <w:r w:rsidR="00377768">
        <w:rPr>
          <w:rFonts w:ascii="Times New Roman" w:hAnsi="Times New Roman" w:cs="Times New Roman"/>
        </w:rPr>
        <w:t xml:space="preserve"> </w:t>
      </w:r>
      <w:r w:rsidR="002B594D">
        <w:rPr>
          <w:rFonts w:ascii="Times New Roman" w:hAnsi="Times New Roman" w:cs="Times New Roman"/>
        </w:rPr>
        <w:t>Hall</w:t>
      </w:r>
      <w:r w:rsidR="002B594D">
        <w:rPr>
          <w:rFonts w:ascii="Times New Roman" w:hAnsi="Times New Roman" w:cs="Times New Roman"/>
        </w:rPr>
        <w:tab/>
      </w:r>
      <w:r w:rsidR="002B594D">
        <w:rPr>
          <w:rFonts w:ascii="Times New Roman" w:hAnsi="Times New Roman" w:cs="Times New Roman"/>
        </w:rPr>
        <w:tab/>
      </w:r>
      <w:r w:rsidR="002B594D">
        <w:rPr>
          <w:rFonts w:ascii="Times New Roman" w:hAnsi="Times New Roman" w:cs="Times New Roman"/>
        </w:rPr>
        <w:tab/>
      </w:r>
      <w:r w:rsidR="002B594D">
        <w:rPr>
          <w:rFonts w:ascii="Times New Roman" w:hAnsi="Times New Roman" w:cs="Times New Roman"/>
        </w:rPr>
        <w:tab/>
      </w:r>
      <w:r w:rsidR="002B594D">
        <w:rPr>
          <w:rFonts w:ascii="Times New Roman" w:hAnsi="Times New Roman" w:cs="Times New Roman"/>
        </w:rPr>
        <w:tab/>
      </w:r>
    </w:p>
    <w:p w14:paraId="4D64E59B" w14:textId="04650EDB" w:rsidR="006400F1" w:rsidRPr="006400F1" w:rsidRDefault="006400F1" w:rsidP="009C0E04">
      <w:pPr>
        <w:rPr>
          <w:rFonts w:ascii="Times New Roman" w:hAnsi="Times New Roman" w:cs="Times New Roman"/>
        </w:rPr>
      </w:pPr>
      <w:r w:rsidRPr="006400F1">
        <w:rPr>
          <w:rFonts w:ascii="Times New Roman" w:hAnsi="Times New Roman" w:cs="Times New Roman"/>
        </w:rPr>
        <w:tab/>
      </w:r>
      <w:r w:rsidRPr="006400F1">
        <w:rPr>
          <w:rFonts w:ascii="Times New Roman" w:hAnsi="Times New Roman" w:cs="Times New Roman"/>
        </w:rPr>
        <w:tab/>
      </w:r>
      <w:r w:rsidR="002B594D">
        <w:rPr>
          <w:rFonts w:ascii="Times New Roman" w:hAnsi="Times New Roman" w:cs="Times New Roman"/>
        </w:rPr>
        <w:t>University of Wisconsin - Milwaukee</w:t>
      </w:r>
      <w:r w:rsidR="002B594D">
        <w:rPr>
          <w:rFonts w:ascii="Times New Roman" w:hAnsi="Times New Roman" w:cs="Times New Roman"/>
        </w:rPr>
        <w:tab/>
      </w:r>
      <w:r w:rsidR="002B594D">
        <w:rPr>
          <w:rFonts w:ascii="Times New Roman" w:hAnsi="Times New Roman" w:cs="Times New Roman"/>
        </w:rPr>
        <w:tab/>
      </w:r>
    </w:p>
    <w:p w14:paraId="32C951D0" w14:textId="33F79DA8" w:rsidR="006400F1" w:rsidRDefault="006400F1" w:rsidP="00C561F8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6400F1">
        <w:rPr>
          <w:rFonts w:ascii="Times New Roman" w:hAnsi="Times New Roman" w:cs="Times New Roman"/>
        </w:rPr>
        <w:tab/>
      </w:r>
      <w:r w:rsidRPr="006400F1">
        <w:rPr>
          <w:rFonts w:ascii="Times New Roman" w:hAnsi="Times New Roman" w:cs="Times New Roman"/>
        </w:rPr>
        <w:tab/>
      </w:r>
      <w:r w:rsidR="002B594D">
        <w:rPr>
          <w:rFonts w:ascii="Times New Roman" w:hAnsi="Times New Roman" w:cs="Times New Roman"/>
        </w:rPr>
        <w:t>Milwaukee, WI 53211</w:t>
      </w:r>
      <w:r w:rsidRPr="006400F1">
        <w:rPr>
          <w:rFonts w:ascii="Times New Roman" w:hAnsi="Times New Roman" w:cs="Times New Roman"/>
        </w:rPr>
        <w:tab/>
      </w:r>
      <w:r w:rsidRPr="006400F1">
        <w:rPr>
          <w:rFonts w:ascii="Times New Roman" w:hAnsi="Times New Roman" w:cs="Times New Roman"/>
        </w:rPr>
        <w:tab/>
      </w:r>
      <w:r w:rsidRPr="006400F1">
        <w:rPr>
          <w:rFonts w:ascii="Times New Roman" w:hAnsi="Times New Roman" w:cs="Times New Roman"/>
        </w:rPr>
        <w:tab/>
      </w:r>
      <w:r w:rsidR="00D01E31">
        <w:rPr>
          <w:rFonts w:ascii="Times New Roman" w:hAnsi="Times New Roman" w:cs="Times New Roman"/>
        </w:rPr>
        <w:t xml:space="preserve">           </w:t>
      </w:r>
    </w:p>
    <w:p w14:paraId="70545E9E" w14:textId="77777777" w:rsidR="006400F1" w:rsidRPr="006400F1" w:rsidRDefault="006400F1" w:rsidP="006B60EF">
      <w:pPr>
        <w:rPr>
          <w:rFonts w:ascii="Times New Roman" w:hAnsi="Times New Roman" w:cs="Times New Roman"/>
        </w:rPr>
      </w:pPr>
    </w:p>
    <w:p w14:paraId="2EB718A2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. PROFESSIONAL TRAINING AND EXPERIENCE</w:t>
      </w:r>
    </w:p>
    <w:p w14:paraId="4138D6D1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C95F335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. Education</w:t>
      </w:r>
    </w:p>
    <w:p w14:paraId="5FA00594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902E9FE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h.D., Communication Studies, </w:t>
      </w:r>
      <w:r>
        <w:rPr>
          <w:rFonts w:ascii="Times New Roman" w:hAnsi="Times New Roman"/>
          <w:sz w:val="24"/>
          <w:szCs w:val="24"/>
        </w:rPr>
        <w:t>Expected: May 2020</w:t>
      </w:r>
    </w:p>
    <w:p w14:paraId="1FD765FB" w14:textId="7F88B6DB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versity of Wisconsin – Milwaukee</w:t>
      </w:r>
      <w:r w:rsidR="00750F84">
        <w:rPr>
          <w:rFonts w:ascii="Times New Roman" w:hAnsi="Times New Roman"/>
          <w:sz w:val="24"/>
          <w:szCs w:val="24"/>
        </w:rPr>
        <w:t>, Milwaukee, WI</w:t>
      </w:r>
    </w:p>
    <w:p w14:paraId="25700435" w14:textId="00D0FECA" w:rsidR="00F43CF3" w:rsidRDefault="00F472ED" w:rsidP="00F43CF3">
      <w:pPr>
        <w:pStyle w:val="Body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nl-NL"/>
        </w:rPr>
        <w:t>Advisor: Erin Ruppel</w:t>
      </w:r>
      <w:r w:rsidR="00F43CF3">
        <w:rPr>
          <w:rFonts w:ascii="Times New Roman" w:hAnsi="Times New Roman"/>
          <w:sz w:val="24"/>
          <w:szCs w:val="24"/>
          <w:lang w:val="nl-NL"/>
        </w:rPr>
        <w:t xml:space="preserve">, Ph.D. </w:t>
      </w:r>
    </w:p>
    <w:p w14:paraId="555E3DAB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B70AFDA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M.A., Communication Studies, </w:t>
      </w:r>
      <w:r>
        <w:rPr>
          <w:rFonts w:ascii="Times New Roman" w:hAnsi="Times New Roman"/>
          <w:sz w:val="24"/>
          <w:szCs w:val="24"/>
        </w:rPr>
        <w:t>May 2016</w:t>
      </w:r>
    </w:p>
    <w:p w14:paraId="4D16F2CB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stern Michigan University, Kalamazoo, MI</w:t>
      </w:r>
    </w:p>
    <w:p w14:paraId="046D4338" w14:textId="77777777" w:rsidR="00F43CF3" w:rsidRDefault="00F43CF3" w:rsidP="00F43CF3">
      <w:pPr>
        <w:pStyle w:val="Body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hesis Title:</w:t>
      </w:r>
      <w:r>
        <w:rPr>
          <w:rFonts w:ascii="Times New Roman" w:hAnsi="Times New Roman"/>
          <w:sz w:val="24"/>
          <w:szCs w:val="24"/>
        </w:rPr>
        <w:t xml:space="preserve"> The role of sexual self-disclosure in partner relational satisfaction and uncertainty</w:t>
      </w:r>
    </w:p>
    <w:p w14:paraId="6EB87D47" w14:textId="28B7423B" w:rsidR="00F43CF3" w:rsidRDefault="00F472ED" w:rsidP="00F43CF3">
      <w:pPr>
        <w:pStyle w:val="Body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F472ED">
        <w:rPr>
          <w:rFonts w:ascii="Times New Roman" w:hAnsi="Times New Roman"/>
          <w:bCs/>
          <w:sz w:val="24"/>
          <w:szCs w:val="24"/>
        </w:rPr>
        <w:t>Advisor</w:t>
      </w:r>
      <w:r w:rsidR="00F43CF3" w:rsidRPr="00F472ED">
        <w:rPr>
          <w:rFonts w:ascii="Times New Roman" w:hAnsi="Times New Roman"/>
          <w:bCs/>
          <w:sz w:val="24"/>
          <w:szCs w:val="24"/>
        </w:rPr>
        <w:t>:</w:t>
      </w:r>
      <w:r w:rsidR="00F43CF3">
        <w:rPr>
          <w:rFonts w:ascii="Times New Roman" w:hAnsi="Times New Roman"/>
          <w:sz w:val="24"/>
          <w:szCs w:val="24"/>
        </w:rPr>
        <w:t xml:space="preserve"> A</w:t>
      </w:r>
      <w:r>
        <w:rPr>
          <w:rFonts w:ascii="Times New Roman" w:hAnsi="Times New Roman"/>
          <w:sz w:val="24"/>
          <w:szCs w:val="24"/>
        </w:rPr>
        <w:t>utumn Edwards, Ph.D.</w:t>
      </w:r>
    </w:p>
    <w:p w14:paraId="36AB0700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386EBA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B.A., Interpersonal Communication, </w:t>
      </w:r>
      <w:r>
        <w:rPr>
          <w:rFonts w:ascii="Times New Roman" w:hAnsi="Times New Roman"/>
          <w:sz w:val="24"/>
          <w:szCs w:val="24"/>
        </w:rPr>
        <w:t>December 2013</w:t>
      </w:r>
    </w:p>
    <w:p w14:paraId="41FCCCB5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stern Michigan University, Kalamazoo, MI</w:t>
      </w:r>
    </w:p>
    <w:p w14:paraId="1A460E41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Capstone Project Title</w:t>
      </w:r>
      <w:r>
        <w:rPr>
          <w:rFonts w:ascii="Times New Roman" w:hAnsi="Times New Roman"/>
          <w:sz w:val="24"/>
          <w:szCs w:val="24"/>
        </w:rPr>
        <w:t>: Motives for Facebook use</w:t>
      </w:r>
    </w:p>
    <w:p w14:paraId="0C9D8691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402FF0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A.A., Secondary Education, </w:t>
      </w:r>
      <w:r>
        <w:rPr>
          <w:rFonts w:ascii="Times New Roman" w:hAnsi="Times New Roman"/>
          <w:sz w:val="24"/>
          <w:szCs w:val="24"/>
        </w:rPr>
        <w:t>May 2011</w:t>
      </w:r>
    </w:p>
    <w:p w14:paraId="437BB3B3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alamazoo Valley Community College, Kalamazoo, MI</w:t>
      </w:r>
    </w:p>
    <w:p w14:paraId="7BA9A5A0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43F5E5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B. Academic Positions </w:t>
      </w:r>
    </w:p>
    <w:p w14:paraId="683D14F3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A59A86A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504490506"/>
      <w:r>
        <w:rPr>
          <w:rFonts w:ascii="Times New Roman" w:hAnsi="Times New Roman"/>
          <w:sz w:val="24"/>
          <w:szCs w:val="24"/>
        </w:rPr>
        <w:t xml:space="preserve">August 2016 – Present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Graduate Teaching Assistant</w:t>
      </w:r>
      <w:r>
        <w:rPr>
          <w:rFonts w:ascii="Times New Roman" w:hAnsi="Times New Roman"/>
          <w:sz w:val="24"/>
          <w:szCs w:val="24"/>
        </w:rPr>
        <w:t>, Department of Communication</w:t>
      </w:r>
    </w:p>
    <w:p w14:paraId="2C9EA0D5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 xml:space="preserve">University of Wisconsin – Milwaukee </w:t>
      </w:r>
    </w:p>
    <w:p w14:paraId="5C8CD94E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795B95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gust 2014 – May 2016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Graduate Teaching Assistant</w:t>
      </w:r>
      <w:r>
        <w:rPr>
          <w:rFonts w:ascii="Times New Roman" w:hAnsi="Times New Roman"/>
          <w:sz w:val="24"/>
          <w:szCs w:val="24"/>
        </w:rPr>
        <w:t>, School of Communication</w:t>
      </w:r>
    </w:p>
    <w:p w14:paraId="24BB193B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  <w:lang w:val="de-DE"/>
        </w:rPr>
        <w:t>Western Michigan University</w:t>
      </w:r>
    </w:p>
    <w:bookmarkEnd w:id="1"/>
    <w:p w14:paraId="38C3A574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AF35BF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" w:name="_Hlk504490755"/>
      <w:r>
        <w:rPr>
          <w:rFonts w:ascii="Times New Roman" w:hAnsi="Times New Roman"/>
          <w:b/>
          <w:bCs/>
          <w:sz w:val="24"/>
          <w:szCs w:val="24"/>
        </w:rPr>
        <w:t>C. Other Affiliations</w:t>
      </w:r>
    </w:p>
    <w:p w14:paraId="10ADBBBA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079227" w14:textId="77777777" w:rsidR="00F43CF3" w:rsidRDefault="00F43CF3" w:rsidP="00F43CF3">
      <w:pPr>
        <w:pStyle w:val="Body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6 – Present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Post-Graduate Fellow</w:t>
      </w:r>
      <w:r>
        <w:rPr>
          <w:rFonts w:ascii="Times New Roman" w:hAnsi="Times New Roman"/>
          <w:sz w:val="24"/>
          <w:szCs w:val="24"/>
        </w:rPr>
        <w:t xml:space="preserve">, Communication &amp; Social Robotics Laboratory, </w:t>
      </w:r>
      <w:r>
        <w:rPr>
          <w:rFonts w:ascii="Times New Roman" w:hAnsi="Times New Roman"/>
          <w:b/>
          <w:bCs/>
          <w:sz w:val="24"/>
          <w:szCs w:val="24"/>
          <w:lang w:val="de-DE"/>
        </w:rPr>
        <w:t>Western Michigan University</w:t>
      </w:r>
    </w:p>
    <w:bookmarkEnd w:id="2"/>
    <w:p w14:paraId="617EDC39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D372DD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3" w:name="_Hlk504490474"/>
      <w:r>
        <w:rPr>
          <w:rFonts w:ascii="Times New Roman" w:hAnsi="Times New Roman"/>
          <w:b/>
          <w:bCs/>
          <w:sz w:val="24"/>
          <w:szCs w:val="24"/>
        </w:rPr>
        <w:t>D. Relevant Employment</w:t>
      </w:r>
    </w:p>
    <w:bookmarkEnd w:id="3"/>
    <w:p w14:paraId="7CEA614C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6A398B8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_Hlk504490457"/>
      <w:r>
        <w:rPr>
          <w:rFonts w:ascii="Times New Roman" w:hAnsi="Times New Roman"/>
          <w:sz w:val="24"/>
          <w:szCs w:val="24"/>
        </w:rPr>
        <w:lastRenderedPageBreak/>
        <w:t>April – September 2015-2017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  <w:lang w:val="fr-FR"/>
        </w:rPr>
        <w:t xml:space="preserve">Assistant 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fr-FR"/>
        </w:rPr>
        <w:t>Direc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D26AB48" w14:textId="77777777" w:rsidR="00F43CF3" w:rsidRDefault="00F43CF3" w:rsidP="00F43CF3">
      <w:pPr>
        <w:pStyle w:val="Body"/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-H Camp Kidwell, Bloomingdale, MI</w:t>
      </w:r>
    </w:p>
    <w:p w14:paraId="1F8593DE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8673A7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ebruary – August 2014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Online Marketing Manager for SEO &amp; PPC</w:t>
      </w:r>
      <w:r>
        <w:rPr>
          <w:rFonts w:ascii="Times New Roman" w:hAnsi="Times New Roman"/>
          <w:b/>
          <w:bCs/>
          <w:sz w:val="24"/>
          <w:szCs w:val="24"/>
        </w:rPr>
        <w:tab/>
      </w:r>
    </w:p>
    <w:p w14:paraId="5B0FBCDC" w14:textId="77777777" w:rsidR="00F43CF3" w:rsidRDefault="00F43CF3" w:rsidP="00F43CF3">
      <w:pPr>
        <w:pStyle w:val="Body"/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AW Global, LLC, Portage, MI</w:t>
      </w:r>
    </w:p>
    <w:p w14:paraId="05CD330B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2BEEC9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y 2010 – June 2014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>Challenge Course Facilitator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C745AEE" w14:textId="77777777" w:rsidR="00F43CF3" w:rsidRDefault="00F43CF3" w:rsidP="00F43CF3">
      <w:pPr>
        <w:pStyle w:val="Body"/>
        <w:spacing w:after="0" w:line="240" w:lineRule="auto"/>
        <w:ind w:left="3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egan County Community Mental Health, Allegan, MI</w:t>
      </w:r>
    </w:p>
    <w:p w14:paraId="06D12200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11FCB2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gust – December 2014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 xml:space="preserve">Peer Career Coach </w:t>
      </w:r>
      <w:r>
        <w:rPr>
          <w:rFonts w:ascii="Times New Roman" w:hAnsi="Times New Roman"/>
          <w:b/>
          <w:bCs/>
          <w:sz w:val="24"/>
          <w:szCs w:val="24"/>
        </w:rPr>
        <w:tab/>
      </w:r>
    </w:p>
    <w:p w14:paraId="6D17EFF5" w14:textId="77777777" w:rsidR="00F43CF3" w:rsidRDefault="00F43CF3" w:rsidP="00F43CF3">
      <w:pPr>
        <w:pStyle w:val="Body"/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stern Michigan University, Kalamazoo, MI</w:t>
      </w:r>
    </w:p>
    <w:p w14:paraId="4A5D8C27" w14:textId="77777777" w:rsidR="00F43CF3" w:rsidRDefault="00F43CF3" w:rsidP="00F43CF3">
      <w:pPr>
        <w:pStyle w:val="Body"/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1D6A1A4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ctober 2011 – September 2013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 xml:space="preserve">Social Skills Instructor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203D284" w14:textId="77777777" w:rsidR="00F43CF3" w:rsidRDefault="00F43CF3" w:rsidP="00F43CF3">
      <w:pPr>
        <w:pStyle w:val="Body"/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mily &amp; Children Services, Kalamazoo, MI</w:t>
      </w:r>
    </w:p>
    <w:bookmarkEnd w:id="4"/>
    <w:p w14:paraId="07AFE5CE" w14:textId="77777777" w:rsidR="00F43CF3" w:rsidRDefault="00F43CF3" w:rsidP="00F43CF3">
      <w:pPr>
        <w:pStyle w:val="Body"/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20FBDC5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de-DE"/>
        </w:rPr>
        <w:t>II. SCHOLARLY ACTIVITY AND ACCOMPLISHMENTS</w:t>
      </w:r>
    </w:p>
    <w:p w14:paraId="30EFEF4E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86939DE" w14:textId="41C9B458" w:rsidR="002940D5" w:rsidRPr="002940D5" w:rsidRDefault="002940D5" w:rsidP="002940D5">
      <w:pPr>
        <w:pStyle w:val="Body"/>
        <w:numPr>
          <w:ilvl w:val="0"/>
          <w:numId w:val="16"/>
        </w:num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ublications</w:t>
      </w:r>
    </w:p>
    <w:p w14:paraId="08922BA4" w14:textId="77777777" w:rsidR="00DB6572" w:rsidRDefault="00DB6572" w:rsidP="005103A9">
      <w:pPr>
        <w:pStyle w:val="Body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38745711" w14:textId="622034B0" w:rsidR="002940D5" w:rsidRPr="00717E15" w:rsidRDefault="002940D5" w:rsidP="00F36CFA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 w:rsidRPr="002940D5">
        <w:rPr>
          <w:rFonts w:ascii="Times New Roman" w:hAnsi="Times New Roman"/>
          <w:bCs/>
          <w:sz w:val="24"/>
          <w:szCs w:val="24"/>
        </w:rPr>
        <w:t>Allen, M.</w:t>
      </w:r>
      <w:r w:rsidR="0023176B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="0094481A">
        <w:rPr>
          <w:rFonts w:ascii="Times New Roman" w:hAnsi="Times New Roman"/>
          <w:bCs/>
          <w:sz w:val="24"/>
          <w:szCs w:val="24"/>
        </w:rPr>
        <w:t>Bourhis</w:t>
      </w:r>
      <w:proofErr w:type="spellEnd"/>
      <w:r w:rsidR="0094481A">
        <w:rPr>
          <w:rFonts w:ascii="Times New Roman" w:hAnsi="Times New Roman"/>
          <w:bCs/>
          <w:sz w:val="24"/>
          <w:szCs w:val="24"/>
        </w:rPr>
        <w:t xml:space="preserve">, J., Burrell, N., Benedict, B., Adebayo, T. O., </w:t>
      </w:r>
      <w:r w:rsidR="00F36CFA">
        <w:rPr>
          <w:rFonts w:ascii="Times New Roman" w:hAnsi="Times New Roman"/>
          <w:bCs/>
          <w:sz w:val="24"/>
          <w:szCs w:val="24"/>
        </w:rPr>
        <w:t xml:space="preserve">Cherney, </w:t>
      </w:r>
      <w:proofErr w:type="gramStart"/>
      <w:r w:rsidR="00F36CFA">
        <w:rPr>
          <w:rFonts w:ascii="Times New Roman" w:hAnsi="Times New Roman"/>
          <w:bCs/>
          <w:sz w:val="24"/>
          <w:szCs w:val="24"/>
        </w:rPr>
        <w:t>M.,…</w:t>
      </w:r>
      <w:proofErr w:type="gramEnd"/>
      <w:r w:rsidR="00F36CFA">
        <w:rPr>
          <w:rFonts w:ascii="Times New Roman" w:hAnsi="Times New Roman"/>
          <w:bCs/>
          <w:sz w:val="24"/>
          <w:szCs w:val="24"/>
        </w:rPr>
        <w:t xml:space="preserve"> </w:t>
      </w:r>
      <w:r w:rsidR="002A0183" w:rsidRPr="002A0183">
        <w:rPr>
          <w:rFonts w:ascii="Times New Roman" w:hAnsi="Times New Roman"/>
          <w:b/>
          <w:bCs/>
          <w:sz w:val="24"/>
          <w:szCs w:val="24"/>
        </w:rPr>
        <w:t>Richards, R.</w:t>
      </w:r>
      <w:r w:rsidR="002A0183">
        <w:rPr>
          <w:rFonts w:ascii="Times New Roman" w:hAnsi="Times New Roman"/>
          <w:bCs/>
          <w:sz w:val="24"/>
          <w:szCs w:val="24"/>
        </w:rPr>
        <w:t xml:space="preserve"> </w:t>
      </w:r>
      <w:r w:rsidRPr="002940D5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(</w:t>
      </w:r>
      <w:r w:rsidR="00F36CFA">
        <w:rPr>
          <w:rFonts w:ascii="Times New Roman" w:hAnsi="Times New Roman"/>
          <w:bCs/>
          <w:sz w:val="24"/>
          <w:szCs w:val="24"/>
        </w:rPr>
        <w:t>201</w:t>
      </w:r>
      <w:r w:rsidR="00AB078C">
        <w:rPr>
          <w:rFonts w:ascii="Times New Roman" w:hAnsi="Times New Roman"/>
          <w:bCs/>
          <w:sz w:val="24"/>
          <w:szCs w:val="24"/>
        </w:rPr>
        <w:t>7</w:t>
      </w:r>
      <w:r>
        <w:rPr>
          <w:rFonts w:ascii="Times New Roman" w:hAnsi="Times New Roman"/>
          <w:bCs/>
          <w:sz w:val="24"/>
          <w:szCs w:val="24"/>
        </w:rPr>
        <w:t xml:space="preserve">). Evaluation of master’s program </w:t>
      </w:r>
      <w:proofErr w:type="gramStart"/>
      <w:r>
        <w:rPr>
          <w:rFonts w:ascii="Times New Roman" w:hAnsi="Times New Roman"/>
          <w:bCs/>
          <w:sz w:val="24"/>
          <w:szCs w:val="24"/>
        </w:rPr>
        <w:t>on the basis of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Google citations</w:t>
      </w:r>
      <w:r w:rsidRPr="002940D5">
        <w:rPr>
          <w:rFonts w:ascii="Times New Roman" w:hAnsi="Times New Roman"/>
          <w:bCs/>
          <w:i/>
          <w:sz w:val="24"/>
          <w:szCs w:val="24"/>
        </w:rPr>
        <w:t>. Journal of the Association for Communication Administration</w:t>
      </w:r>
      <w:r w:rsidR="00717E15">
        <w:rPr>
          <w:rFonts w:ascii="Times New Roman" w:hAnsi="Times New Roman"/>
          <w:bCs/>
          <w:sz w:val="24"/>
          <w:szCs w:val="24"/>
        </w:rPr>
        <w:t xml:space="preserve">, </w:t>
      </w:r>
      <w:r w:rsidR="00717E15" w:rsidRPr="00717E15">
        <w:rPr>
          <w:rFonts w:ascii="Times New Roman" w:hAnsi="Times New Roman"/>
          <w:bCs/>
          <w:i/>
          <w:sz w:val="24"/>
          <w:szCs w:val="24"/>
        </w:rPr>
        <w:t>36</w:t>
      </w:r>
      <w:r w:rsidR="00717E15">
        <w:rPr>
          <w:rFonts w:ascii="Times New Roman" w:hAnsi="Times New Roman"/>
          <w:bCs/>
          <w:sz w:val="24"/>
          <w:szCs w:val="24"/>
        </w:rPr>
        <w:t>(2)</w:t>
      </w:r>
      <w:r w:rsidR="00D86E1A">
        <w:rPr>
          <w:rFonts w:ascii="Times New Roman" w:hAnsi="Times New Roman"/>
          <w:bCs/>
          <w:sz w:val="24"/>
          <w:szCs w:val="24"/>
        </w:rPr>
        <w:t xml:space="preserve">, 51-69. </w:t>
      </w:r>
    </w:p>
    <w:p w14:paraId="7E704694" w14:textId="77777777" w:rsidR="002940D5" w:rsidRDefault="002940D5" w:rsidP="002940D5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1FCF6DD1" w14:textId="05147F9C" w:rsidR="002940D5" w:rsidRPr="002940D5" w:rsidRDefault="002940D5" w:rsidP="002940D5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sz w:val="24"/>
          <w:szCs w:val="24"/>
        </w:rPr>
        <w:t xml:space="preserve">, Coss, C., &amp; Quinn, J. (2017, April). Exploration of relational factors and the likelihood of a sexual robotic experience. </w:t>
      </w:r>
      <w:r>
        <w:rPr>
          <w:rFonts w:ascii="Times New Roman" w:hAnsi="Times New Roman"/>
          <w:i/>
          <w:iCs/>
          <w:sz w:val="24"/>
          <w:szCs w:val="24"/>
        </w:rPr>
        <w:t xml:space="preserve">Lecture Notes in Computer Science, </w:t>
      </w:r>
      <w:r>
        <w:rPr>
          <w:rFonts w:ascii="Times New Roman" w:hAnsi="Times New Roman"/>
          <w:iCs/>
          <w:sz w:val="24"/>
          <w:szCs w:val="24"/>
        </w:rPr>
        <w:t xml:space="preserve">97-103. </w:t>
      </w:r>
      <w:proofErr w:type="spellStart"/>
      <w:r>
        <w:rPr>
          <w:rFonts w:ascii="Times New Roman" w:hAnsi="Times New Roman"/>
          <w:iCs/>
          <w:sz w:val="24"/>
          <w:szCs w:val="24"/>
        </w:rPr>
        <w:t>doi</w:t>
      </w:r>
      <w:proofErr w:type="spellEnd"/>
      <w:r>
        <w:rPr>
          <w:rFonts w:ascii="Times New Roman" w:hAnsi="Times New Roman"/>
          <w:iCs/>
          <w:sz w:val="24"/>
          <w:szCs w:val="24"/>
        </w:rPr>
        <w:t>: 10.1007/978-3-319-57738-8_9</w:t>
      </w:r>
    </w:p>
    <w:p w14:paraId="4FDE44C7" w14:textId="77777777" w:rsidR="002940D5" w:rsidRDefault="002940D5" w:rsidP="00F43CF3">
      <w:pPr>
        <w:pStyle w:val="Body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7FBC5AC7" w14:textId="18FADF6B" w:rsidR="00F43CF3" w:rsidRDefault="00F43CF3" w:rsidP="002940D5">
      <w:pPr>
        <w:pStyle w:val="Body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fr-FR"/>
        </w:rPr>
        <w:t>Conference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fr-FR"/>
        </w:rPr>
        <w:t xml:space="preserve"> Paper 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fr-FR"/>
        </w:rPr>
        <w:t>Presentations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fr-FR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7C785D23" w14:textId="77777777" w:rsidR="00032348" w:rsidRDefault="00032348" w:rsidP="005103A9">
      <w:pPr>
        <w:pStyle w:val="Body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527D2408" w14:textId="1DB67A23" w:rsidR="008C404F" w:rsidRDefault="00FB5FBD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Kim, </w:t>
      </w:r>
      <w:r w:rsidR="008C404F" w:rsidRPr="008C404F">
        <w:rPr>
          <w:rFonts w:ascii="Times New Roman" w:hAnsi="Times New Roman"/>
          <w:bCs/>
          <w:sz w:val="24"/>
          <w:szCs w:val="24"/>
        </w:rPr>
        <w:t>S</w:t>
      </w:r>
      <w:r w:rsidR="001A3FEB">
        <w:rPr>
          <w:rFonts w:ascii="Times New Roman" w:hAnsi="Times New Roman"/>
          <w:bCs/>
          <w:sz w:val="24"/>
          <w:szCs w:val="24"/>
        </w:rPr>
        <w:t>.</w:t>
      </w:r>
      <w:r w:rsidR="008C404F" w:rsidRPr="008C404F">
        <w:rPr>
          <w:rFonts w:ascii="Times New Roman" w:hAnsi="Times New Roman"/>
          <w:bCs/>
          <w:sz w:val="24"/>
          <w:szCs w:val="24"/>
        </w:rPr>
        <w:t>Y</w:t>
      </w:r>
      <w:r>
        <w:rPr>
          <w:rFonts w:ascii="Times New Roman" w:hAnsi="Times New Roman"/>
          <w:bCs/>
          <w:sz w:val="24"/>
          <w:szCs w:val="24"/>
        </w:rPr>
        <w:t>.,</w:t>
      </w:r>
      <w:r w:rsidR="008C404F" w:rsidRPr="008C404F">
        <w:rPr>
          <w:rFonts w:ascii="Times New Roman" w:hAnsi="Times New Roman"/>
          <w:bCs/>
          <w:sz w:val="24"/>
          <w:szCs w:val="24"/>
        </w:rPr>
        <w:t xml:space="preserve"> </w:t>
      </w:r>
      <w:r w:rsidR="008C404F" w:rsidRPr="00BA260E">
        <w:rPr>
          <w:rFonts w:ascii="Times New Roman" w:hAnsi="Times New Roman"/>
          <w:b/>
          <w:bCs/>
          <w:sz w:val="24"/>
          <w:szCs w:val="24"/>
        </w:rPr>
        <w:t>Richards, R.</w:t>
      </w:r>
      <w:r w:rsidR="00985574" w:rsidRPr="00BA260E">
        <w:rPr>
          <w:rFonts w:ascii="Times New Roman" w:hAnsi="Times New Roman"/>
          <w:b/>
          <w:bCs/>
          <w:sz w:val="24"/>
          <w:szCs w:val="24"/>
        </w:rPr>
        <w:t>,</w:t>
      </w:r>
      <w:r w:rsidR="00985574">
        <w:rPr>
          <w:rFonts w:ascii="Times New Roman" w:hAnsi="Times New Roman"/>
          <w:bCs/>
          <w:sz w:val="24"/>
          <w:szCs w:val="24"/>
        </w:rPr>
        <w:t xml:space="preserve"> Ko, Y., &amp; Cole, A.</w:t>
      </w:r>
      <w:r w:rsidR="00315EFC">
        <w:rPr>
          <w:rFonts w:ascii="Times New Roman" w:hAnsi="Times New Roman"/>
          <w:bCs/>
          <w:sz w:val="24"/>
          <w:szCs w:val="24"/>
        </w:rPr>
        <w:t>W.</w:t>
      </w:r>
      <w:r w:rsidR="00985574">
        <w:rPr>
          <w:rFonts w:ascii="Times New Roman" w:hAnsi="Times New Roman"/>
          <w:bCs/>
          <w:sz w:val="24"/>
          <w:szCs w:val="24"/>
        </w:rPr>
        <w:t xml:space="preserve"> (accepted). </w:t>
      </w:r>
      <w:r w:rsidR="00985574" w:rsidRPr="00B81F88">
        <w:rPr>
          <w:rFonts w:ascii="Times New Roman" w:hAnsi="Times New Roman"/>
          <w:bCs/>
          <w:i/>
          <w:sz w:val="24"/>
          <w:szCs w:val="24"/>
        </w:rPr>
        <w:t xml:space="preserve">Can CDC say “you, stop drinking </w:t>
      </w:r>
      <w:r w:rsidR="008C3FAB" w:rsidRPr="00B81F88">
        <w:rPr>
          <w:rFonts w:ascii="Times New Roman" w:hAnsi="Times New Roman"/>
          <w:bCs/>
          <w:i/>
          <w:sz w:val="24"/>
          <w:szCs w:val="24"/>
        </w:rPr>
        <w:t>soda</w:t>
      </w:r>
      <w:r w:rsidR="00985574" w:rsidRPr="00B81F88">
        <w:rPr>
          <w:rFonts w:ascii="Times New Roman" w:hAnsi="Times New Roman"/>
          <w:bCs/>
          <w:i/>
          <w:sz w:val="24"/>
          <w:szCs w:val="24"/>
        </w:rPr>
        <w:t xml:space="preserve">”: Source </w:t>
      </w:r>
      <w:r w:rsidR="008C3FAB" w:rsidRPr="00B81F88">
        <w:rPr>
          <w:rFonts w:ascii="Times New Roman" w:hAnsi="Times New Roman"/>
          <w:bCs/>
          <w:i/>
          <w:sz w:val="24"/>
          <w:szCs w:val="24"/>
        </w:rPr>
        <w:t>illegitimacy</w:t>
      </w:r>
      <w:r w:rsidR="00985574" w:rsidRPr="00B81F88">
        <w:rPr>
          <w:rFonts w:ascii="Times New Roman" w:hAnsi="Times New Roman"/>
          <w:bCs/>
          <w:i/>
          <w:sz w:val="24"/>
          <w:szCs w:val="24"/>
        </w:rPr>
        <w:t xml:space="preserve"> and </w:t>
      </w:r>
      <w:r w:rsidR="008C3FAB" w:rsidRPr="00B81F88">
        <w:rPr>
          <w:rFonts w:ascii="Times New Roman" w:hAnsi="Times New Roman"/>
          <w:bCs/>
          <w:i/>
          <w:sz w:val="24"/>
          <w:szCs w:val="24"/>
        </w:rPr>
        <w:t>psychological reactance</w:t>
      </w:r>
      <w:r w:rsidR="008C3FAB">
        <w:rPr>
          <w:rFonts w:ascii="Times New Roman" w:hAnsi="Times New Roman"/>
          <w:bCs/>
          <w:sz w:val="24"/>
          <w:szCs w:val="24"/>
        </w:rPr>
        <w:t>. To be presented at the104th annual National Communication Association, Salt Lake City, UT.</w:t>
      </w:r>
    </w:p>
    <w:p w14:paraId="7578C977" w14:textId="35D5DF01" w:rsidR="001A3FEB" w:rsidRDefault="001A3FEB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</w:p>
    <w:p w14:paraId="68D8FE1B" w14:textId="6ED08A4F" w:rsidR="001A3FEB" w:rsidRPr="008C404F" w:rsidRDefault="00FB5FBD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Kim, S. Y., Allen, M., Cole, A</w:t>
      </w:r>
      <w:r w:rsidR="00C94076">
        <w:rPr>
          <w:rFonts w:ascii="Times New Roman" w:hAnsi="Times New Roman"/>
          <w:bCs/>
          <w:sz w:val="24"/>
          <w:szCs w:val="24"/>
        </w:rPr>
        <w:t xml:space="preserve">. W., </w:t>
      </w:r>
      <w:r w:rsidR="00C94076" w:rsidRPr="001E5EE2">
        <w:rPr>
          <w:rFonts w:ascii="Times New Roman" w:hAnsi="Times New Roman"/>
          <w:b/>
          <w:bCs/>
          <w:sz w:val="24"/>
          <w:szCs w:val="24"/>
        </w:rPr>
        <w:t>Richards, R</w:t>
      </w:r>
      <w:r w:rsidR="00C94076">
        <w:rPr>
          <w:rFonts w:ascii="Times New Roman" w:hAnsi="Times New Roman"/>
          <w:bCs/>
          <w:sz w:val="24"/>
          <w:szCs w:val="24"/>
        </w:rPr>
        <w:t xml:space="preserve">., Ko, Y. (accepted). </w:t>
      </w:r>
      <w:r w:rsidR="00C94076" w:rsidRPr="001E5EE2">
        <w:rPr>
          <w:rFonts w:ascii="Times New Roman" w:hAnsi="Times New Roman"/>
          <w:bCs/>
          <w:i/>
          <w:sz w:val="24"/>
          <w:szCs w:val="24"/>
        </w:rPr>
        <w:t>Counter</w:t>
      </w:r>
      <w:r w:rsidR="008F1404" w:rsidRPr="001E5EE2">
        <w:rPr>
          <w:rFonts w:ascii="Times New Roman" w:hAnsi="Times New Roman"/>
          <w:bCs/>
          <w:i/>
          <w:sz w:val="24"/>
          <w:szCs w:val="24"/>
        </w:rPr>
        <w:t>-attitudinal communication as a cause of psychological reactance: Evidence from intertwined model of psychological reactance (IMPR)</w:t>
      </w:r>
      <w:r w:rsidR="001E5EE2" w:rsidRPr="001E5EE2">
        <w:rPr>
          <w:rFonts w:ascii="Times New Roman" w:hAnsi="Times New Roman"/>
          <w:bCs/>
          <w:i/>
          <w:sz w:val="24"/>
          <w:szCs w:val="24"/>
        </w:rPr>
        <w:t>.</w:t>
      </w:r>
      <w:r w:rsidR="001E5EE2">
        <w:rPr>
          <w:rFonts w:ascii="Times New Roman" w:hAnsi="Times New Roman"/>
          <w:bCs/>
          <w:sz w:val="24"/>
          <w:szCs w:val="24"/>
        </w:rPr>
        <w:t xml:space="preserve"> To be presented at the 104</w:t>
      </w:r>
      <w:r w:rsidR="001E5EE2" w:rsidRPr="001E5EE2">
        <w:rPr>
          <w:rFonts w:ascii="Times New Roman" w:hAnsi="Times New Roman"/>
          <w:bCs/>
          <w:sz w:val="24"/>
          <w:szCs w:val="24"/>
          <w:vertAlign w:val="superscript"/>
        </w:rPr>
        <w:t>th</w:t>
      </w:r>
      <w:r w:rsidR="001E5EE2">
        <w:rPr>
          <w:rFonts w:ascii="Times New Roman" w:hAnsi="Times New Roman"/>
          <w:bCs/>
          <w:sz w:val="24"/>
          <w:szCs w:val="24"/>
        </w:rPr>
        <w:t xml:space="preserve"> annual National Communication Association, Salt Lake City, UT.</w:t>
      </w:r>
    </w:p>
    <w:p w14:paraId="0BF78D7F" w14:textId="77777777" w:rsidR="008C404F" w:rsidRDefault="008C404F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06D5AE44" w14:textId="6B1F473D" w:rsidR="00BF3047" w:rsidRDefault="00BF3047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Richards, R. </w:t>
      </w:r>
      <w:r w:rsidR="00F97CF0">
        <w:rPr>
          <w:rFonts w:ascii="Times New Roman" w:hAnsi="Times New Roman"/>
          <w:bCs/>
          <w:sz w:val="24"/>
          <w:szCs w:val="24"/>
        </w:rPr>
        <w:t xml:space="preserve">(accepted). </w:t>
      </w:r>
      <w:r w:rsidR="00F97CF0" w:rsidRPr="00B81F88">
        <w:rPr>
          <w:rFonts w:ascii="Times New Roman" w:hAnsi="Times New Roman"/>
          <w:bCs/>
          <w:i/>
          <w:sz w:val="24"/>
          <w:szCs w:val="24"/>
        </w:rPr>
        <w:t>Sexting as playful sexual communication: An investment model perspective</w:t>
      </w:r>
      <w:r w:rsidR="00F97CF0">
        <w:rPr>
          <w:rFonts w:ascii="Times New Roman" w:hAnsi="Times New Roman"/>
          <w:bCs/>
          <w:sz w:val="24"/>
          <w:szCs w:val="24"/>
        </w:rPr>
        <w:t>. To be presented at the</w:t>
      </w:r>
      <w:r w:rsidR="001517D7">
        <w:rPr>
          <w:rFonts w:ascii="Times New Roman" w:hAnsi="Times New Roman"/>
          <w:bCs/>
          <w:sz w:val="24"/>
          <w:szCs w:val="24"/>
        </w:rPr>
        <w:t>104th annual</w:t>
      </w:r>
      <w:r w:rsidR="00F97CF0">
        <w:rPr>
          <w:rFonts w:ascii="Times New Roman" w:hAnsi="Times New Roman"/>
          <w:bCs/>
          <w:sz w:val="24"/>
          <w:szCs w:val="24"/>
        </w:rPr>
        <w:t xml:space="preserve"> National Communication </w:t>
      </w:r>
      <w:r w:rsidR="00C373C8">
        <w:rPr>
          <w:rFonts w:ascii="Times New Roman" w:hAnsi="Times New Roman"/>
          <w:bCs/>
          <w:sz w:val="24"/>
          <w:szCs w:val="24"/>
        </w:rPr>
        <w:t>Association, Salt Lake City, UT.</w:t>
      </w:r>
    </w:p>
    <w:p w14:paraId="29FCDF08" w14:textId="6504F0B9" w:rsidR="000D3B8A" w:rsidRDefault="000D3B8A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</w:p>
    <w:p w14:paraId="0993D99A" w14:textId="550D711F" w:rsidR="000D3B8A" w:rsidRPr="00F97CF0" w:rsidRDefault="000D3B8A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Ruppel, E. K., Quinn, S. F., </w:t>
      </w:r>
      <w:r w:rsidR="008B77AB">
        <w:rPr>
          <w:rFonts w:ascii="Times New Roman" w:hAnsi="Times New Roman"/>
          <w:bCs/>
          <w:sz w:val="24"/>
          <w:szCs w:val="24"/>
        </w:rPr>
        <w:t xml:space="preserve">Cherney, M. R., &amp; </w:t>
      </w:r>
      <w:r w:rsidR="008B77AB" w:rsidRPr="008B77AB">
        <w:rPr>
          <w:rFonts w:ascii="Times New Roman" w:hAnsi="Times New Roman"/>
          <w:b/>
          <w:bCs/>
          <w:sz w:val="24"/>
          <w:szCs w:val="24"/>
        </w:rPr>
        <w:t>Richards, R.</w:t>
      </w:r>
      <w:r w:rsidR="008B77AB">
        <w:rPr>
          <w:rFonts w:ascii="Times New Roman" w:hAnsi="Times New Roman"/>
          <w:bCs/>
          <w:sz w:val="24"/>
          <w:szCs w:val="24"/>
        </w:rPr>
        <w:t xml:space="preserve"> (2018, July). </w:t>
      </w:r>
      <w:r w:rsidR="008B77AB" w:rsidRPr="000076E4">
        <w:rPr>
          <w:rFonts w:ascii="Times New Roman" w:hAnsi="Times New Roman"/>
          <w:bCs/>
          <w:i/>
          <w:sz w:val="24"/>
          <w:szCs w:val="24"/>
        </w:rPr>
        <w:t>Effects of mediated communication on relational conflict behavior, subjective physiological arousal, and affect</w:t>
      </w:r>
      <w:r w:rsidR="00B551B1">
        <w:rPr>
          <w:rFonts w:ascii="Times New Roman" w:hAnsi="Times New Roman"/>
          <w:bCs/>
          <w:sz w:val="24"/>
          <w:szCs w:val="24"/>
        </w:rPr>
        <w:t>. Presented at the International Association for Relationship Research, Fort Collins, CO.</w:t>
      </w:r>
    </w:p>
    <w:p w14:paraId="474D6158" w14:textId="77777777" w:rsidR="00BF3047" w:rsidRDefault="00BF3047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31B0F54F" w14:textId="2B370B9D" w:rsidR="002940D5" w:rsidRDefault="002940D5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Richards, R. </w:t>
      </w:r>
      <w:r>
        <w:rPr>
          <w:rFonts w:ascii="Times New Roman" w:hAnsi="Times New Roman"/>
          <w:bCs/>
          <w:sz w:val="24"/>
          <w:szCs w:val="24"/>
        </w:rPr>
        <w:t>(</w:t>
      </w:r>
      <w:r w:rsidR="008F2C2A">
        <w:rPr>
          <w:rFonts w:ascii="Times New Roman" w:hAnsi="Times New Roman"/>
          <w:bCs/>
          <w:sz w:val="24"/>
          <w:szCs w:val="24"/>
        </w:rPr>
        <w:t>2018, July</w:t>
      </w:r>
      <w:r>
        <w:rPr>
          <w:rFonts w:ascii="Times New Roman" w:hAnsi="Times New Roman"/>
          <w:bCs/>
          <w:sz w:val="24"/>
          <w:szCs w:val="24"/>
        </w:rPr>
        <w:t xml:space="preserve">). </w:t>
      </w:r>
      <w:r w:rsidRPr="002940D5">
        <w:rPr>
          <w:rFonts w:ascii="Times New Roman" w:hAnsi="Times New Roman"/>
          <w:bCs/>
          <w:i/>
          <w:sz w:val="24"/>
          <w:szCs w:val="24"/>
        </w:rPr>
        <w:t>Sexting as affectionate communication in romantic relationships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B87984">
        <w:rPr>
          <w:rFonts w:ascii="Times New Roman" w:hAnsi="Times New Roman"/>
          <w:bCs/>
          <w:sz w:val="24"/>
          <w:szCs w:val="24"/>
        </w:rPr>
        <w:t>P</w:t>
      </w:r>
      <w:r>
        <w:rPr>
          <w:rFonts w:ascii="Times New Roman" w:hAnsi="Times New Roman"/>
          <w:bCs/>
          <w:sz w:val="24"/>
          <w:szCs w:val="24"/>
        </w:rPr>
        <w:t>resented at the International Association for Relationship Research, Fort Collins, CO.</w:t>
      </w:r>
    </w:p>
    <w:p w14:paraId="328948C9" w14:textId="77777777" w:rsidR="002940D5" w:rsidRDefault="002940D5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20394667" w14:textId="09DCA358" w:rsidR="00242BBA" w:rsidRDefault="00242BBA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 w:rsidRPr="00242BBA"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bCs/>
          <w:sz w:val="24"/>
          <w:szCs w:val="24"/>
        </w:rPr>
        <w:t xml:space="preserve"> &amp; Beattie, A. J. (</w:t>
      </w:r>
      <w:r w:rsidR="00C373C8">
        <w:rPr>
          <w:rFonts w:ascii="Times New Roman" w:hAnsi="Times New Roman"/>
          <w:bCs/>
          <w:sz w:val="24"/>
          <w:szCs w:val="24"/>
        </w:rPr>
        <w:t>2018, May</w:t>
      </w:r>
      <w:r>
        <w:rPr>
          <w:rFonts w:ascii="Times New Roman" w:hAnsi="Times New Roman"/>
          <w:bCs/>
          <w:sz w:val="24"/>
          <w:szCs w:val="24"/>
        </w:rPr>
        <w:t xml:space="preserve">). </w:t>
      </w:r>
      <w:r w:rsidRPr="004F7C5D">
        <w:rPr>
          <w:rFonts w:ascii="Times New Roman" w:hAnsi="Times New Roman"/>
          <w:bCs/>
          <w:i/>
          <w:sz w:val="24"/>
          <w:szCs w:val="24"/>
        </w:rPr>
        <w:t>The role of social presence in human-robot interaction research: A meta-analysis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3F150E">
        <w:rPr>
          <w:rFonts w:ascii="Times New Roman" w:hAnsi="Times New Roman"/>
          <w:bCs/>
          <w:sz w:val="24"/>
          <w:szCs w:val="24"/>
        </w:rPr>
        <w:t xml:space="preserve">Manuscript </w:t>
      </w:r>
      <w:r>
        <w:rPr>
          <w:rFonts w:ascii="Times New Roman" w:hAnsi="Times New Roman"/>
          <w:bCs/>
          <w:sz w:val="24"/>
          <w:szCs w:val="24"/>
        </w:rPr>
        <w:t>presented at the 68</w:t>
      </w:r>
      <w:r w:rsidRPr="00242BBA">
        <w:rPr>
          <w:rFonts w:ascii="Times New Roman" w:hAnsi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Cs/>
          <w:sz w:val="24"/>
          <w:szCs w:val="24"/>
        </w:rPr>
        <w:t xml:space="preserve"> annual International Communication Association, Prague, Czech Republic. </w:t>
      </w:r>
    </w:p>
    <w:p w14:paraId="504EAECA" w14:textId="77777777" w:rsidR="00242BBA" w:rsidRDefault="00242BBA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</w:p>
    <w:p w14:paraId="48D02DCB" w14:textId="29D7FEB2" w:rsidR="00242BBA" w:rsidRPr="00242BBA" w:rsidRDefault="00242BBA" w:rsidP="00242BBA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Beattie, A. J. &amp; </w:t>
      </w:r>
      <w:r w:rsidRPr="00242BBA"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bCs/>
          <w:sz w:val="24"/>
          <w:szCs w:val="24"/>
        </w:rPr>
        <w:t xml:space="preserve"> (</w:t>
      </w:r>
      <w:r w:rsidR="00C373C8">
        <w:rPr>
          <w:rFonts w:ascii="Times New Roman" w:hAnsi="Times New Roman"/>
          <w:bCs/>
          <w:sz w:val="24"/>
          <w:szCs w:val="24"/>
        </w:rPr>
        <w:t>2018, May</w:t>
      </w:r>
      <w:r>
        <w:rPr>
          <w:rFonts w:ascii="Times New Roman" w:hAnsi="Times New Roman"/>
          <w:bCs/>
          <w:sz w:val="24"/>
          <w:szCs w:val="24"/>
        </w:rPr>
        <w:t xml:space="preserve">). </w:t>
      </w:r>
      <w:r w:rsidRPr="004F7C5D">
        <w:rPr>
          <w:rFonts w:ascii="Times New Roman" w:hAnsi="Times New Roman"/>
          <w:bCs/>
          <w:i/>
          <w:sz w:val="24"/>
          <w:szCs w:val="24"/>
        </w:rPr>
        <w:t>Welcoming our robot confidants: Expectations of interactions with socially supportive robots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3F150E">
        <w:rPr>
          <w:rFonts w:ascii="Times New Roman" w:hAnsi="Times New Roman"/>
          <w:bCs/>
          <w:sz w:val="24"/>
          <w:szCs w:val="24"/>
        </w:rPr>
        <w:t xml:space="preserve">Manuscript </w:t>
      </w:r>
      <w:r>
        <w:rPr>
          <w:rFonts w:ascii="Times New Roman" w:hAnsi="Times New Roman"/>
          <w:bCs/>
          <w:sz w:val="24"/>
          <w:szCs w:val="24"/>
        </w:rPr>
        <w:t>presented at the 68</w:t>
      </w:r>
      <w:r w:rsidRPr="00242BBA">
        <w:rPr>
          <w:rFonts w:ascii="Times New Roman" w:hAnsi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Cs/>
          <w:sz w:val="24"/>
          <w:szCs w:val="24"/>
        </w:rPr>
        <w:t xml:space="preserve"> annual International Communication Association, Prague, Czech Republic.</w:t>
      </w:r>
    </w:p>
    <w:p w14:paraId="2C9F2A84" w14:textId="77777777" w:rsidR="00242BBA" w:rsidRDefault="00242BBA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09689977" w14:textId="238795C4" w:rsidR="007D3AC6" w:rsidRDefault="007D3AC6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.</w:t>
      </w:r>
      <w:r w:rsidR="002940D5">
        <w:rPr>
          <w:rFonts w:ascii="Times New Roman" w:hAnsi="Times New Roman"/>
          <w:bCs/>
          <w:sz w:val="24"/>
          <w:szCs w:val="24"/>
        </w:rPr>
        <w:t xml:space="preserve">, &amp; Reyes, E. </w:t>
      </w:r>
      <w:r>
        <w:rPr>
          <w:rFonts w:ascii="Times New Roman" w:hAnsi="Times New Roman"/>
          <w:bCs/>
          <w:sz w:val="24"/>
          <w:szCs w:val="24"/>
        </w:rPr>
        <w:t xml:space="preserve">(2018, April). </w:t>
      </w:r>
      <w:r w:rsidRPr="00356AB5">
        <w:rPr>
          <w:rFonts w:ascii="Times New Roman" w:hAnsi="Times New Roman"/>
          <w:bCs/>
          <w:i/>
          <w:sz w:val="24"/>
          <w:szCs w:val="24"/>
        </w:rPr>
        <w:t xml:space="preserve">The </w:t>
      </w:r>
      <w:r w:rsidR="004F7C5D">
        <w:rPr>
          <w:rFonts w:ascii="Times New Roman" w:hAnsi="Times New Roman"/>
          <w:bCs/>
          <w:i/>
          <w:sz w:val="24"/>
          <w:szCs w:val="24"/>
        </w:rPr>
        <w:t>r</w:t>
      </w:r>
      <w:r w:rsidRPr="00356AB5">
        <w:rPr>
          <w:rFonts w:ascii="Times New Roman" w:hAnsi="Times New Roman"/>
          <w:bCs/>
          <w:i/>
          <w:sz w:val="24"/>
          <w:szCs w:val="24"/>
        </w:rPr>
        <w:t xml:space="preserve">ole of </w:t>
      </w:r>
      <w:r w:rsidR="004F7C5D">
        <w:rPr>
          <w:rFonts w:ascii="Times New Roman" w:hAnsi="Times New Roman"/>
          <w:bCs/>
          <w:i/>
          <w:sz w:val="24"/>
          <w:szCs w:val="24"/>
        </w:rPr>
        <w:t>e</w:t>
      </w:r>
      <w:r w:rsidRPr="00356AB5">
        <w:rPr>
          <w:rFonts w:ascii="Times New Roman" w:hAnsi="Times New Roman"/>
          <w:bCs/>
          <w:i/>
          <w:sz w:val="24"/>
          <w:szCs w:val="24"/>
        </w:rPr>
        <w:t xml:space="preserve">motional </w:t>
      </w:r>
      <w:r w:rsidR="004F7C5D">
        <w:rPr>
          <w:rFonts w:ascii="Times New Roman" w:hAnsi="Times New Roman"/>
          <w:bCs/>
          <w:i/>
          <w:sz w:val="24"/>
          <w:szCs w:val="24"/>
        </w:rPr>
        <w:t>i</w:t>
      </w:r>
      <w:r w:rsidRPr="00356AB5">
        <w:rPr>
          <w:rFonts w:ascii="Times New Roman" w:hAnsi="Times New Roman"/>
          <w:bCs/>
          <w:i/>
          <w:sz w:val="24"/>
          <w:szCs w:val="24"/>
        </w:rPr>
        <w:t xml:space="preserve">ntelligence in </w:t>
      </w:r>
      <w:r w:rsidR="004F7C5D">
        <w:rPr>
          <w:rFonts w:ascii="Times New Roman" w:hAnsi="Times New Roman"/>
          <w:bCs/>
          <w:i/>
          <w:sz w:val="24"/>
          <w:szCs w:val="24"/>
        </w:rPr>
        <w:t>r</w:t>
      </w:r>
      <w:r w:rsidRPr="00356AB5">
        <w:rPr>
          <w:rFonts w:ascii="Times New Roman" w:hAnsi="Times New Roman"/>
          <w:bCs/>
          <w:i/>
          <w:sz w:val="24"/>
          <w:szCs w:val="24"/>
        </w:rPr>
        <w:t xml:space="preserve">omantic </w:t>
      </w:r>
      <w:r w:rsidR="004F7C5D">
        <w:rPr>
          <w:rFonts w:ascii="Times New Roman" w:hAnsi="Times New Roman"/>
          <w:bCs/>
          <w:i/>
          <w:sz w:val="24"/>
          <w:szCs w:val="24"/>
        </w:rPr>
        <w:t>p</w:t>
      </w:r>
      <w:r w:rsidRPr="00356AB5">
        <w:rPr>
          <w:rFonts w:ascii="Times New Roman" w:hAnsi="Times New Roman"/>
          <w:bCs/>
          <w:i/>
          <w:sz w:val="24"/>
          <w:szCs w:val="24"/>
        </w:rPr>
        <w:t xml:space="preserve">artner </w:t>
      </w:r>
      <w:r w:rsidR="004F7C5D">
        <w:rPr>
          <w:rFonts w:ascii="Times New Roman" w:hAnsi="Times New Roman"/>
          <w:bCs/>
          <w:i/>
          <w:sz w:val="24"/>
          <w:szCs w:val="24"/>
        </w:rPr>
        <w:t>s</w:t>
      </w:r>
      <w:r w:rsidRPr="00356AB5">
        <w:rPr>
          <w:rFonts w:ascii="Times New Roman" w:hAnsi="Times New Roman"/>
          <w:bCs/>
          <w:i/>
          <w:sz w:val="24"/>
          <w:szCs w:val="24"/>
        </w:rPr>
        <w:t xml:space="preserve">atisfaction, </w:t>
      </w:r>
      <w:r w:rsidR="004F7C5D">
        <w:rPr>
          <w:rFonts w:ascii="Times New Roman" w:hAnsi="Times New Roman"/>
          <w:bCs/>
          <w:i/>
          <w:sz w:val="24"/>
          <w:szCs w:val="24"/>
        </w:rPr>
        <w:t>d</w:t>
      </w:r>
      <w:r w:rsidRPr="00356AB5">
        <w:rPr>
          <w:rFonts w:ascii="Times New Roman" w:hAnsi="Times New Roman"/>
          <w:bCs/>
          <w:i/>
          <w:sz w:val="24"/>
          <w:szCs w:val="24"/>
        </w:rPr>
        <w:t xml:space="preserve">epression, and </w:t>
      </w:r>
      <w:r w:rsidR="004F7C5D">
        <w:rPr>
          <w:rFonts w:ascii="Times New Roman" w:hAnsi="Times New Roman"/>
          <w:bCs/>
          <w:i/>
          <w:sz w:val="24"/>
          <w:szCs w:val="24"/>
        </w:rPr>
        <w:t>d</w:t>
      </w:r>
      <w:r w:rsidRPr="00356AB5">
        <w:rPr>
          <w:rFonts w:ascii="Times New Roman" w:hAnsi="Times New Roman"/>
          <w:bCs/>
          <w:i/>
          <w:sz w:val="24"/>
          <w:szCs w:val="24"/>
        </w:rPr>
        <w:t xml:space="preserve">emand </w:t>
      </w:r>
      <w:r w:rsidR="004F7C5D">
        <w:rPr>
          <w:rFonts w:ascii="Times New Roman" w:hAnsi="Times New Roman"/>
          <w:bCs/>
          <w:i/>
          <w:sz w:val="24"/>
          <w:szCs w:val="24"/>
        </w:rPr>
        <w:t>w</w:t>
      </w:r>
      <w:r w:rsidRPr="00356AB5">
        <w:rPr>
          <w:rFonts w:ascii="Times New Roman" w:hAnsi="Times New Roman"/>
          <w:bCs/>
          <w:i/>
          <w:sz w:val="24"/>
          <w:szCs w:val="24"/>
        </w:rPr>
        <w:t>ithdraw</w:t>
      </w:r>
      <w:r>
        <w:rPr>
          <w:rFonts w:ascii="Times New Roman" w:hAnsi="Times New Roman"/>
          <w:bCs/>
          <w:sz w:val="24"/>
          <w:szCs w:val="24"/>
        </w:rPr>
        <w:t>. Manuscript presented at the 85</w:t>
      </w:r>
      <w:r w:rsidRPr="007D3AC6">
        <w:rPr>
          <w:rFonts w:ascii="Times New Roman" w:hAnsi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Cs/>
          <w:sz w:val="24"/>
          <w:szCs w:val="24"/>
        </w:rPr>
        <w:t xml:space="preserve"> annual convention of the Central State</w:t>
      </w:r>
      <w:r w:rsidR="00AF37AD">
        <w:rPr>
          <w:rFonts w:ascii="Times New Roman" w:hAnsi="Times New Roman"/>
          <w:bCs/>
          <w:sz w:val="24"/>
          <w:szCs w:val="24"/>
        </w:rPr>
        <w:t>s</w:t>
      </w:r>
      <w:r>
        <w:rPr>
          <w:rFonts w:ascii="Times New Roman" w:hAnsi="Times New Roman"/>
          <w:bCs/>
          <w:sz w:val="24"/>
          <w:szCs w:val="24"/>
        </w:rPr>
        <w:t xml:space="preserve"> Communication Association, Milwaukee, WI.</w:t>
      </w:r>
      <w:r w:rsidR="00356AB5">
        <w:rPr>
          <w:rFonts w:ascii="Times New Roman" w:hAnsi="Times New Roman"/>
          <w:bCs/>
          <w:sz w:val="24"/>
          <w:szCs w:val="24"/>
        </w:rPr>
        <w:t xml:space="preserve"> (</w:t>
      </w:r>
      <w:r w:rsidR="00356AB5" w:rsidRPr="00356AB5">
        <w:rPr>
          <w:rFonts w:ascii="Times New Roman" w:hAnsi="Times New Roman"/>
          <w:b/>
          <w:bCs/>
          <w:sz w:val="24"/>
          <w:szCs w:val="24"/>
        </w:rPr>
        <w:t>Top Paper Panel</w:t>
      </w:r>
      <w:r w:rsidR="00356AB5">
        <w:rPr>
          <w:rFonts w:ascii="Times New Roman" w:hAnsi="Times New Roman"/>
          <w:bCs/>
          <w:sz w:val="24"/>
          <w:szCs w:val="24"/>
        </w:rPr>
        <w:t>)</w:t>
      </w:r>
    </w:p>
    <w:p w14:paraId="1BAB8EFA" w14:textId="22209878" w:rsidR="00AF37AD" w:rsidRDefault="00AF37AD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</w:p>
    <w:p w14:paraId="5785EB30" w14:textId="4F127B9B" w:rsidR="00AF37AD" w:rsidRPr="007D3AC6" w:rsidRDefault="00AF37AD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Peck, B. S., &amp; </w:t>
      </w:r>
      <w:r w:rsidRPr="004E3814"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bCs/>
          <w:sz w:val="24"/>
          <w:szCs w:val="24"/>
        </w:rPr>
        <w:t xml:space="preserve"> (2018, April). </w:t>
      </w:r>
      <w:r w:rsidRPr="00AF37AD">
        <w:rPr>
          <w:rFonts w:ascii="Times New Roman" w:hAnsi="Times New Roman"/>
          <w:bCs/>
          <w:i/>
          <w:sz w:val="24"/>
          <w:szCs w:val="24"/>
        </w:rPr>
        <w:t xml:space="preserve">Sexting </w:t>
      </w:r>
      <w:r w:rsidR="004F7C5D">
        <w:rPr>
          <w:rFonts w:ascii="Times New Roman" w:hAnsi="Times New Roman"/>
          <w:bCs/>
          <w:i/>
          <w:sz w:val="24"/>
          <w:szCs w:val="24"/>
        </w:rPr>
        <w:t>t</w:t>
      </w:r>
      <w:r w:rsidRPr="00AF37AD">
        <w:rPr>
          <w:rFonts w:ascii="Times New Roman" w:hAnsi="Times New Roman"/>
          <w:bCs/>
          <w:i/>
          <w:sz w:val="24"/>
          <w:szCs w:val="24"/>
        </w:rPr>
        <w:t xml:space="preserve">hrough the </w:t>
      </w:r>
      <w:r w:rsidR="004F7C5D">
        <w:rPr>
          <w:rFonts w:ascii="Times New Roman" w:hAnsi="Times New Roman"/>
          <w:bCs/>
          <w:i/>
          <w:sz w:val="24"/>
          <w:szCs w:val="24"/>
        </w:rPr>
        <w:t>a</w:t>
      </w:r>
      <w:r w:rsidRPr="00AF37AD">
        <w:rPr>
          <w:rFonts w:ascii="Times New Roman" w:hAnsi="Times New Roman"/>
          <w:bCs/>
          <w:i/>
          <w:sz w:val="24"/>
          <w:szCs w:val="24"/>
        </w:rPr>
        <w:t xml:space="preserve">ges: A critical </w:t>
      </w:r>
      <w:r w:rsidR="004F7C5D">
        <w:rPr>
          <w:rFonts w:ascii="Times New Roman" w:hAnsi="Times New Roman"/>
          <w:bCs/>
          <w:i/>
          <w:sz w:val="24"/>
          <w:szCs w:val="24"/>
        </w:rPr>
        <w:t>r</w:t>
      </w:r>
      <w:r w:rsidRPr="00AF37AD">
        <w:rPr>
          <w:rFonts w:ascii="Times New Roman" w:hAnsi="Times New Roman"/>
          <w:bCs/>
          <w:i/>
          <w:sz w:val="24"/>
          <w:szCs w:val="24"/>
        </w:rPr>
        <w:t xml:space="preserve">eview of </w:t>
      </w:r>
      <w:r w:rsidR="004F7C5D">
        <w:rPr>
          <w:rFonts w:ascii="Times New Roman" w:hAnsi="Times New Roman"/>
          <w:bCs/>
          <w:i/>
          <w:sz w:val="24"/>
          <w:szCs w:val="24"/>
        </w:rPr>
        <w:t>s</w:t>
      </w:r>
      <w:r w:rsidRPr="00AF37AD">
        <w:rPr>
          <w:rFonts w:ascii="Times New Roman" w:hAnsi="Times New Roman"/>
          <w:bCs/>
          <w:i/>
          <w:sz w:val="24"/>
          <w:szCs w:val="24"/>
        </w:rPr>
        <w:t xml:space="preserve">exting in </w:t>
      </w:r>
      <w:r w:rsidR="004F7C5D">
        <w:rPr>
          <w:rFonts w:ascii="Times New Roman" w:hAnsi="Times New Roman"/>
          <w:bCs/>
          <w:i/>
          <w:sz w:val="24"/>
          <w:szCs w:val="24"/>
        </w:rPr>
        <w:t>r</w:t>
      </w:r>
      <w:r w:rsidRPr="00AF37AD">
        <w:rPr>
          <w:rFonts w:ascii="Times New Roman" w:hAnsi="Times New Roman"/>
          <w:bCs/>
          <w:i/>
          <w:sz w:val="24"/>
          <w:szCs w:val="24"/>
        </w:rPr>
        <w:t xml:space="preserve">omantic </w:t>
      </w:r>
      <w:r w:rsidR="004F7C5D">
        <w:rPr>
          <w:rFonts w:ascii="Times New Roman" w:hAnsi="Times New Roman"/>
          <w:bCs/>
          <w:i/>
          <w:sz w:val="24"/>
          <w:szCs w:val="24"/>
        </w:rPr>
        <w:t>r</w:t>
      </w:r>
      <w:r w:rsidRPr="00AF37AD">
        <w:rPr>
          <w:rFonts w:ascii="Times New Roman" w:hAnsi="Times New Roman"/>
          <w:bCs/>
          <w:i/>
          <w:sz w:val="24"/>
          <w:szCs w:val="24"/>
        </w:rPr>
        <w:t xml:space="preserve">elationships </w:t>
      </w:r>
      <w:r w:rsidR="004F7C5D">
        <w:rPr>
          <w:rFonts w:ascii="Times New Roman" w:hAnsi="Times New Roman"/>
          <w:bCs/>
          <w:i/>
          <w:sz w:val="24"/>
          <w:szCs w:val="24"/>
        </w:rPr>
        <w:t>r</w:t>
      </w:r>
      <w:r w:rsidRPr="00AF37AD">
        <w:rPr>
          <w:rFonts w:ascii="Times New Roman" w:hAnsi="Times New Roman"/>
          <w:bCs/>
          <w:i/>
          <w:sz w:val="24"/>
          <w:szCs w:val="24"/>
        </w:rPr>
        <w:t>esearch</w:t>
      </w:r>
      <w:r w:rsidR="00E02AD3">
        <w:rPr>
          <w:rFonts w:ascii="Times New Roman" w:hAnsi="Times New Roman"/>
          <w:bCs/>
          <w:sz w:val="24"/>
          <w:szCs w:val="24"/>
        </w:rPr>
        <w:t>. Manuscript</w:t>
      </w:r>
      <w:r>
        <w:rPr>
          <w:rFonts w:ascii="Times New Roman" w:hAnsi="Times New Roman"/>
          <w:bCs/>
          <w:sz w:val="24"/>
          <w:szCs w:val="24"/>
        </w:rPr>
        <w:t xml:space="preserve"> presented at the 85</w:t>
      </w:r>
      <w:r w:rsidRPr="00AF37AD">
        <w:rPr>
          <w:rFonts w:ascii="Times New Roman" w:hAnsi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Cs/>
          <w:sz w:val="24"/>
          <w:szCs w:val="24"/>
        </w:rPr>
        <w:t xml:space="preserve"> annual convention of the Central States Communication Association, Milwaukee, WI. </w:t>
      </w:r>
    </w:p>
    <w:p w14:paraId="0C50AA46" w14:textId="77777777" w:rsidR="007D3AC6" w:rsidRDefault="007D3AC6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51BC2A13" w14:textId="37E5F765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sz w:val="24"/>
          <w:szCs w:val="24"/>
        </w:rPr>
        <w:t xml:space="preserve">, Coss, C., &amp; Quinn, J. (2016, December). </w:t>
      </w:r>
      <w:r>
        <w:rPr>
          <w:rFonts w:ascii="Times New Roman" w:hAnsi="Times New Roman"/>
          <w:i/>
          <w:iCs/>
          <w:sz w:val="24"/>
          <w:szCs w:val="24"/>
        </w:rPr>
        <w:t>Exploration of relational factors and the likelihood of a sexual robotic experience</w:t>
      </w:r>
      <w:r>
        <w:rPr>
          <w:rFonts w:ascii="Times New Roman" w:hAnsi="Times New Roman"/>
          <w:sz w:val="24"/>
          <w:szCs w:val="24"/>
        </w:rPr>
        <w:t>. Manuscript presented at the 2</w:t>
      </w:r>
      <w:r>
        <w:rPr>
          <w:rFonts w:ascii="Times New Roman" w:hAnsi="Times New Roman"/>
          <w:sz w:val="24"/>
          <w:szCs w:val="24"/>
          <w:vertAlign w:val="superscript"/>
        </w:rPr>
        <w:t>nd</w:t>
      </w:r>
      <w:r>
        <w:rPr>
          <w:rFonts w:ascii="Times New Roman" w:hAnsi="Times New Roman"/>
          <w:sz w:val="24"/>
          <w:szCs w:val="24"/>
        </w:rPr>
        <w:t xml:space="preserve"> annual International Congress of Love and Sex with Robots, London, UK. </w:t>
      </w:r>
    </w:p>
    <w:p w14:paraId="3AA70B5F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6C07A4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Richards, R. </w:t>
      </w:r>
      <w:r>
        <w:rPr>
          <w:rFonts w:ascii="Times New Roman" w:hAnsi="Times New Roman"/>
          <w:sz w:val="24"/>
          <w:szCs w:val="24"/>
        </w:rPr>
        <w:t xml:space="preserve">(2016, April). </w:t>
      </w:r>
      <w:r>
        <w:rPr>
          <w:rFonts w:ascii="Times New Roman" w:hAnsi="Times New Roman"/>
          <w:i/>
          <w:iCs/>
          <w:sz w:val="24"/>
          <w:szCs w:val="24"/>
        </w:rPr>
        <w:t>Baxter &amp; Watzlawick: Interpersonal legends</w:t>
      </w:r>
      <w:r>
        <w:rPr>
          <w:rFonts w:ascii="Times New Roman" w:hAnsi="Times New Roman"/>
          <w:sz w:val="24"/>
          <w:szCs w:val="24"/>
        </w:rPr>
        <w:t>, Manuscript presented at the 83</w:t>
      </w:r>
      <w:r>
        <w:rPr>
          <w:rFonts w:ascii="Times New Roman" w:hAnsi="Times New Roman"/>
          <w:sz w:val="24"/>
          <w:szCs w:val="24"/>
          <w:vertAlign w:val="superscript"/>
        </w:rPr>
        <w:t>rd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Grand Rapids, MI. </w:t>
      </w:r>
    </w:p>
    <w:p w14:paraId="0C6DE70A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45108B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Mishne, E., </w:t>
      </w: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sz w:val="24"/>
          <w:szCs w:val="24"/>
        </w:rPr>
        <w:t xml:space="preserve">, Stoll, B., &amp; Davidson, J. (2016, April). </w:t>
      </w:r>
      <w:r>
        <w:rPr>
          <w:rFonts w:ascii="Times New Roman" w:hAnsi="Times New Roman"/>
          <w:i/>
          <w:iCs/>
          <w:sz w:val="24"/>
          <w:szCs w:val="24"/>
        </w:rPr>
        <w:t>Examining the motives and styles of online flirting</w:t>
      </w:r>
      <w:r>
        <w:rPr>
          <w:rFonts w:ascii="Times New Roman" w:hAnsi="Times New Roman"/>
          <w:sz w:val="24"/>
          <w:szCs w:val="24"/>
        </w:rPr>
        <w:t>, Manuscript presented at the 83</w:t>
      </w:r>
      <w:r>
        <w:rPr>
          <w:rFonts w:ascii="Times New Roman" w:hAnsi="Times New Roman"/>
          <w:sz w:val="24"/>
          <w:szCs w:val="24"/>
          <w:vertAlign w:val="superscript"/>
        </w:rPr>
        <w:t>rd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Grand Rapids, MI.</w:t>
      </w:r>
    </w:p>
    <w:p w14:paraId="4798A140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56EFEB9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Mishne, E., </w:t>
      </w: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sz w:val="24"/>
          <w:szCs w:val="24"/>
          <w:lang w:val="it-IT"/>
        </w:rPr>
        <w:t xml:space="preserve">, Stagner, C., &amp; Attar, N. (2016, March). </w:t>
      </w:r>
      <w:r>
        <w:rPr>
          <w:rFonts w:ascii="Times New Roman" w:hAnsi="Times New Roman"/>
          <w:i/>
          <w:iCs/>
          <w:sz w:val="24"/>
          <w:szCs w:val="24"/>
        </w:rPr>
        <w:t>Student motivation for attending college and the impact on academic success</w:t>
      </w:r>
      <w:r>
        <w:rPr>
          <w:rFonts w:ascii="Times New Roman" w:hAnsi="Times New Roman"/>
          <w:sz w:val="24"/>
          <w:szCs w:val="24"/>
        </w:rPr>
        <w:t xml:space="preserve">, Manuscript presented at the annual convention of the Michigan Academy of Science, Arts, &amp; Letters, Saginaw Valley, MI. </w:t>
      </w:r>
    </w:p>
    <w:p w14:paraId="4E2EDD51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6ED4BA8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Richards, R. </w:t>
      </w:r>
      <w:r>
        <w:rPr>
          <w:rFonts w:ascii="Times New Roman" w:hAnsi="Times New Roman"/>
          <w:sz w:val="24"/>
          <w:szCs w:val="24"/>
          <w:lang w:val="de-DE"/>
        </w:rPr>
        <w:t xml:space="preserve">(2014, April). </w:t>
      </w:r>
      <w:r>
        <w:rPr>
          <w:rFonts w:ascii="Times New Roman" w:hAnsi="Times New Roman"/>
          <w:i/>
          <w:iCs/>
          <w:sz w:val="24"/>
          <w:szCs w:val="24"/>
        </w:rPr>
        <w:t>Communication expression and management of romantic jealousy</w:t>
      </w:r>
      <w:r>
        <w:rPr>
          <w:rFonts w:ascii="Times New Roman" w:hAnsi="Times New Roman"/>
          <w:sz w:val="24"/>
          <w:szCs w:val="24"/>
        </w:rPr>
        <w:t>. Poster presented at the 81</w:t>
      </w:r>
      <w:r>
        <w:rPr>
          <w:rFonts w:ascii="Times New Roman" w:hAnsi="Times New Roman"/>
          <w:sz w:val="24"/>
          <w:szCs w:val="24"/>
          <w:vertAlign w:val="superscript"/>
        </w:rPr>
        <w:t>st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Minneapolis, MN. </w:t>
      </w:r>
    </w:p>
    <w:p w14:paraId="087C6711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78AB48B" w14:textId="1D3CC04D" w:rsidR="00F43CF3" w:rsidRPr="00EC1030" w:rsidRDefault="002940D5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F43CF3" w:rsidRPr="00EC1030">
        <w:rPr>
          <w:rFonts w:ascii="Times New Roman" w:eastAsia="Times New Roman" w:hAnsi="Times New Roman" w:cs="Times New Roman"/>
          <w:b/>
          <w:sz w:val="24"/>
          <w:szCs w:val="24"/>
        </w:rPr>
        <w:t xml:space="preserve">. Conference Discussion Panels </w:t>
      </w:r>
    </w:p>
    <w:p w14:paraId="0F3D0946" w14:textId="0104EE4F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0DD20734" w14:textId="5515A038" w:rsidR="008567DE" w:rsidRDefault="008567DE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356AB5">
        <w:rPr>
          <w:rFonts w:ascii="Times New Roman" w:hAnsi="Times New Roman"/>
          <w:i/>
          <w:sz w:val="24"/>
          <w:szCs w:val="24"/>
        </w:rPr>
        <w:lastRenderedPageBreak/>
        <w:t>Beyond Publications: Making a Difference beyond the Ivory Tower</w:t>
      </w:r>
      <w:r>
        <w:rPr>
          <w:rFonts w:ascii="Times New Roman" w:hAnsi="Times New Roman"/>
          <w:sz w:val="24"/>
          <w:szCs w:val="24"/>
        </w:rPr>
        <w:t xml:space="preserve">, </w:t>
      </w:r>
      <w:r w:rsidR="00F2369F">
        <w:rPr>
          <w:rFonts w:ascii="Times New Roman" w:hAnsi="Times New Roman"/>
          <w:sz w:val="24"/>
          <w:szCs w:val="24"/>
        </w:rPr>
        <w:t xml:space="preserve">Graduate Student Caucus, </w:t>
      </w:r>
      <w:r>
        <w:rPr>
          <w:rFonts w:ascii="Times New Roman" w:hAnsi="Times New Roman"/>
          <w:sz w:val="24"/>
          <w:szCs w:val="24"/>
        </w:rPr>
        <w:t>presented at the 85</w:t>
      </w:r>
      <w:r w:rsidRPr="00356AB5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Milwaukee, WI. (</w:t>
      </w:r>
      <w:r w:rsidRPr="00356AB5">
        <w:rPr>
          <w:rFonts w:ascii="Times New Roman" w:hAnsi="Times New Roman"/>
          <w:b/>
          <w:sz w:val="24"/>
          <w:szCs w:val="24"/>
        </w:rPr>
        <w:t>Top Panel</w:t>
      </w:r>
      <w:r>
        <w:rPr>
          <w:rFonts w:ascii="Times New Roman" w:hAnsi="Times New Roman"/>
          <w:sz w:val="24"/>
          <w:szCs w:val="24"/>
        </w:rPr>
        <w:t>)</w:t>
      </w:r>
    </w:p>
    <w:p w14:paraId="7E2BA647" w14:textId="193E5D66" w:rsidR="00CA45C4" w:rsidRDefault="00CA45C4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891CA41" w14:textId="6DE266DF" w:rsidR="00CA45C4" w:rsidRDefault="00CA45C4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When the Experts Don’t Agree: Navigating Differences in Faculty Advice</w:t>
      </w:r>
      <w:r w:rsidRPr="00CA45C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F2369F">
        <w:rPr>
          <w:rFonts w:ascii="Times New Roman" w:eastAsia="Times New Roman" w:hAnsi="Times New Roman" w:cs="Times New Roman"/>
          <w:sz w:val="24"/>
          <w:szCs w:val="24"/>
        </w:rPr>
        <w:t xml:space="preserve">Graduate Student Caucus, </w:t>
      </w:r>
      <w:r w:rsidRPr="00CA45C4">
        <w:rPr>
          <w:rFonts w:ascii="Times New Roman" w:eastAsia="Times New Roman" w:hAnsi="Times New Roman" w:cs="Times New Roman"/>
          <w:sz w:val="24"/>
          <w:szCs w:val="24"/>
        </w:rPr>
        <w:t>presented at the 85</w:t>
      </w:r>
      <w:r w:rsidRPr="00CA45C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CA45C4">
        <w:rPr>
          <w:rFonts w:ascii="Times New Roman" w:eastAsia="Times New Roman" w:hAnsi="Times New Roman" w:cs="Times New Roman"/>
          <w:sz w:val="24"/>
          <w:szCs w:val="24"/>
        </w:rPr>
        <w:t xml:space="preserve"> annual convention of the Central States Communication Association, Milwaukee, WI.</w:t>
      </w:r>
    </w:p>
    <w:p w14:paraId="64D0644B" w14:textId="77777777" w:rsidR="008567DE" w:rsidRDefault="008567DE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536F8FC" w14:textId="78B40171" w:rsidR="007D3AC6" w:rsidRDefault="007D3AC6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D3AC6">
        <w:rPr>
          <w:rFonts w:ascii="Times New Roman" w:eastAsia="Times New Roman" w:hAnsi="Times New Roman" w:cs="Times New Roman"/>
          <w:i/>
          <w:sz w:val="24"/>
          <w:szCs w:val="24"/>
        </w:rPr>
        <w:t>Typos, Tumbles, and Toilet Paper: Scholarly Mistakes that Can Bite You in the Clas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F2369F">
        <w:rPr>
          <w:rFonts w:ascii="Times New Roman" w:eastAsia="Times New Roman" w:hAnsi="Times New Roman" w:cs="Times New Roman"/>
          <w:sz w:val="24"/>
          <w:szCs w:val="24"/>
        </w:rPr>
        <w:t xml:space="preserve"> Graduate Student Caucus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esented at the 85</w:t>
      </w:r>
      <w:r w:rsidRPr="007D3AC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nual convention of the Central States Communication Association, Milwaukee, WI.</w:t>
      </w:r>
    </w:p>
    <w:p w14:paraId="5F8C2826" w14:textId="77777777" w:rsidR="007D3AC6" w:rsidRDefault="007D3AC6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i/>
          <w:sz w:val="24"/>
          <w:szCs w:val="24"/>
        </w:rPr>
      </w:pPr>
    </w:p>
    <w:p w14:paraId="33996E90" w14:textId="633E13D8" w:rsidR="00F43CF3" w:rsidRPr="00A626E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EC1030">
        <w:rPr>
          <w:rFonts w:ascii="Times New Roman" w:hAnsi="Times New Roman"/>
          <w:i/>
          <w:sz w:val="24"/>
          <w:szCs w:val="24"/>
        </w:rPr>
        <w:t>Creating a Research Agenda as a Graduate Student</w:t>
      </w:r>
      <w:r>
        <w:rPr>
          <w:rFonts w:ascii="Times New Roman" w:hAnsi="Times New Roman"/>
          <w:sz w:val="24"/>
          <w:szCs w:val="24"/>
        </w:rPr>
        <w:t>, Graduate Student Caucus, presented at the 84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s</w:t>
      </w:r>
      <w:r>
        <w:rPr>
          <w:rFonts w:ascii="Times New Roman" w:hAnsi="Times New Roman"/>
          <w:sz w:val="24"/>
          <w:szCs w:val="24"/>
        </w:rPr>
        <w:tab/>
        <w:t xml:space="preserve">Communication Association, Minneapolis, MN. </w:t>
      </w:r>
    </w:p>
    <w:p w14:paraId="203363A1" w14:textId="77777777" w:rsidR="00F43CF3" w:rsidRPr="00EC1030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6E81DEBE" w14:textId="3A4B9F46" w:rsidR="00F43CF3" w:rsidRPr="00A626E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EC1030">
        <w:rPr>
          <w:rFonts w:ascii="Times New Roman" w:hAnsi="Times New Roman"/>
          <w:i/>
          <w:sz w:val="24"/>
          <w:szCs w:val="24"/>
        </w:rPr>
        <w:t>Creating Work/Life Balance: Fostering Flexibility, Determination, and Self-Empathy</w:t>
      </w:r>
      <w:r>
        <w:rPr>
          <w:rFonts w:ascii="Times New Roman" w:hAnsi="Times New Roman"/>
          <w:i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Graduate Student Caucus, presented at the 84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Minneapolis, MN.</w:t>
      </w:r>
      <w:r w:rsidR="00F472ED">
        <w:rPr>
          <w:rFonts w:ascii="Times New Roman" w:hAnsi="Times New Roman"/>
          <w:sz w:val="24"/>
          <w:szCs w:val="24"/>
        </w:rPr>
        <w:t xml:space="preserve"> </w:t>
      </w:r>
      <w:r w:rsidR="00CA45C4">
        <w:rPr>
          <w:rFonts w:ascii="Times New Roman" w:hAnsi="Times New Roman"/>
          <w:sz w:val="24"/>
          <w:szCs w:val="24"/>
        </w:rPr>
        <w:t>(</w:t>
      </w:r>
      <w:r w:rsidR="00F472ED" w:rsidRPr="00F472ED">
        <w:rPr>
          <w:rFonts w:ascii="Times New Roman" w:hAnsi="Times New Roman"/>
          <w:b/>
          <w:sz w:val="24"/>
          <w:szCs w:val="24"/>
        </w:rPr>
        <w:t>Top Panel</w:t>
      </w:r>
      <w:r w:rsidR="00CA45C4">
        <w:rPr>
          <w:rFonts w:ascii="Times New Roman" w:hAnsi="Times New Roman"/>
          <w:b/>
          <w:sz w:val="24"/>
          <w:szCs w:val="24"/>
        </w:rPr>
        <w:t>)</w:t>
      </w:r>
    </w:p>
    <w:p w14:paraId="074B1544" w14:textId="77777777" w:rsidR="00F43CF3" w:rsidRPr="00EC1030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1E864D5F" w14:textId="36358D7C" w:rsidR="00023FE4" w:rsidRDefault="00F43CF3" w:rsidP="002940D5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EC1030">
        <w:rPr>
          <w:rFonts w:ascii="Times New Roman" w:hAnsi="Times New Roman"/>
          <w:i/>
          <w:sz w:val="24"/>
          <w:szCs w:val="24"/>
        </w:rPr>
        <w:t>How to Not Fall Asleep During Class: A Guide to Creative, Nontraditional Teaching Techniques for the Basic Communication Course</w:t>
      </w:r>
      <w:r>
        <w:rPr>
          <w:rFonts w:ascii="Times New Roman" w:hAnsi="Times New Roman"/>
          <w:sz w:val="24"/>
          <w:szCs w:val="24"/>
        </w:rPr>
        <w:t>, Graduate Student Caucus, presented at the 84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Minneapolis, MN.</w:t>
      </w:r>
    </w:p>
    <w:p w14:paraId="3F819C33" w14:textId="77777777" w:rsidR="002940D5" w:rsidRPr="002940D5" w:rsidRDefault="002940D5" w:rsidP="002940D5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</w:p>
    <w:p w14:paraId="3424D922" w14:textId="15BFDBD7" w:rsidR="00C74E48" w:rsidRDefault="00C74E48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C61866B" w14:textId="5478ACD5" w:rsidR="00C74E48" w:rsidRDefault="00C74E48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74E48">
        <w:rPr>
          <w:rFonts w:ascii="Times New Roman" w:eastAsia="Times New Roman" w:hAnsi="Times New Roman" w:cs="Times New Roman"/>
          <w:b/>
          <w:sz w:val="24"/>
          <w:szCs w:val="24"/>
        </w:rPr>
        <w:t>D. Book Chapters</w:t>
      </w:r>
    </w:p>
    <w:p w14:paraId="348B469D" w14:textId="18B49120" w:rsidR="00C74E48" w:rsidRDefault="00C74E48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BF0406E" w14:textId="43CC7E44" w:rsidR="00C74E48" w:rsidRPr="00C74E48" w:rsidRDefault="00C74E48" w:rsidP="00C74E48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bCs/>
          <w:sz w:val="24"/>
          <w:szCs w:val="24"/>
        </w:rPr>
        <w:t xml:space="preserve"> (</w:t>
      </w:r>
      <w:r w:rsidR="006F3956">
        <w:rPr>
          <w:rFonts w:ascii="Times New Roman" w:hAnsi="Times New Roman"/>
          <w:bCs/>
          <w:sz w:val="24"/>
          <w:szCs w:val="24"/>
        </w:rPr>
        <w:t>2018</w:t>
      </w:r>
      <w:r>
        <w:rPr>
          <w:rFonts w:ascii="Times New Roman" w:hAnsi="Times New Roman"/>
          <w:bCs/>
          <w:sz w:val="24"/>
          <w:szCs w:val="24"/>
        </w:rPr>
        <w:t xml:space="preserve">). Research: From the </w:t>
      </w:r>
      <w:r w:rsidR="001C63AF">
        <w:rPr>
          <w:rFonts w:ascii="Times New Roman" w:hAnsi="Times New Roman"/>
          <w:bCs/>
          <w:sz w:val="24"/>
          <w:szCs w:val="24"/>
        </w:rPr>
        <w:t>i</w:t>
      </w:r>
      <w:r>
        <w:rPr>
          <w:rFonts w:ascii="Times New Roman" w:hAnsi="Times New Roman"/>
          <w:bCs/>
          <w:sz w:val="24"/>
          <w:szCs w:val="24"/>
        </w:rPr>
        <w:t xml:space="preserve">vory </w:t>
      </w:r>
      <w:r w:rsidR="001C63AF">
        <w:rPr>
          <w:rFonts w:ascii="Times New Roman" w:hAnsi="Times New Roman"/>
          <w:bCs/>
          <w:sz w:val="24"/>
          <w:szCs w:val="24"/>
        </w:rPr>
        <w:t>t</w:t>
      </w:r>
      <w:r>
        <w:rPr>
          <w:rFonts w:ascii="Times New Roman" w:hAnsi="Times New Roman"/>
          <w:bCs/>
          <w:sz w:val="24"/>
          <w:szCs w:val="24"/>
        </w:rPr>
        <w:t xml:space="preserve">ower to </w:t>
      </w:r>
      <w:r w:rsidR="001C63AF">
        <w:rPr>
          <w:rFonts w:ascii="Times New Roman" w:hAnsi="Times New Roman"/>
          <w:bCs/>
          <w:sz w:val="24"/>
          <w:szCs w:val="24"/>
        </w:rPr>
        <w:t>i</w:t>
      </w:r>
      <w:r>
        <w:rPr>
          <w:rFonts w:ascii="Times New Roman" w:hAnsi="Times New Roman"/>
          <w:bCs/>
          <w:sz w:val="24"/>
          <w:szCs w:val="24"/>
        </w:rPr>
        <w:t xml:space="preserve">ndustry. In M. Allen (ed.), </w:t>
      </w:r>
      <w:r w:rsidRPr="00C74E48">
        <w:rPr>
          <w:rFonts w:ascii="Times New Roman" w:hAnsi="Times New Roman"/>
          <w:bCs/>
          <w:i/>
          <w:sz w:val="24"/>
          <w:szCs w:val="24"/>
        </w:rPr>
        <w:t>Business and Professional Communication</w:t>
      </w:r>
      <w:r w:rsidR="006F3956">
        <w:rPr>
          <w:rFonts w:ascii="Times New Roman" w:hAnsi="Times New Roman"/>
          <w:bCs/>
          <w:sz w:val="24"/>
          <w:szCs w:val="24"/>
        </w:rPr>
        <w:t xml:space="preserve"> (pp. 143-151). </w:t>
      </w:r>
    </w:p>
    <w:p w14:paraId="783B7EA4" w14:textId="77777777" w:rsidR="00C74E48" w:rsidRDefault="00C74E48" w:rsidP="00C74E48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623031DE" w14:textId="2F316B3B" w:rsidR="00C74E48" w:rsidRPr="00E93307" w:rsidRDefault="00C74E48" w:rsidP="00E93307">
      <w:pPr>
        <w:pStyle w:val="Body"/>
        <w:spacing w:after="0" w:line="240" w:lineRule="auto"/>
        <w:ind w:left="720" w:hanging="720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sz w:val="24"/>
          <w:szCs w:val="24"/>
        </w:rPr>
        <w:t xml:space="preserve"> (2017). Relationships in the workplace: The good &amp; the bad. In M. Allen (Ed.), </w:t>
      </w:r>
      <w:r>
        <w:rPr>
          <w:rFonts w:ascii="Times New Roman" w:hAnsi="Times New Roman"/>
          <w:i/>
          <w:iCs/>
          <w:sz w:val="24"/>
          <w:szCs w:val="24"/>
        </w:rPr>
        <w:t xml:space="preserve">Business and Professional Communication </w:t>
      </w:r>
      <w:r>
        <w:rPr>
          <w:rFonts w:ascii="Times New Roman" w:hAnsi="Times New Roman"/>
          <w:iCs/>
          <w:sz w:val="24"/>
          <w:szCs w:val="24"/>
        </w:rPr>
        <w:t xml:space="preserve">(pp. </w:t>
      </w:r>
      <w:r w:rsidR="00E93307">
        <w:rPr>
          <w:rFonts w:ascii="Times New Roman" w:hAnsi="Times New Roman"/>
          <w:iCs/>
          <w:sz w:val="24"/>
          <w:szCs w:val="24"/>
        </w:rPr>
        <w:t>105-111</w:t>
      </w:r>
      <w:r>
        <w:rPr>
          <w:rFonts w:ascii="Times New Roman" w:hAnsi="Times New Roman"/>
          <w:iCs/>
          <w:sz w:val="24"/>
          <w:szCs w:val="24"/>
        </w:rPr>
        <w:t>).</w:t>
      </w:r>
    </w:p>
    <w:p w14:paraId="35A84EB6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E07450" w14:textId="17C4B1B3" w:rsidR="00F43CF3" w:rsidRDefault="00C74E48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E</w:t>
      </w:r>
      <w:r w:rsidR="00F43CF3">
        <w:rPr>
          <w:rFonts w:ascii="Times New Roman" w:hAnsi="Times New Roman"/>
          <w:b/>
          <w:bCs/>
          <w:sz w:val="24"/>
          <w:szCs w:val="24"/>
        </w:rPr>
        <w:t xml:space="preserve">. Works in Progress </w:t>
      </w:r>
    </w:p>
    <w:p w14:paraId="7DD84E7B" w14:textId="0888F8F7" w:rsidR="00391D78" w:rsidRDefault="00391D78" w:rsidP="001C63AF">
      <w:pPr>
        <w:pStyle w:val="Body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3C556C1C" w14:textId="23280280" w:rsidR="00D836EF" w:rsidRPr="004002EA" w:rsidRDefault="004002EA" w:rsidP="002940D5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bookmarkStart w:id="5" w:name="_Hlk504490821"/>
      <w:r w:rsidRPr="004002EA">
        <w:rPr>
          <w:rFonts w:ascii="Times New Roman" w:hAnsi="Times New Roman"/>
          <w:bCs/>
          <w:sz w:val="24"/>
          <w:szCs w:val="24"/>
        </w:rPr>
        <w:t xml:space="preserve">Zhou, Y., &amp; </w:t>
      </w:r>
      <w:r w:rsidRPr="004002EA">
        <w:rPr>
          <w:rFonts w:ascii="Times New Roman" w:hAnsi="Times New Roman"/>
          <w:b/>
          <w:bCs/>
          <w:sz w:val="24"/>
          <w:szCs w:val="24"/>
        </w:rPr>
        <w:t>Richards, R.</w:t>
      </w:r>
      <w:r w:rsidRPr="004002EA">
        <w:rPr>
          <w:rFonts w:ascii="Times New Roman" w:hAnsi="Times New Roman"/>
          <w:bCs/>
          <w:sz w:val="24"/>
          <w:szCs w:val="24"/>
        </w:rPr>
        <w:t xml:space="preserve"> (in data collection)</w:t>
      </w:r>
      <w:r w:rsidR="001A164A">
        <w:rPr>
          <w:rFonts w:ascii="Times New Roman" w:hAnsi="Times New Roman"/>
          <w:bCs/>
          <w:sz w:val="24"/>
          <w:szCs w:val="24"/>
        </w:rPr>
        <w:t xml:space="preserve">. Exploring attitudes of the general public towards the role of sex robots in dealing with sexuality-related individual and social problems. </w:t>
      </w:r>
    </w:p>
    <w:p w14:paraId="7C7E1C22" w14:textId="77777777" w:rsidR="00D836EF" w:rsidRDefault="00D836EF" w:rsidP="002940D5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5C311234" w14:textId="6B9CC849" w:rsidR="00637040" w:rsidRPr="00F54157" w:rsidRDefault="00866AA0" w:rsidP="00F54157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 w:rsidRPr="00866AA0"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bCs/>
          <w:sz w:val="24"/>
          <w:szCs w:val="24"/>
        </w:rPr>
        <w:t xml:space="preserve"> (in final write up). Sexting and </w:t>
      </w:r>
      <w:r w:rsidR="00A62CE4">
        <w:rPr>
          <w:rFonts w:ascii="Times New Roman" w:hAnsi="Times New Roman"/>
          <w:bCs/>
          <w:sz w:val="24"/>
          <w:szCs w:val="24"/>
        </w:rPr>
        <w:t>commitment</w:t>
      </w:r>
      <w:r>
        <w:rPr>
          <w:rFonts w:ascii="Times New Roman" w:hAnsi="Times New Roman"/>
          <w:bCs/>
          <w:sz w:val="24"/>
          <w:szCs w:val="24"/>
        </w:rPr>
        <w:t xml:space="preserve">: An investment model perspective. To be submitted to the National Communication Association. </w:t>
      </w:r>
    </w:p>
    <w:p w14:paraId="669DE0AB" w14:textId="77777777" w:rsidR="00AA310D" w:rsidRDefault="00AA310D" w:rsidP="001C63AF">
      <w:pPr>
        <w:pStyle w:val="Body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570C18A4" w14:textId="36A39C8C" w:rsidR="00AA310D" w:rsidRDefault="00AA310D" w:rsidP="00637040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 w:rsidRPr="00AA310D"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bCs/>
          <w:sz w:val="24"/>
          <w:szCs w:val="24"/>
        </w:rPr>
        <w:t xml:space="preserve"> (submitting IRB). Sexual communication and sexual consent between romantic dyads.</w:t>
      </w:r>
      <w:r w:rsidR="00510828">
        <w:rPr>
          <w:rFonts w:ascii="Times New Roman" w:hAnsi="Times New Roman"/>
          <w:bCs/>
          <w:sz w:val="24"/>
          <w:szCs w:val="24"/>
        </w:rPr>
        <w:t xml:space="preserve"> To be submitted to the International Association for Relationship Research. </w:t>
      </w:r>
    </w:p>
    <w:p w14:paraId="3C926543" w14:textId="77777777" w:rsidR="00AA310D" w:rsidRDefault="00AA310D" w:rsidP="001C63AF">
      <w:pPr>
        <w:pStyle w:val="Body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259AEC5F" w14:textId="30B18160" w:rsidR="00AA310D" w:rsidRDefault="00AA310D" w:rsidP="00637040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 w:rsidRPr="00AA310D"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bCs/>
          <w:sz w:val="24"/>
          <w:szCs w:val="24"/>
        </w:rPr>
        <w:t xml:space="preserve"> (submitting IRB). Emotional intelligence and demand-withdraw between romantic dyads. </w:t>
      </w:r>
      <w:r w:rsidR="00510828">
        <w:rPr>
          <w:rFonts w:ascii="Times New Roman" w:hAnsi="Times New Roman"/>
          <w:bCs/>
          <w:sz w:val="24"/>
          <w:szCs w:val="24"/>
        </w:rPr>
        <w:t xml:space="preserve">To be submitted to the annual Central States Communication Association. </w:t>
      </w:r>
    </w:p>
    <w:p w14:paraId="2910D55B" w14:textId="77777777" w:rsidR="00AA310D" w:rsidRDefault="00AA310D" w:rsidP="001C63AF">
      <w:pPr>
        <w:pStyle w:val="Body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09C3DDD2" w14:textId="6B5D404F" w:rsidR="001C63AF" w:rsidRDefault="00AA310D" w:rsidP="00637040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Beattie, A. J., </w:t>
      </w:r>
      <w:r w:rsidRPr="00AA310D">
        <w:rPr>
          <w:rFonts w:ascii="Times New Roman" w:hAnsi="Times New Roman"/>
          <w:b/>
          <w:bCs/>
          <w:sz w:val="24"/>
          <w:szCs w:val="24"/>
        </w:rPr>
        <w:t>Richards, R</w:t>
      </w:r>
      <w:r>
        <w:rPr>
          <w:rFonts w:ascii="Times New Roman" w:hAnsi="Times New Roman"/>
          <w:bCs/>
          <w:sz w:val="24"/>
          <w:szCs w:val="24"/>
        </w:rPr>
        <w:t>., &amp; Edwards, A. (Submitting IRB).  Willingness to play with a robot. To be submitted to the annual National Communication Association.</w:t>
      </w:r>
    </w:p>
    <w:p w14:paraId="3B111F50" w14:textId="77777777" w:rsidR="001C63AF" w:rsidRDefault="001C63AF" w:rsidP="001C63AF">
      <w:pPr>
        <w:pStyle w:val="Body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561E25AE" w14:textId="5CFC1EE0" w:rsidR="00D615C8" w:rsidRPr="00D615C8" w:rsidRDefault="005E6BAF" w:rsidP="005E6BAF">
      <w:pPr>
        <w:pStyle w:val="Body"/>
        <w:spacing w:after="0"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ells, A., </w:t>
      </w:r>
      <w:r w:rsidR="00DE41CF" w:rsidRPr="00AE7A61">
        <w:rPr>
          <w:rFonts w:ascii="Times New Roman" w:hAnsi="Times New Roman"/>
          <w:b/>
          <w:bCs/>
          <w:sz w:val="24"/>
          <w:szCs w:val="24"/>
        </w:rPr>
        <w:t>Richards, R</w:t>
      </w:r>
      <w:r w:rsidR="00DE41CF">
        <w:rPr>
          <w:rFonts w:ascii="Times New Roman" w:hAnsi="Times New Roman"/>
          <w:bCs/>
          <w:sz w:val="24"/>
          <w:szCs w:val="24"/>
        </w:rPr>
        <w:t>.</w:t>
      </w:r>
      <w:r w:rsidR="00AE7A61">
        <w:rPr>
          <w:rFonts w:ascii="Times New Roman" w:hAnsi="Times New Roman"/>
          <w:bCs/>
          <w:sz w:val="24"/>
          <w:szCs w:val="24"/>
        </w:rPr>
        <w:t>, &amp;</w:t>
      </w:r>
      <w:r w:rsidR="00E67F4F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Allen, </w:t>
      </w:r>
      <w:r w:rsidR="00AE7A61">
        <w:rPr>
          <w:rFonts w:ascii="Times New Roman" w:hAnsi="Times New Roman"/>
          <w:bCs/>
          <w:sz w:val="24"/>
          <w:szCs w:val="24"/>
        </w:rPr>
        <w:t>M. (</w:t>
      </w:r>
      <w:r>
        <w:rPr>
          <w:rFonts w:ascii="Times New Roman" w:hAnsi="Times New Roman"/>
          <w:bCs/>
          <w:sz w:val="24"/>
          <w:szCs w:val="24"/>
        </w:rPr>
        <w:t xml:space="preserve">in final write up). Elderly technology use. To be submitted to the annual National Communication Association.  </w:t>
      </w:r>
    </w:p>
    <w:p w14:paraId="32D347E8" w14:textId="77777777" w:rsidR="00D615C8" w:rsidRDefault="00D615C8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41E4F1A5" w14:textId="25E17A50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sz w:val="24"/>
          <w:szCs w:val="24"/>
        </w:rPr>
        <w:t xml:space="preserve"> (accepted) Bedroom bots: The future of human-robot relationships. Paper to be presented at the 67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International Communication Association, San Diego, CA. </w:t>
      </w:r>
    </w:p>
    <w:p w14:paraId="33F7CD2D" w14:textId="3632C030" w:rsidR="00F43CF3" w:rsidRDefault="00F43CF3" w:rsidP="002940D5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871635" w14:textId="5277F1F6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sz w:val="24"/>
          <w:szCs w:val="24"/>
        </w:rPr>
        <w:t xml:space="preserve"> (in final write up). Too Sexy to Compute: A demographic analysis of the likelihood to have sex with a robot. To be submitted to </w:t>
      </w:r>
      <w:r>
        <w:rPr>
          <w:rFonts w:ascii="Times New Roman" w:hAnsi="Times New Roman"/>
          <w:i/>
          <w:iCs/>
          <w:sz w:val="24"/>
          <w:szCs w:val="24"/>
        </w:rPr>
        <w:t>Multimodal Technologies and Interaction</w:t>
      </w:r>
      <w:r w:rsidR="00377768">
        <w:rPr>
          <w:rFonts w:ascii="Times New Roman" w:hAnsi="Times New Roman"/>
          <w:i/>
          <w:iCs/>
          <w:sz w:val="24"/>
          <w:szCs w:val="24"/>
        </w:rPr>
        <w:t xml:space="preserve">. </w:t>
      </w:r>
    </w:p>
    <w:p w14:paraId="79C70F1F" w14:textId="7E965A64" w:rsidR="00F43CF3" w:rsidRDefault="00F43CF3" w:rsidP="00B57CD3">
      <w:pPr>
        <w:pStyle w:val="Body"/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9C04AE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sz w:val="24"/>
          <w:szCs w:val="24"/>
        </w:rPr>
        <w:t xml:space="preserve"> &amp; Baker, M. (in data analysis). </w:t>
      </w:r>
      <w:r>
        <w:rPr>
          <w:rFonts w:ascii="Times New Roman" w:hAnsi="Times New Roman"/>
          <w:i/>
          <w:iCs/>
          <w:sz w:val="24"/>
          <w:szCs w:val="24"/>
        </w:rPr>
        <w:t xml:space="preserve">To disclose or not disclose: A look into disclosure of former partners to current partners. </w:t>
      </w:r>
    </w:p>
    <w:p w14:paraId="506C811E" w14:textId="77777777" w:rsidR="00F43CF3" w:rsidRDefault="00F43CF3" w:rsidP="00F43CF3">
      <w:pPr>
        <w:pStyle w:val="Body"/>
        <w:tabs>
          <w:tab w:val="center" w:pos="4680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DA24A0A" w14:textId="1641F912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sz w:val="24"/>
          <w:szCs w:val="24"/>
        </w:rPr>
        <w:t xml:space="preserve">, &amp; Adebayo, C. (in data analysis). </w:t>
      </w:r>
      <w:r>
        <w:rPr>
          <w:rFonts w:ascii="Times New Roman" w:hAnsi="Times New Roman"/>
          <w:i/>
          <w:iCs/>
          <w:sz w:val="24"/>
          <w:szCs w:val="24"/>
        </w:rPr>
        <w:t>Social relationships and health benefits: An analysis of the Wisconsin longitudinal study</w:t>
      </w:r>
      <w:r w:rsidR="00C671D1">
        <w:rPr>
          <w:rFonts w:ascii="Times New Roman" w:hAnsi="Times New Roman"/>
          <w:i/>
          <w:iCs/>
          <w:sz w:val="24"/>
          <w:szCs w:val="24"/>
        </w:rPr>
        <w:t xml:space="preserve">. </w:t>
      </w:r>
    </w:p>
    <w:p w14:paraId="05FF624A" w14:textId="77777777" w:rsidR="00F43CF3" w:rsidRDefault="00F43CF3" w:rsidP="00F43CF3">
      <w:pPr>
        <w:pStyle w:val="Body"/>
        <w:tabs>
          <w:tab w:val="center" w:pos="4680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16A5FB7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.</w:t>
      </w:r>
      <w:r>
        <w:rPr>
          <w:rFonts w:ascii="Times New Roman" w:hAnsi="Times New Roman"/>
          <w:sz w:val="24"/>
          <w:szCs w:val="24"/>
          <w:lang w:val="it-IT"/>
        </w:rPr>
        <w:t xml:space="preserve"> (in data collection). </w:t>
      </w:r>
      <w:r>
        <w:rPr>
          <w:rFonts w:ascii="Times New Roman" w:hAnsi="Times New Roman"/>
          <w:i/>
          <w:iCs/>
          <w:sz w:val="24"/>
          <w:szCs w:val="24"/>
        </w:rPr>
        <w:t>Let’s get down to business: A comparison of romantic relationships and friends with benefits through a relational uncertainty lens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58E6B71C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0B9FE4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Richards, R. </w:t>
      </w:r>
      <w:r>
        <w:rPr>
          <w:rFonts w:ascii="Times New Roman" w:hAnsi="Times New Roman"/>
          <w:sz w:val="24"/>
          <w:szCs w:val="24"/>
          <w:lang w:val="it-IT"/>
        </w:rPr>
        <w:t xml:space="preserve">(in data collection). </w:t>
      </w:r>
      <w:r>
        <w:rPr>
          <w:rFonts w:ascii="Times New Roman" w:hAnsi="Times New Roman"/>
          <w:i/>
          <w:iCs/>
          <w:sz w:val="24"/>
          <w:szCs w:val="24"/>
        </w:rPr>
        <w:t>The role of sexual self-disclosure in partner relational satisfaction and uncertainty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2701A4D4" w14:textId="77777777" w:rsidR="00F43CF3" w:rsidRDefault="00F43CF3" w:rsidP="00F43CF3">
      <w:pPr>
        <w:pStyle w:val="Body"/>
        <w:tabs>
          <w:tab w:val="center" w:pos="4680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51D18EF" w14:textId="77777777" w:rsidR="00F43CF3" w:rsidRDefault="00F43CF3" w:rsidP="00F43CF3">
      <w:pPr>
        <w:pStyle w:val="Body"/>
        <w:tabs>
          <w:tab w:val="center" w:pos="4680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ichards, R</w:t>
      </w:r>
      <w:r>
        <w:rPr>
          <w:rFonts w:ascii="Times New Roman" w:hAnsi="Times New Roman"/>
          <w:sz w:val="24"/>
          <w:szCs w:val="24"/>
        </w:rPr>
        <w:t xml:space="preserve">., &amp; Jagiello, K. (submitting IRB) </w:t>
      </w:r>
      <w:r>
        <w:rPr>
          <w:rFonts w:ascii="Times New Roman" w:hAnsi="Times New Roman"/>
          <w:i/>
          <w:iCs/>
          <w:sz w:val="24"/>
          <w:szCs w:val="24"/>
        </w:rPr>
        <w:t>Attitudes toward taboo topics scale</w:t>
      </w:r>
      <w:r>
        <w:rPr>
          <w:rFonts w:ascii="Times New Roman" w:hAnsi="Times New Roman"/>
          <w:sz w:val="24"/>
          <w:szCs w:val="24"/>
        </w:rPr>
        <w:t xml:space="preserve">. </w:t>
      </w:r>
    </w:p>
    <w:bookmarkEnd w:id="5"/>
    <w:p w14:paraId="78D6EBB8" w14:textId="2666144E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CE9DBA" w14:textId="060EE214" w:rsidR="00004C81" w:rsidRDefault="00004C81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F. Invited Talks</w:t>
      </w:r>
    </w:p>
    <w:p w14:paraId="0403BE95" w14:textId="1FF55BDA" w:rsidR="000262A1" w:rsidRDefault="000262A1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0CB2093F" w14:textId="2AFEE20C" w:rsidR="000262A1" w:rsidRDefault="000262A1" w:rsidP="000262A1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Richards, R. </w:t>
      </w:r>
      <w:r w:rsidR="00E80578">
        <w:rPr>
          <w:rFonts w:ascii="Times New Roman" w:hAnsi="Times New Roman" w:cs="Times New Roman"/>
          <w:i/>
        </w:rPr>
        <w:t xml:space="preserve">Press start to download my heart: A </w:t>
      </w:r>
      <w:proofErr w:type="spellStart"/>
      <w:r w:rsidR="00E80578">
        <w:rPr>
          <w:rFonts w:ascii="Times New Roman" w:hAnsi="Times New Roman" w:cs="Times New Roman"/>
          <w:i/>
        </w:rPr>
        <w:t>lovotics</w:t>
      </w:r>
      <w:proofErr w:type="spellEnd"/>
      <w:r w:rsidR="00E80578">
        <w:rPr>
          <w:rFonts w:ascii="Times New Roman" w:hAnsi="Times New Roman" w:cs="Times New Roman"/>
          <w:i/>
        </w:rPr>
        <w:t xml:space="preserve"> perspective</w:t>
      </w:r>
      <w:r>
        <w:rPr>
          <w:rFonts w:ascii="Times New Roman" w:hAnsi="Times New Roman" w:cs="Times New Roman"/>
        </w:rPr>
        <w:t>. Invited department presentation (School of Communication). Western Michigan University (</w:t>
      </w:r>
      <w:r w:rsidR="00866AA0">
        <w:rPr>
          <w:rFonts w:ascii="Times New Roman" w:hAnsi="Times New Roman" w:cs="Times New Roman"/>
        </w:rPr>
        <w:t xml:space="preserve">2018, </w:t>
      </w:r>
      <w:r w:rsidR="00E80578">
        <w:rPr>
          <w:rFonts w:ascii="Times New Roman" w:hAnsi="Times New Roman" w:cs="Times New Roman"/>
        </w:rPr>
        <w:t>February</w:t>
      </w:r>
      <w:r w:rsidR="00866AA0">
        <w:rPr>
          <w:rFonts w:ascii="Times New Roman" w:hAnsi="Times New Roman" w:cs="Times New Roman"/>
        </w:rPr>
        <w:t>).</w:t>
      </w:r>
    </w:p>
    <w:p w14:paraId="3975D498" w14:textId="77777777" w:rsidR="000262A1" w:rsidRPr="003977A5" w:rsidRDefault="000262A1" w:rsidP="000262A1">
      <w:pPr>
        <w:rPr>
          <w:rFonts w:ascii="Times New Roman" w:hAnsi="Times New Roman" w:cs="Times New Roman"/>
        </w:rPr>
      </w:pPr>
    </w:p>
    <w:p w14:paraId="22D16FFF" w14:textId="433C98CF" w:rsidR="000262A1" w:rsidRPr="000262A1" w:rsidRDefault="000262A1" w:rsidP="000262A1">
      <w:pPr>
        <w:ind w:left="720" w:hanging="720"/>
        <w:rPr>
          <w:rFonts w:ascii="Times New Roman" w:hAnsi="Times New Roman" w:cs="Times New Roman"/>
        </w:rPr>
      </w:pPr>
      <w:r w:rsidRPr="00532E57">
        <w:rPr>
          <w:rFonts w:ascii="Times New Roman" w:hAnsi="Times New Roman" w:cs="Times New Roman"/>
          <w:b/>
        </w:rPr>
        <w:t>Richards, R.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3977A5">
        <w:rPr>
          <w:rFonts w:ascii="Times New Roman" w:hAnsi="Times New Roman" w:cs="Times New Roman"/>
          <w:i/>
        </w:rPr>
        <w:t>Lovotics</w:t>
      </w:r>
      <w:proofErr w:type="spellEnd"/>
      <w:r w:rsidRPr="003977A5">
        <w:rPr>
          <w:rFonts w:ascii="Times New Roman" w:hAnsi="Times New Roman" w:cs="Times New Roman"/>
          <w:i/>
        </w:rPr>
        <w:t>: Love in a digital age</w:t>
      </w:r>
      <w:r>
        <w:rPr>
          <w:rFonts w:ascii="Times New Roman" w:hAnsi="Times New Roman" w:cs="Times New Roman"/>
        </w:rPr>
        <w:t>. Invited class presentation (Human Machine Communication). Western Michigan University, Dr. Chad Edwards &amp; Dr. Autumn Edwards (</w:t>
      </w:r>
      <w:r w:rsidR="00866AA0">
        <w:rPr>
          <w:rFonts w:ascii="Times New Roman" w:hAnsi="Times New Roman" w:cs="Times New Roman"/>
        </w:rPr>
        <w:t>2017, November).</w:t>
      </w:r>
    </w:p>
    <w:p w14:paraId="75389E9E" w14:textId="77777777" w:rsidR="00004C81" w:rsidRDefault="00004C81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</w:p>
    <w:p w14:paraId="681DDAD1" w14:textId="16B838A5" w:rsidR="00F43CF3" w:rsidRDefault="00F04C14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G</w:t>
      </w:r>
      <w:r w:rsidR="00F43CF3">
        <w:rPr>
          <w:rFonts w:ascii="Times New Roman" w:hAnsi="Times New Roman"/>
          <w:b/>
          <w:bCs/>
          <w:sz w:val="24"/>
          <w:szCs w:val="24"/>
        </w:rPr>
        <w:t>. Awards</w:t>
      </w:r>
    </w:p>
    <w:p w14:paraId="5C607032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02C0592" w14:textId="353314DF" w:rsidR="000947B5" w:rsidRDefault="000947B5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8</w:t>
      </w:r>
      <w:r>
        <w:rPr>
          <w:rFonts w:ascii="Times New Roman" w:hAnsi="Times New Roman"/>
          <w:sz w:val="24"/>
          <w:szCs w:val="24"/>
        </w:rPr>
        <w:tab/>
        <w:t xml:space="preserve">Melvin H Miller </w:t>
      </w:r>
      <w:r w:rsidR="000E054F">
        <w:rPr>
          <w:rFonts w:ascii="Times New Roman" w:hAnsi="Times New Roman"/>
          <w:sz w:val="24"/>
          <w:szCs w:val="24"/>
        </w:rPr>
        <w:t xml:space="preserve">(Service) </w:t>
      </w:r>
      <w:r>
        <w:rPr>
          <w:rFonts w:ascii="Times New Roman" w:hAnsi="Times New Roman"/>
          <w:sz w:val="24"/>
          <w:szCs w:val="24"/>
        </w:rPr>
        <w:t>Award, University of Wisconsin – Milwaukee, Dept. of Communication ($100)</w:t>
      </w:r>
    </w:p>
    <w:p w14:paraId="784B3FA7" w14:textId="3C980CB3" w:rsidR="007F1B30" w:rsidRDefault="007F1B30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8 </w:t>
      </w:r>
      <w:r>
        <w:rPr>
          <w:rFonts w:ascii="Times New Roman" w:hAnsi="Times New Roman"/>
          <w:sz w:val="24"/>
          <w:szCs w:val="24"/>
        </w:rPr>
        <w:tab/>
        <w:t xml:space="preserve">Graduate Student Excellence </w:t>
      </w:r>
      <w:r w:rsidR="007C1810">
        <w:rPr>
          <w:rFonts w:ascii="Times New Roman" w:hAnsi="Times New Roman"/>
          <w:sz w:val="24"/>
          <w:szCs w:val="24"/>
        </w:rPr>
        <w:t xml:space="preserve">Fellowship, University of Wisconsin </w:t>
      </w:r>
      <w:r w:rsidR="00D15E5C">
        <w:rPr>
          <w:rFonts w:ascii="Times New Roman" w:hAnsi="Times New Roman"/>
          <w:sz w:val="24"/>
          <w:szCs w:val="24"/>
        </w:rPr>
        <w:t>–</w:t>
      </w:r>
      <w:r w:rsidR="007C1810">
        <w:rPr>
          <w:rFonts w:ascii="Times New Roman" w:hAnsi="Times New Roman"/>
          <w:sz w:val="24"/>
          <w:szCs w:val="24"/>
        </w:rPr>
        <w:t xml:space="preserve"> Milwaukee</w:t>
      </w:r>
      <w:r w:rsidR="00D15E5C">
        <w:rPr>
          <w:rFonts w:ascii="Times New Roman" w:hAnsi="Times New Roman"/>
          <w:sz w:val="24"/>
          <w:szCs w:val="24"/>
        </w:rPr>
        <w:t>, Graduate School ($1,500)</w:t>
      </w:r>
    </w:p>
    <w:p w14:paraId="71F308BD" w14:textId="1DE93867" w:rsidR="005E484D" w:rsidRDefault="005E484D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8</w:t>
      </w:r>
      <w:r>
        <w:rPr>
          <w:rFonts w:ascii="Times New Roman" w:hAnsi="Times New Roman"/>
          <w:sz w:val="24"/>
          <w:szCs w:val="24"/>
        </w:rPr>
        <w:tab/>
      </w:r>
      <w:r w:rsidR="000947B5">
        <w:rPr>
          <w:rFonts w:ascii="Times New Roman" w:hAnsi="Times New Roman"/>
          <w:sz w:val="24"/>
          <w:szCs w:val="24"/>
        </w:rPr>
        <w:t>John Paul Jones (</w:t>
      </w:r>
      <w:r>
        <w:rPr>
          <w:rFonts w:ascii="Times New Roman" w:hAnsi="Times New Roman"/>
          <w:sz w:val="24"/>
          <w:szCs w:val="24"/>
        </w:rPr>
        <w:t>Research</w:t>
      </w:r>
      <w:r w:rsidR="000947B5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Award, University of Wisconsin – Milwaukee, Dept. of Communication ($200)</w:t>
      </w:r>
    </w:p>
    <w:p w14:paraId="1A58EEB7" w14:textId="7AC8DA2B" w:rsidR="005E484D" w:rsidRDefault="005B3691" w:rsidP="005E484D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2018</w:t>
      </w:r>
      <w:r>
        <w:rPr>
          <w:rFonts w:ascii="Times New Roman" w:hAnsi="Times New Roman"/>
          <w:sz w:val="24"/>
          <w:szCs w:val="24"/>
        </w:rPr>
        <w:tab/>
      </w:r>
      <w:r w:rsidR="000947B5">
        <w:rPr>
          <w:rFonts w:ascii="Times New Roman" w:hAnsi="Times New Roman"/>
          <w:sz w:val="24"/>
          <w:szCs w:val="24"/>
        </w:rPr>
        <w:t>John Paul Jones (</w:t>
      </w:r>
      <w:r>
        <w:rPr>
          <w:rFonts w:ascii="Times New Roman" w:hAnsi="Times New Roman"/>
          <w:sz w:val="24"/>
          <w:szCs w:val="24"/>
        </w:rPr>
        <w:t>Research T</w:t>
      </w:r>
      <w:r w:rsidR="005E484D">
        <w:rPr>
          <w:rFonts w:ascii="Times New Roman" w:hAnsi="Times New Roman"/>
          <w:sz w:val="24"/>
          <w:szCs w:val="24"/>
        </w:rPr>
        <w:t>ravel</w:t>
      </w:r>
      <w:r w:rsidR="000947B5">
        <w:rPr>
          <w:rFonts w:ascii="Times New Roman" w:hAnsi="Times New Roman"/>
          <w:sz w:val="24"/>
          <w:szCs w:val="24"/>
        </w:rPr>
        <w:t>)</w:t>
      </w:r>
      <w:r w:rsidR="005E484D">
        <w:rPr>
          <w:rFonts w:ascii="Times New Roman" w:hAnsi="Times New Roman"/>
          <w:sz w:val="24"/>
          <w:szCs w:val="24"/>
        </w:rPr>
        <w:t xml:space="preserve"> Award, University of Wisconsin – Milwaukee, Dept. of Communication ($300)</w:t>
      </w:r>
    </w:p>
    <w:p w14:paraId="2024A34D" w14:textId="3E1620BF" w:rsidR="00E939B6" w:rsidRDefault="00E939B6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8</w:t>
      </w:r>
      <w:r>
        <w:rPr>
          <w:rFonts w:ascii="Times New Roman" w:hAnsi="Times New Roman"/>
          <w:sz w:val="24"/>
          <w:szCs w:val="24"/>
        </w:rPr>
        <w:tab/>
        <w:t>Top Panel, Graduate Student Caucus, Central States Communication Association ($50)</w:t>
      </w:r>
    </w:p>
    <w:p w14:paraId="7ABD1A0F" w14:textId="04FAAF53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7 </w:t>
      </w:r>
      <w:r>
        <w:rPr>
          <w:rFonts w:ascii="Times New Roman" w:hAnsi="Times New Roman"/>
          <w:sz w:val="24"/>
          <w:szCs w:val="24"/>
        </w:rPr>
        <w:tab/>
        <w:t>Graduate Travel Award, University of Wisconsin – Milwaukee, Graduate School ($250)</w:t>
      </w:r>
    </w:p>
    <w:p w14:paraId="439DA0DE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  <w:t>Research Travel Award, University of Wisconsin – Milwaukee, Dept. of Communication ($200)</w:t>
      </w:r>
    </w:p>
    <w:p w14:paraId="11314263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nl-NL"/>
        </w:rPr>
        <w:t>2017</w:t>
      </w:r>
      <w:r>
        <w:rPr>
          <w:rFonts w:ascii="Times New Roman" w:hAnsi="Times New Roman"/>
          <w:sz w:val="24"/>
          <w:szCs w:val="24"/>
          <w:lang w:val="nl-NL"/>
        </w:rPr>
        <w:tab/>
        <w:t>Top Panel,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Graduate Student Caucus Division, Central States Communication Association ($50) </w:t>
      </w:r>
    </w:p>
    <w:p w14:paraId="29CC8C5C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6</w:t>
      </w:r>
      <w:r>
        <w:rPr>
          <w:rFonts w:ascii="Times New Roman" w:hAnsi="Times New Roman"/>
          <w:sz w:val="24"/>
          <w:szCs w:val="24"/>
        </w:rPr>
        <w:tab/>
        <w:t>Chancellor’s Fellowship Award, University of Wisconsin – Milwaukee ($8,000)</w:t>
      </w:r>
    </w:p>
    <w:p w14:paraId="27316856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3</w:t>
      </w:r>
      <w:r>
        <w:rPr>
          <w:rFonts w:ascii="Times New Roman" w:hAnsi="Times New Roman"/>
          <w:sz w:val="24"/>
          <w:szCs w:val="24"/>
        </w:rPr>
        <w:tab/>
        <w:t>Order of Omega, Leadership Honor Society</w:t>
      </w:r>
    </w:p>
    <w:p w14:paraId="2D7C6696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18785CF0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de-DE"/>
        </w:rPr>
        <w:t xml:space="preserve">III. PROFESSIONAL SERVICE </w:t>
      </w:r>
    </w:p>
    <w:p w14:paraId="5C9231DC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F8FBA7B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A. Service to the Discipline </w:t>
      </w:r>
    </w:p>
    <w:p w14:paraId="77F200A8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491DB37" w14:textId="5D23C7BA" w:rsidR="00EC1ADC" w:rsidRDefault="009534BE" w:rsidP="00F43CF3">
      <w:pPr>
        <w:pStyle w:val="Body"/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bookmarkStart w:id="6" w:name="_Hlk504490128"/>
      <w:r>
        <w:rPr>
          <w:rFonts w:ascii="Times New Roman" w:hAnsi="Times New Roman"/>
          <w:i/>
          <w:iCs/>
          <w:sz w:val="24"/>
          <w:szCs w:val="24"/>
        </w:rPr>
        <w:t xml:space="preserve">Ad Hoc </w:t>
      </w:r>
      <w:r w:rsidR="00EC1ADC">
        <w:rPr>
          <w:rFonts w:ascii="Times New Roman" w:hAnsi="Times New Roman"/>
          <w:i/>
          <w:iCs/>
          <w:sz w:val="24"/>
          <w:szCs w:val="24"/>
        </w:rPr>
        <w:t>Journal Reviewer</w:t>
      </w:r>
    </w:p>
    <w:p w14:paraId="4780279E" w14:textId="56313DFB" w:rsidR="003C3D69" w:rsidRDefault="003C3D69" w:rsidP="00F43CF3">
      <w:pPr>
        <w:pStyle w:val="Body"/>
        <w:spacing w:after="0" w:line="240" w:lineRule="auto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2018 - </w:t>
      </w:r>
      <w:r>
        <w:rPr>
          <w:rFonts w:ascii="Times New Roman" w:hAnsi="Times New Roman"/>
          <w:iCs/>
          <w:sz w:val="24"/>
          <w:szCs w:val="24"/>
        </w:rPr>
        <w:tab/>
      </w:r>
      <w:r>
        <w:rPr>
          <w:rFonts w:ascii="Times New Roman" w:hAnsi="Times New Roman"/>
          <w:iCs/>
          <w:sz w:val="24"/>
          <w:szCs w:val="24"/>
        </w:rPr>
        <w:tab/>
        <w:t>Communication Studies</w:t>
      </w:r>
    </w:p>
    <w:p w14:paraId="4EFD9514" w14:textId="454D74A1" w:rsidR="00556A13" w:rsidRDefault="00556A13" w:rsidP="00F43CF3">
      <w:pPr>
        <w:pStyle w:val="Body"/>
        <w:spacing w:after="0" w:line="240" w:lineRule="auto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2018 - </w:t>
      </w:r>
      <w:r>
        <w:rPr>
          <w:rFonts w:ascii="Times New Roman" w:hAnsi="Times New Roman"/>
          <w:iCs/>
          <w:sz w:val="24"/>
          <w:szCs w:val="24"/>
        </w:rPr>
        <w:tab/>
      </w:r>
      <w:r>
        <w:rPr>
          <w:rFonts w:ascii="Times New Roman" w:hAnsi="Times New Roman"/>
          <w:iCs/>
          <w:sz w:val="24"/>
          <w:szCs w:val="24"/>
        </w:rPr>
        <w:tab/>
      </w:r>
      <w:r w:rsidRPr="00556A13">
        <w:rPr>
          <w:rFonts w:ascii="Times New Roman" w:hAnsi="Times New Roman" w:cs="Times New Roman"/>
          <w:sz w:val="24"/>
        </w:rPr>
        <w:t>Cyberpsychology: Journal of Psychosocial Research on Cyberspace</w:t>
      </w:r>
    </w:p>
    <w:p w14:paraId="2E86DA01" w14:textId="233F5070" w:rsidR="00FA783D" w:rsidRDefault="00FA783D" w:rsidP="00F43CF3">
      <w:pPr>
        <w:pStyle w:val="Body"/>
        <w:spacing w:after="0" w:line="240" w:lineRule="auto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2018 - </w:t>
      </w:r>
      <w:r>
        <w:rPr>
          <w:rFonts w:ascii="Times New Roman" w:hAnsi="Times New Roman"/>
          <w:iCs/>
          <w:sz w:val="24"/>
          <w:szCs w:val="24"/>
        </w:rPr>
        <w:tab/>
      </w:r>
      <w:r>
        <w:rPr>
          <w:rFonts w:ascii="Times New Roman" w:hAnsi="Times New Roman"/>
          <w:iCs/>
          <w:sz w:val="24"/>
          <w:szCs w:val="24"/>
        </w:rPr>
        <w:tab/>
      </w:r>
      <w:r w:rsidR="006C5577">
        <w:rPr>
          <w:rFonts w:ascii="Times New Roman" w:hAnsi="Times New Roman"/>
          <w:iCs/>
          <w:sz w:val="24"/>
          <w:szCs w:val="24"/>
        </w:rPr>
        <w:t xml:space="preserve">International Journal of Psychology </w:t>
      </w:r>
    </w:p>
    <w:p w14:paraId="7BF7B869" w14:textId="185C787C" w:rsidR="00EC1ADC" w:rsidRPr="00EC1ADC" w:rsidRDefault="00C52EB4" w:rsidP="00F43CF3">
      <w:pPr>
        <w:pStyle w:val="Body"/>
        <w:spacing w:after="0" w:line="240" w:lineRule="auto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2018 - </w:t>
      </w:r>
      <w:r>
        <w:rPr>
          <w:rFonts w:ascii="Times New Roman" w:hAnsi="Times New Roman"/>
          <w:iCs/>
          <w:sz w:val="24"/>
          <w:szCs w:val="24"/>
        </w:rPr>
        <w:tab/>
      </w:r>
      <w:r>
        <w:rPr>
          <w:rFonts w:ascii="Times New Roman" w:hAnsi="Times New Roman"/>
          <w:iCs/>
          <w:sz w:val="24"/>
          <w:szCs w:val="24"/>
        </w:rPr>
        <w:tab/>
        <w:t>Journal of Aging and Health</w:t>
      </w:r>
    </w:p>
    <w:p w14:paraId="7B966D6D" w14:textId="77777777" w:rsidR="00EC1ADC" w:rsidRPr="00153F97" w:rsidRDefault="00EC1ADC" w:rsidP="00F43CF3">
      <w:pPr>
        <w:pStyle w:val="Body"/>
        <w:spacing w:after="0" w:line="240" w:lineRule="auto"/>
        <w:rPr>
          <w:rFonts w:ascii="Times New Roman" w:hAnsi="Times New Roman"/>
          <w:iCs/>
          <w:sz w:val="24"/>
          <w:szCs w:val="24"/>
        </w:rPr>
      </w:pPr>
    </w:p>
    <w:p w14:paraId="1A103687" w14:textId="2A939A62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Administrative Positions </w:t>
      </w:r>
    </w:p>
    <w:p w14:paraId="073B3A28" w14:textId="1D8610F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20</w:t>
      </w:r>
      <w:r>
        <w:rPr>
          <w:rFonts w:ascii="Times New Roman" w:hAnsi="Times New Roman"/>
          <w:sz w:val="24"/>
          <w:szCs w:val="24"/>
        </w:rPr>
        <w:tab/>
        <w:t>Chair, Instructional Resources Division, Central States Communication Association</w:t>
      </w:r>
    </w:p>
    <w:p w14:paraId="0E111794" w14:textId="5524FBBA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9</w:t>
      </w:r>
      <w:r>
        <w:rPr>
          <w:rFonts w:ascii="Times New Roman" w:hAnsi="Times New Roman"/>
          <w:sz w:val="24"/>
          <w:szCs w:val="24"/>
        </w:rPr>
        <w:tab/>
        <w:t>Vice Chair, Instructional Resources Division, Central States Communication Association</w:t>
      </w:r>
    </w:p>
    <w:p w14:paraId="16076ED4" w14:textId="738204DD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8</w:t>
      </w:r>
      <w:r>
        <w:rPr>
          <w:rFonts w:ascii="Times New Roman" w:hAnsi="Times New Roman"/>
          <w:sz w:val="24"/>
          <w:szCs w:val="24"/>
        </w:rPr>
        <w:tab/>
        <w:t xml:space="preserve">Secretary, Instructional Resources Division, Central States Communication Association </w:t>
      </w:r>
    </w:p>
    <w:p w14:paraId="7B089881" w14:textId="7DFAB53A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8</w:t>
      </w:r>
      <w:r>
        <w:rPr>
          <w:rFonts w:ascii="Times New Roman" w:hAnsi="Times New Roman"/>
          <w:sz w:val="24"/>
          <w:szCs w:val="24"/>
        </w:rPr>
        <w:tab/>
        <w:t>Chair, Graduate Student Caucus Division, Central States Communication Association</w:t>
      </w:r>
    </w:p>
    <w:p w14:paraId="13CF874D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  <w:t>Vice Chair, Graduate Student Caucus Division, Central States Communication Association</w:t>
      </w:r>
    </w:p>
    <w:p w14:paraId="1B8640F5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6</w:t>
      </w:r>
      <w:r>
        <w:rPr>
          <w:rFonts w:ascii="Times New Roman" w:hAnsi="Times New Roman"/>
          <w:sz w:val="24"/>
          <w:szCs w:val="24"/>
        </w:rPr>
        <w:tab/>
        <w:t>Secretary, Graduate Student Caucus Division, Central States Communication Association</w:t>
      </w:r>
    </w:p>
    <w:p w14:paraId="0876C263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fr-FR"/>
        </w:rPr>
        <w:t>2016</w:t>
      </w:r>
      <w:r>
        <w:rPr>
          <w:rFonts w:ascii="Times New Roman" w:hAnsi="Times New Roman"/>
          <w:sz w:val="24"/>
          <w:szCs w:val="24"/>
          <w:lang w:val="fr-FR"/>
        </w:rPr>
        <w:tab/>
        <w:t>Local Arrangements Chair Assistant, Central States Communication Association</w:t>
      </w:r>
    </w:p>
    <w:bookmarkEnd w:id="6"/>
    <w:p w14:paraId="4F0BF91A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602993" w14:textId="5ED9083E" w:rsidR="00F43CF3" w:rsidRDefault="00866AA0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bookmarkStart w:id="7" w:name="_Hlk504490178"/>
      <w:r>
        <w:rPr>
          <w:rFonts w:ascii="Times New Roman" w:hAnsi="Times New Roman"/>
          <w:i/>
          <w:iCs/>
          <w:sz w:val="24"/>
          <w:szCs w:val="24"/>
        </w:rPr>
        <w:t xml:space="preserve">Conference </w:t>
      </w:r>
      <w:r w:rsidR="00F43CF3">
        <w:rPr>
          <w:rFonts w:ascii="Times New Roman" w:hAnsi="Times New Roman"/>
          <w:i/>
          <w:iCs/>
          <w:sz w:val="24"/>
          <w:szCs w:val="24"/>
        </w:rPr>
        <w:t xml:space="preserve">Reviewer </w:t>
      </w:r>
    </w:p>
    <w:p w14:paraId="084B37F3" w14:textId="7BB578D5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hAnsi="Times New Roman"/>
          <w:sz w:val="24"/>
          <w:szCs w:val="24"/>
        </w:rPr>
      </w:pPr>
      <w:bookmarkStart w:id="8" w:name="_Hlk510540137"/>
      <w:r>
        <w:rPr>
          <w:rFonts w:ascii="Times New Roman" w:hAnsi="Times New Roman"/>
          <w:sz w:val="24"/>
          <w:szCs w:val="24"/>
        </w:rPr>
        <w:t>2017</w:t>
      </w:r>
      <w:r w:rsidR="0077475A">
        <w:rPr>
          <w:rFonts w:ascii="Times New Roman" w:hAnsi="Times New Roman"/>
          <w:sz w:val="24"/>
          <w:szCs w:val="24"/>
        </w:rPr>
        <w:t xml:space="preserve"> </w:t>
      </w:r>
      <w:r w:rsidR="00A4243D">
        <w:rPr>
          <w:rFonts w:ascii="Times New Roman" w:hAnsi="Times New Roman"/>
          <w:sz w:val="24"/>
          <w:szCs w:val="24"/>
        </w:rPr>
        <w:t>- 2018</w:t>
      </w:r>
      <w:r>
        <w:rPr>
          <w:rFonts w:ascii="Times New Roman" w:hAnsi="Times New Roman"/>
          <w:sz w:val="24"/>
          <w:szCs w:val="24"/>
        </w:rPr>
        <w:tab/>
        <w:t>Human Communication and Technology division, National Communication Association</w:t>
      </w:r>
    </w:p>
    <w:p w14:paraId="192798B0" w14:textId="7D4D72E2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</w:r>
      <w:r w:rsidR="00866AA0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ab/>
        <w:t xml:space="preserve">International Congress on Love &amp; Sex with Robots </w:t>
      </w:r>
    </w:p>
    <w:bookmarkEnd w:id="8"/>
    <w:p w14:paraId="1F1958D4" w14:textId="75560B8C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6</w:t>
      </w:r>
      <w:r w:rsidR="0039490C">
        <w:rPr>
          <w:rFonts w:ascii="Times New Roman" w:hAnsi="Times New Roman"/>
          <w:sz w:val="24"/>
          <w:szCs w:val="24"/>
        </w:rPr>
        <w:t xml:space="preserve"> - 2018</w:t>
      </w:r>
      <w:r>
        <w:rPr>
          <w:rFonts w:ascii="Times New Roman" w:hAnsi="Times New Roman"/>
          <w:sz w:val="24"/>
          <w:szCs w:val="24"/>
        </w:rPr>
        <w:tab/>
        <w:t xml:space="preserve">Communication Theory Interest Group, Central States Communication Association </w:t>
      </w:r>
    </w:p>
    <w:p w14:paraId="2A717C08" w14:textId="2B8189BD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bookmarkStart w:id="9" w:name="_Hlk510540145"/>
      <w:r>
        <w:rPr>
          <w:rFonts w:ascii="Times New Roman" w:hAnsi="Times New Roman"/>
          <w:sz w:val="24"/>
          <w:szCs w:val="24"/>
        </w:rPr>
        <w:t>2016 - 201</w:t>
      </w:r>
      <w:r w:rsidR="00A4243D">
        <w:rPr>
          <w:rFonts w:ascii="Times New Roman" w:hAnsi="Times New Roman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ab/>
        <w:t xml:space="preserve">Student Section, National Communication Association </w:t>
      </w:r>
    </w:p>
    <w:p w14:paraId="5EB00F87" w14:textId="7765F217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6</w:t>
      </w:r>
      <w:r w:rsidR="00F472ED">
        <w:rPr>
          <w:rFonts w:ascii="Times New Roman" w:hAnsi="Times New Roman"/>
          <w:sz w:val="24"/>
          <w:szCs w:val="24"/>
        </w:rPr>
        <w:t xml:space="preserve"> - 2017</w:t>
      </w:r>
      <w:r>
        <w:rPr>
          <w:rFonts w:ascii="Times New Roman" w:hAnsi="Times New Roman"/>
          <w:sz w:val="24"/>
          <w:szCs w:val="24"/>
        </w:rPr>
        <w:tab/>
        <w:t>Sexual Orientation and Gender Identity Caucus, Central States Communication Association</w:t>
      </w:r>
    </w:p>
    <w:bookmarkEnd w:id="9"/>
    <w:p w14:paraId="235098F8" w14:textId="79B881FE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5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Basic Course Division, Central States Communication Association</w:t>
      </w:r>
    </w:p>
    <w:bookmarkEnd w:id="7"/>
    <w:p w14:paraId="66091D49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06B56665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bookmarkStart w:id="10" w:name="_Hlk510540266"/>
      <w:bookmarkStart w:id="11" w:name="_Hlk504490141"/>
      <w:r>
        <w:rPr>
          <w:rFonts w:ascii="Times New Roman" w:hAnsi="Times New Roman"/>
          <w:i/>
          <w:iCs/>
          <w:sz w:val="24"/>
          <w:szCs w:val="24"/>
        </w:rPr>
        <w:t xml:space="preserve">Conference Panel Chair/Respondent </w:t>
      </w:r>
    </w:p>
    <w:bookmarkEnd w:id="10"/>
    <w:p w14:paraId="5727D9AC" w14:textId="49121868" w:rsidR="006B7B34" w:rsidRDefault="006B7B34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8</w:t>
      </w:r>
      <w:r>
        <w:rPr>
          <w:rFonts w:ascii="Times New Roman" w:hAnsi="Times New Roman"/>
          <w:sz w:val="24"/>
          <w:szCs w:val="24"/>
        </w:rPr>
        <w:tab/>
        <w:t xml:space="preserve">Respondent for </w:t>
      </w:r>
      <w:r w:rsidR="00B15230" w:rsidRPr="004811FE">
        <w:rPr>
          <w:rFonts w:ascii="Times New Roman" w:hAnsi="Times New Roman"/>
          <w:i/>
          <w:sz w:val="24"/>
          <w:szCs w:val="24"/>
        </w:rPr>
        <w:t xml:space="preserve">Making Sense of Communication: Relation(ships), </w:t>
      </w:r>
      <w:r w:rsidR="00B46945" w:rsidRPr="004811FE">
        <w:rPr>
          <w:rFonts w:ascii="Times New Roman" w:hAnsi="Times New Roman"/>
          <w:i/>
          <w:sz w:val="24"/>
          <w:szCs w:val="24"/>
        </w:rPr>
        <w:t>Identity</w:t>
      </w:r>
      <w:r w:rsidR="00B15230" w:rsidRPr="004811FE">
        <w:rPr>
          <w:rFonts w:ascii="Times New Roman" w:hAnsi="Times New Roman"/>
          <w:i/>
          <w:sz w:val="24"/>
          <w:szCs w:val="24"/>
        </w:rPr>
        <w:t xml:space="preserve">, and </w:t>
      </w:r>
      <w:r w:rsidR="00B46945" w:rsidRPr="004811FE">
        <w:rPr>
          <w:rFonts w:ascii="Times New Roman" w:hAnsi="Times New Roman"/>
          <w:i/>
          <w:sz w:val="24"/>
          <w:szCs w:val="24"/>
        </w:rPr>
        <w:t>Conversations</w:t>
      </w:r>
      <w:r w:rsidR="00B46945">
        <w:rPr>
          <w:rFonts w:ascii="Times New Roman" w:hAnsi="Times New Roman"/>
          <w:sz w:val="24"/>
          <w:szCs w:val="24"/>
        </w:rPr>
        <w:t xml:space="preserve"> at the 104</w:t>
      </w:r>
      <w:r w:rsidR="00B46945" w:rsidRPr="00B46945">
        <w:rPr>
          <w:rFonts w:ascii="Times New Roman" w:hAnsi="Times New Roman"/>
          <w:sz w:val="24"/>
          <w:szCs w:val="24"/>
          <w:vertAlign w:val="superscript"/>
        </w:rPr>
        <w:t>th</w:t>
      </w:r>
      <w:r w:rsidR="00B46945">
        <w:rPr>
          <w:rFonts w:ascii="Times New Roman" w:hAnsi="Times New Roman"/>
          <w:sz w:val="24"/>
          <w:szCs w:val="24"/>
        </w:rPr>
        <w:t xml:space="preserve"> annual convention </w:t>
      </w:r>
      <w:r w:rsidR="004811FE">
        <w:rPr>
          <w:rFonts w:ascii="Times New Roman" w:hAnsi="Times New Roman"/>
          <w:sz w:val="24"/>
          <w:szCs w:val="24"/>
        </w:rPr>
        <w:t xml:space="preserve">of the National Communication Association, Salt Lake City, UT. </w:t>
      </w:r>
    </w:p>
    <w:p w14:paraId="52329E70" w14:textId="271E7980" w:rsidR="00356AB5" w:rsidRDefault="00356AB5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2018</w:t>
      </w:r>
      <w:r>
        <w:rPr>
          <w:rFonts w:ascii="Times New Roman" w:hAnsi="Times New Roman"/>
          <w:sz w:val="24"/>
          <w:szCs w:val="24"/>
        </w:rPr>
        <w:tab/>
        <w:t xml:space="preserve">Organizer &amp; Chair for </w:t>
      </w:r>
      <w:r w:rsidRPr="00356AB5">
        <w:rPr>
          <w:rFonts w:ascii="Times New Roman" w:hAnsi="Times New Roman"/>
          <w:i/>
          <w:sz w:val="24"/>
          <w:szCs w:val="24"/>
        </w:rPr>
        <w:t>Beyond Publications: Making a Difference beyond the Ivory Tower</w:t>
      </w:r>
      <w:r>
        <w:rPr>
          <w:rFonts w:ascii="Times New Roman" w:hAnsi="Times New Roman"/>
          <w:sz w:val="24"/>
          <w:szCs w:val="24"/>
        </w:rPr>
        <w:t xml:space="preserve"> at the 85</w:t>
      </w:r>
      <w:r w:rsidRPr="00356AB5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Milwaukee, WI. (</w:t>
      </w:r>
      <w:r w:rsidRPr="00356AB5">
        <w:rPr>
          <w:rFonts w:ascii="Times New Roman" w:hAnsi="Times New Roman"/>
          <w:b/>
          <w:sz w:val="24"/>
          <w:szCs w:val="24"/>
        </w:rPr>
        <w:t>Top Panel</w:t>
      </w:r>
      <w:r>
        <w:rPr>
          <w:rFonts w:ascii="Times New Roman" w:hAnsi="Times New Roman"/>
          <w:sz w:val="24"/>
          <w:szCs w:val="24"/>
        </w:rPr>
        <w:t>)</w:t>
      </w:r>
    </w:p>
    <w:p w14:paraId="54BEBC01" w14:textId="798961E4" w:rsidR="00356AB5" w:rsidRDefault="00356AB5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8</w:t>
      </w:r>
      <w:r>
        <w:rPr>
          <w:rFonts w:ascii="Times New Roman" w:hAnsi="Times New Roman"/>
          <w:sz w:val="24"/>
          <w:szCs w:val="24"/>
        </w:rPr>
        <w:tab/>
        <w:t xml:space="preserve">Respondent for </w:t>
      </w:r>
      <w:r w:rsidRPr="00356AB5">
        <w:rPr>
          <w:rFonts w:ascii="Times New Roman" w:hAnsi="Times New Roman"/>
          <w:i/>
          <w:sz w:val="24"/>
          <w:szCs w:val="24"/>
        </w:rPr>
        <w:t>Scars of Survival: A family Perspective on Difficult Times</w:t>
      </w:r>
      <w:r>
        <w:rPr>
          <w:rFonts w:ascii="Times New Roman" w:hAnsi="Times New Roman"/>
          <w:sz w:val="24"/>
          <w:szCs w:val="24"/>
        </w:rPr>
        <w:t xml:space="preserve">. </w:t>
      </w:r>
      <w:r w:rsidR="00773D7B">
        <w:rPr>
          <w:rFonts w:ascii="Times New Roman" w:hAnsi="Times New Roman"/>
          <w:sz w:val="24"/>
          <w:szCs w:val="24"/>
        </w:rPr>
        <w:t>Paper p</w:t>
      </w:r>
      <w:r>
        <w:rPr>
          <w:rFonts w:ascii="Times New Roman" w:hAnsi="Times New Roman"/>
          <w:sz w:val="24"/>
          <w:szCs w:val="24"/>
        </w:rPr>
        <w:t>anel presented at the 85</w:t>
      </w:r>
      <w:r w:rsidRPr="00356AB5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Milwaukee, WI.</w:t>
      </w:r>
    </w:p>
    <w:p w14:paraId="267D6B1B" w14:textId="71C31DC1" w:rsidR="0019312A" w:rsidRPr="00882646" w:rsidRDefault="008F69F1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  <w:t xml:space="preserve">Chair for </w:t>
      </w:r>
      <w:r w:rsidRPr="00882646">
        <w:rPr>
          <w:rFonts w:ascii="Times New Roman" w:hAnsi="Times New Roman"/>
          <w:i/>
          <w:sz w:val="24"/>
          <w:szCs w:val="24"/>
        </w:rPr>
        <w:t>Sexting, Lying, and Creeping: Relational Interactions and Technology (Mis)use</w:t>
      </w:r>
      <w:r w:rsidR="00882646">
        <w:rPr>
          <w:rFonts w:ascii="Times New Roman" w:hAnsi="Times New Roman"/>
          <w:sz w:val="24"/>
          <w:szCs w:val="24"/>
        </w:rPr>
        <w:t xml:space="preserve">. Paper panel presented at the National Communication Association, </w:t>
      </w:r>
      <w:r w:rsidR="00FE255E">
        <w:rPr>
          <w:rFonts w:ascii="Times New Roman" w:hAnsi="Times New Roman"/>
          <w:sz w:val="24"/>
          <w:szCs w:val="24"/>
        </w:rPr>
        <w:t>Dallas, TX.</w:t>
      </w:r>
    </w:p>
    <w:p w14:paraId="7825E13E" w14:textId="268EE82B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  <w:t xml:space="preserve">Chair &amp; Respondent for the undergraduate honors research conference. Paper panel presented at </w:t>
      </w:r>
      <w:r w:rsidR="00E779EF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84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Minneapolis, MN. </w:t>
      </w:r>
    </w:p>
    <w:p w14:paraId="2196621E" w14:textId="1C12F61A" w:rsidR="00E779EF" w:rsidRDefault="00E779EF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  <w:t>Judge for the undergraduate honors research poster session. Posters presented at the 84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Minneapolis, MN.</w:t>
      </w:r>
    </w:p>
    <w:p w14:paraId="603EFC56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  <w:t xml:space="preserve">Respondent for </w:t>
      </w:r>
      <w:r>
        <w:rPr>
          <w:rFonts w:ascii="Times New Roman" w:hAnsi="Times New Roman"/>
          <w:i/>
          <w:iCs/>
          <w:sz w:val="24"/>
          <w:szCs w:val="24"/>
        </w:rPr>
        <w:t>You Want My Thesis Revisions WHEN?! Creating a Dialogue between Media Faculty and Graduate Students</w:t>
      </w:r>
      <w:r>
        <w:rPr>
          <w:rFonts w:ascii="Times New Roman" w:hAnsi="Times New Roman"/>
          <w:sz w:val="24"/>
          <w:szCs w:val="24"/>
        </w:rPr>
        <w:t>. Panel presented at the 84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 Communication Association, Minneapolis, MN.</w:t>
      </w:r>
    </w:p>
    <w:p w14:paraId="6B634FF9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  <w:t xml:space="preserve">Respondent for </w:t>
      </w:r>
      <w:r>
        <w:rPr>
          <w:rFonts w:ascii="Times New Roman" w:hAnsi="Times New Roman"/>
          <w:i/>
          <w:iCs/>
          <w:sz w:val="24"/>
          <w:szCs w:val="24"/>
        </w:rPr>
        <w:t>Paradigms and Pop Culture: Creating New Understandings of Our Modern World</w:t>
      </w:r>
      <w:r>
        <w:rPr>
          <w:rFonts w:ascii="Times New Roman" w:hAnsi="Times New Roman"/>
          <w:sz w:val="24"/>
          <w:szCs w:val="24"/>
        </w:rPr>
        <w:t>. Paper panel presented at the 84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 Communication Association, Minneapolis, MN. </w:t>
      </w:r>
    </w:p>
    <w:p w14:paraId="5BFFF067" w14:textId="78AC52C4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  <w:t xml:space="preserve">Organizer &amp; Chair for </w:t>
      </w:r>
      <w:r>
        <w:rPr>
          <w:rFonts w:ascii="Times New Roman" w:hAnsi="Times New Roman"/>
          <w:i/>
          <w:iCs/>
          <w:sz w:val="24"/>
          <w:szCs w:val="24"/>
        </w:rPr>
        <w:t xml:space="preserve">Creating Work/Life Balance: Fostering Flexibility, </w:t>
      </w:r>
      <w:r w:rsidR="00356AB5">
        <w:rPr>
          <w:rFonts w:ascii="Times New Roman" w:hAnsi="Times New Roman"/>
          <w:i/>
          <w:iCs/>
          <w:sz w:val="24"/>
          <w:szCs w:val="24"/>
        </w:rPr>
        <w:t>Determination, and Self-Empathy</w:t>
      </w:r>
      <w:r>
        <w:rPr>
          <w:rFonts w:ascii="Times New Roman" w:hAnsi="Times New Roman"/>
          <w:sz w:val="24"/>
          <w:szCs w:val="24"/>
        </w:rPr>
        <w:t>. Panel presented at the 84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Minneapolis, MN.</w:t>
      </w:r>
      <w:r w:rsidR="00356AB5">
        <w:rPr>
          <w:rFonts w:ascii="Times New Roman" w:hAnsi="Times New Roman"/>
          <w:sz w:val="24"/>
          <w:szCs w:val="24"/>
        </w:rPr>
        <w:t xml:space="preserve"> (</w:t>
      </w:r>
      <w:r w:rsidR="00356AB5" w:rsidRPr="00356AB5">
        <w:rPr>
          <w:rFonts w:ascii="Times New Roman" w:hAnsi="Times New Roman"/>
          <w:b/>
          <w:sz w:val="24"/>
          <w:szCs w:val="24"/>
        </w:rPr>
        <w:t>Top Panel</w:t>
      </w:r>
      <w:r w:rsidR="00356AB5">
        <w:rPr>
          <w:rFonts w:ascii="Times New Roman" w:hAnsi="Times New Roman"/>
          <w:sz w:val="24"/>
          <w:szCs w:val="24"/>
        </w:rPr>
        <w:t>)</w:t>
      </w:r>
    </w:p>
    <w:p w14:paraId="04B67D75" w14:textId="40E57D0F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  <w:t xml:space="preserve">Respondent for </w:t>
      </w:r>
      <w:r w:rsidR="00773D7B">
        <w:rPr>
          <w:rFonts w:ascii="Times New Roman" w:hAnsi="Times New Roman"/>
          <w:i/>
          <w:iCs/>
          <w:sz w:val="24"/>
          <w:szCs w:val="24"/>
          <w:lang w:val="nl-NL"/>
        </w:rPr>
        <w:t>Top Paper</w:t>
      </w:r>
      <w:r>
        <w:rPr>
          <w:rFonts w:ascii="Times New Roman" w:hAnsi="Times New Roman"/>
          <w:i/>
          <w:iCs/>
          <w:sz w:val="24"/>
          <w:szCs w:val="24"/>
          <w:lang w:val="nl-NL"/>
        </w:rPr>
        <w:t xml:space="preserve"> Panel</w:t>
      </w:r>
      <w:r>
        <w:rPr>
          <w:rFonts w:ascii="Times New Roman" w:hAnsi="Times New Roman"/>
          <w:sz w:val="24"/>
          <w:szCs w:val="24"/>
        </w:rPr>
        <w:t xml:space="preserve"> in the Graduate Student Caucus Division of the 84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, Minneapolis, MN.</w:t>
      </w:r>
    </w:p>
    <w:p w14:paraId="67F7A367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6</w:t>
      </w:r>
      <w:r>
        <w:rPr>
          <w:rFonts w:ascii="Times New Roman" w:hAnsi="Times New Roman"/>
          <w:sz w:val="24"/>
          <w:szCs w:val="24"/>
        </w:rPr>
        <w:tab/>
        <w:t xml:space="preserve">Chair &amp; Respondent for </w:t>
      </w:r>
      <w:r>
        <w:rPr>
          <w:rFonts w:ascii="Times New Roman" w:hAnsi="Times New Roman"/>
          <w:i/>
          <w:iCs/>
          <w:sz w:val="24"/>
          <w:szCs w:val="24"/>
        </w:rPr>
        <w:t>Emerging Graduate Student Scholarship</w:t>
      </w:r>
      <w:r>
        <w:rPr>
          <w:rFonts w:ascii="Times New Roman" w:hAnsi="Times New Roman"/>
          <w:sz w:val="24"/>
          <w:szCs w:val="24"/>
        </w:rPr>
        <w:t>. Paper panel presented at the 83</w:t>
      </w:r>
      <w:r>
        <w:rPr>
          <w:rFonts w:ascii="Times New Roman" w:hAnsi="Times New Roman"/>
          <w:sz w:val="24"/>
          <w:szCs w:val="24"/>
          <w:vertAlign w:val="superscript"/>
        </w:rPr>
        <w:t>rd</w:t>
      </w:r>
      <w:r>
        <w:rPr>
          <w:rFonts w:ascii="Times New Roman" w:hAnsi="Times New Roman"/>
          <w:sz w:val="24"/>
          <w:szCs w:val="24"/>
        </w:rPr>
        <w:t xml:space="preserve"> annual convention of the Central States Communication Association, Grand Rapids, MI. </w:t>
      </w:r>
    </w:p>
    <w:bookmarkEnd w:id="11"/>
    <w:p w14:paraId="2244A593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3E90B53F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B. College and Department Service </w:t>
      </w:r>
    </w:p>
    <w:p w14:paraId="0BBF1776" w14:textId="3504A584" w:rsidR="00B83655" w:rsidRDefault="00726C05" w:rsidP="003A7FBA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2018 -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President, Communication Graduate Student Council, Dept. of Communication, University of Wisconsin – Milwaukee</w:t>
      </w:r>
    </w:p>
    <w:p w14:paraId="5085F83E" w14:textId="34DC8AA1" w:rsidR="00F43CF3" w:rsidRPr="003A7FBA" w:rsidRDefault="003A7FBA" w:rsidP="003A7FBA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2017 -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Mentor to incoming PhD students: Bridgett Brzezinski (2018), Jess Kahlow (2017)</w:t>
      </w:r>
    </w:p>
    <w:p w14:paraId="62A6443E" w14:textId="6A21FC64" w:rsidR="0023529E" w:rsidRDefault="0023529E" w:rsidP="00F43CF3">
      <w:pPr>
        <w:pStyle w:val="Body"/>
        <w:spacing w:after="0" w:line="240" w:lineRule="auto"/>
        <w:ind w:left="1440" w:hanging="1440"/>
        <w:rPr>
          <w:rFonts w:ascii="Times New Roman" w:hAnsi="Times New Roman"/>
          <w:sz w:val="24"/>
          <w:szCs w:val="24"/>
        </w:rPr>
      </w:pPr>
      <w:bookmarkStart w:id="12" w:name="_Hlk510538704"/>
      <w:r>
        <w:rPr>
          <w:rFonts w:ascii="Times New Roman" w:hAnsi="Times New Roman"/>
          <w:sz w:val="24"/>
          <w:szCs w:val="24"/>
        </w:rPr>
        <w:t xml:space="preserve">2017 - </w:t>
      </w:r>
      <w:r w:rsidR="00B83655">
        <w:rPr>
          <w:rFonts w:ascii="Times New Roman" w:hAnsi="Times New Roman"/>
          <w:sz w:val="24"/>
          <w:szCs w:val="24"/>
        </w:rPr>
        <w:t>2018</w:t>
      </w:r>
      <w:r>
        <w:rPr>
          <w:rFonts w:ascii="Times New Roman" w:hAnsi="Times New Roman"/>
          <w:sz w:val="24"/>
          <w:szCs w:val="24"/>
        </w:rPr>
        <w:tab/>
        <w:t xml:space="preserve">Treasurer, Communication Graduate Student Council, Dept. of Communication, University of Wisconsin – Milwaukee </w:t>
      </w:r>
    </w:p>
    <w:p w14:paraId="3E9151DE" w14:textId="3A3A798A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7 </w:t>
      </w:r>
      <w:r w:rsidR="005C5A9B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ab/>
        <w:t>Judge, Undergr</w:t>
      </w:r>
      <w:r w:rsidR="00866AA0">
        <w:rPr>
          <w:rFonts w:ascii="Times New Roman" w:hAnsi="Times New Roman"/>
          <w:sz w:val="24"/>
          <w:szCs w:val="24"/>
        </w:rPr>
        <w:t>aduate Speaking Showcase, SP17, FA17, SP18</w:t>
      </w:r>
    </w:p>
    <w:bookmarkEnd w:id="12"/>
    <w:p w14:paraId="67FE8857" w14:textId="69CA6DA3" w:rsidR="00F43CF3" w:rsidRDefault="00377768" w:rsidP="00F43CF3">
      <w:pPr>
        <w:pStyle w:val="Body"/>
        <w:spacing w:after="0" w:line="240" w:lineRule="auto"/>
        <w:ind w:left="1440" w:hanging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7 </w:t>
      </w:r>
      <w:r w:rsidR="00F43CF3">
        <w:rPr>
          <w:rFonts w:ascii="Times New Roman" w:eastAsia="Times New Roman" w:hAnsi="Times New Roman" w:cs="Times New Roman"/>
          <w:sz w:val="24"/>
          <w:szCs w:val="24"/>
        </w:rPr>
        <w:tab/>
        <w:t>Ph.D. Faculty Advisory Committee Representative</w:t>
      </w:r>
      <w:r w:rsidR="00F43CF3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="00F43CF3">
        <w:rPr>
          <w:rFonts w:ascii="Times New Roman" w:hAnsi="Times New Roman"/>
          <w:sz w:val="24"/>
          <w:szCs w:val="24"/>
        </w:rPr>
        <w:t xml:space="preserve">Communication Graduate Student Council, Dept. of Communication, University of Wisconsin – Milwaukee </w:t>
      </w:r>
    </w:p>
    <w:p w14:paraId="2AC15184" w14:textId="263FB30A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6 - </w:t>
      </w:r>
      <w:r>
        <w:rPr>
          <w:rFonts w:ascii="Times New Roman" w:hAnsi="Times New Roman"/>
          <w:sz w:val="24"/>
          <w:szCs w:val="24"/>
        </w:rPr>
        <w:tab/>
        <w:t>Met with interested grad</w:t>
      </w:r>
      <w:r w:rsidR="00B57CD3">
        <w:rPr>
          <w:rFonts w:ascii="Times New Roman" w:hAnsi="Times New Roman"/>
          <w:sz w:val="24"/>
          <w:szCs w:val="24"/>
        </w:rPr>
        <w:t>uate</w:t>
      </w:r>
      <w:r>
        <w:rPr>
          <w:rFonts w:ascii="Times New Roman" w:hAnsi="Times New Roman"/>
          <w:sz w:val="24"/>
          <w:szCs w:val="24"/>
        </w:rPr>
        <w:t xml:space="preserve"> student applicants, Dept. of Communication, University of Wisconsin – Milwaukee (Oct., ‘16, March, ’17</w:t>
      </w:r>
      <w:r w:rsidR="00002A66">
        <w:rPr>
          <w:rFonts w:ascii="Times New Roman" w:hAnsi="Times New Roman"/>
          <w:sz w:val="24"/>
          <w:szCs w:val="24"/>
        </w:rPr>
        <w:t xml:space="preserve">, April </w:t>
      </w:r>
      <w:r w:rsidR="00390AE2">
        <w:rPr>
          <w:rFonts w:ascii="Times New Roman" w:hAnsi="Times New Roman"/>
          <w:sz w:val="24"/>
          <w:szCs w:val="24"/>
        </w:rPr>
        <w:t>’</w:t>
      </w:r>
      <w:r w:rsidR="00002A66">
        <w:rPr>
          <w:rFonts w:ascii="Times New Roman" w:hAnsi="Times New Roman"/>
          <w:sz w:val="24"/>
          <w:szCs w:val="24"/>
        </w:rPr>
        <w:t>17</w:t>
      </w:r>
      <w:r w:rsidR="00866AA0">
        <w:rPr>
          <w:rFonts w:ascii="Times New Roman" w:hAnsi="Times New Roman"/>
          <w:sz w:val="24"/>
          <w:szCs w:val="24"/>
        </w:rPr>
        <w:t>, Feb ‘18, March ‘18</w:t>
      </w:r>
      <w:r>
        <w:rPr>
          <w:rFonts w:ascii="Times New Roman" w:hAnsi="Times New Roman"/>
          <w:sz w:val="24"/>
          <w:szCs w:val="24"/>
        </w:rPr>
        <w:t>)</w:t>
      </w:r>
    </w:p>
    <w:p w14:paraId="5560FB9C" w14:textId="4B0E7619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6 – </w:t>
      </w:r>
      <w:r w:rsidR="00377768"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Undergraduate Committee Representative, Communication Graduate Student Council, Dept. of Communication, University of Wisconsin – Milwaukee </w:t>
      </w:r>
    </w:p>
    <w:p w14:paraId="04A17488" w14:textId="77777777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6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Registration volunteer, Central States</w:t>
      </w:r>
      <w:r>
        <w:rPr>
          <w:rFonts w:ascii="Times New Roman" w:hAnsi="Times New Roman"/>
          <w:sz w:val="24"/>
          <w:szCs w:val="24"/>
          <w:lang w:val="fr-FR"/>
        </w:rPr>
        <w:t xml:space="preserve"> Communication Association </w:t>
      </w:r>
    </w:p>
    <w:p w14:paraId="41002540" w14:textId="77777777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5 – 2016</w:t>
      </w:r>
      <w:r>
        <w:rPr>
          <w:rFonts w:ascii="Times New Roman" w:hAnsi="Times New Roman"/>
          <w:sz w:val="24"/>
          <w:szCs w:val="24"/>
        </w:rPr>
        <w:tab/>
        <w:t>Public Relations Officer,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raduate Communication Organization, Western Michigan University</w:t>
      </w:r>
    </w:p>
    <w:p w14:paraId="3DA1E9A8" w14:textId="2054B3B1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2015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Met with interested grad</w:t>
      </w:r>
      <w:r w:rsidR="00B57CD3">
        <w:rPr>
          <w:rFonts w:ascii="Times New Roman" w:eastAsia="Times New Roman" w:hAnsi="Times New Roman" w:cs="Times New Roman"/>
          <w:sz w:val="24"/>
          <w:szCs w:val="24"/>
        </w:rPr>
        <w:t>u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tudent applications at NCA</w:t>
      </w:r>
      <w:r>
        <w:rPr>
          <w:rFonts w:ascii="Times New Roman" w:hAnsi="Times New Roman"/>
          <w:sz w:val="24"/>
          <w:szCs w:val="24"/>
          <w:lang w:val="nl-NL"/>
        </w:rPr>
        <w:t>,</w:t>
      </w:r>
      <w:r>
        <w:rPr>
          <w:rFonts w:ascii="Times New Roman" w:hAnsi="Times New Roman"/>
          <w:sz w:val="24"/>
          <w:szCs w:val="24"/>
        </w:rPr>
        <w:t xml:space="preserve"> School of Communication, Western Michigan University</w:t>
      </w:r>
    </w:p>
    <w:p w14:paraId="078DB0F8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1CAD2E3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. University Service</w:t>
      </w:r>
    </w:p>
    <w:p w14:paraId="3D094287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F478FA9" w14:textId="3BBE1C6F" w:rsidR="005776C9" w:rsidRDefault="005776C9" w:rsidP="00C803BA">
      <w:pPr>
        <w:pStyle w:val="Body"/>
        <w:spacing w:after="0" w:line="240" w:lineRule="auto"/>
        <w:ind w:left="2160" w:hanging="2160"/>
        <w:rPr>
          <w:rFonts w:ascii="Times New Roman" w:hAnsi="Times New Roman"/>
          <w:sz w:val="24"/>
          <w:szCs w:val="24"/>
        </w:rPr>
      </w:pPr>
      <w:bookmarkStart w:id="13" w:name="_Hlk510540010"/>
      <w:r>
        <w:rPr>
          <w:rFonts w:ascii="Times New Roman" w:hAnsi="Times New Roman"/>
          <w:sz w:val="24"/>
          <w:szCs w:val="24"/>
        </w:rPr>
        <w:t>2018, April</w:t>
      </w:r>
      <w:r>
        <w:rPr>
          <w:rFonts w:ascii="Times New Roman" w:hAnsi="Times New Roman"/>
          <w:sz w:val="24"/>
          <w:szCs w:val="24"/>
        </w:rPr>
        <w:tab/>
        <w:t>Judge, Undergraduate Research Symposium, University of Wisconsin - Milwaukee</w:t>
      </w:r>
    </w:p>
    <w:p w14:paraId="041ADAC0" w14:textId="6695E38D" w:rsidR="00C803BA" w:rsidRDefault="00C803BA" w:rsidP="00C803BA">
      <w:pPr>
        <w:pStyle w:val="Body"/>
        <w:spacing w:after="0" w:line="240" w:lineRule="auto"/>
        <w:ind w:left="2160" w:hanging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, September</w:t>
      </w:r>
      <w:r>
        <w:rPr>
          <w:rFonts w:ascii="Times New Roman" w:hAnsi="Times New Roman"/>
          <w:sz w:val="24"/>
          <w:szCs w:val="24"/>
        </w:rPr>
        <w:tab/>
        <w:t xml:space="preserve">Facilitator, Common Reading Experience, University of Wisconsin – Milwaukee </w:t>
      </w:r>
    </w:p>
    <w:bookmarkEnd w:id="13"/>
    <w:p w14:paraId="274A1CBF" w14:textId="07440AE8" w:rsidR="00F43CF3" w:rsidRDefault="00F43CF3" w:rsidP="00C803BA">
      <w:pPr>
        <w:pStyle w:val="Body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4</w:t>
      </w:r>
      <w:r w:rsidR="00C803BA">
        <w:rPr>
          <w:rFonts w:ascii="Times New Roman" w:hAnsi="Times New Roman"/>
          <w:sz w:val="24"/>
          <w:szCs w:val="24"/>
        </w:rPr>
        <w:t>, December</w:t>
      </w:r>
      <w:r>
        <w:rPr>
          <w:rFonts w:ascii="Times New Roman" w:hAnsi="Times New Roman"/>
          <w:sz w:val="24"/>
          <w:szCs w:val="24"/>
        </w:rPr>
        <w:tab/>
        <w:t>Member, Fall Welcome Coordinator Interview Committee, Western Michigan University</w:t>
      </w:r>
    </w:p>
    <w:p w14:paraId="613D8DD9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1779C18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D. Extracurricular University Service</w:t>
      </w:r>
    </w:p>
    <w:p w14:paraId="34AC0B87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7430678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bookmarkStart w:id="14" w:name="_Hlk510540027"/>
      <w:r>
        <w:rPr>
          <w:rFonts w:ascii="Times New Roman" w:hAnsi="Times New Roman"/>
          <w:sz w:val="24"/>
          <w:szCs w:val="24"/>
        </w:rPr>
        <w:t xml:space="preserve">2014 -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Advisor, Pi Kappa Phi, Western Michigan University</w:t>
      </w:r>
      <w:bookmarkEnd w:id="14"/>
    </w:p>
    <w:p w14:paraId="715C0DEC" w14:textId="594489B2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563686D" w14:textId="1D93BBBA" w:rsidR="00467F36" w:rsidRPr="00467F36" w:rsidRDefault="00467F36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7F36">
        <w:rPr>
          <w:rFonts w:ascii="Times New Roman" w:eastAsia="Times New Roman" w:hAnsi="Times New Roman" w:cs="Times New Roman"/>
          <w:b/>
          <w:sz w:val="24"/>
          <w:szCs w:val="24"/>
        </w:rPr>
        <w:t xml:space="preserve">E. Community Service </w:t>
      </w:r>
    </w:p>
    <w:p w14:paraId="479596BA" w14:textId="40AEF67D" w:rsidR="00467F36" w:rsidRDefault="00467F36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586D6D54" w14:textId="0EDCD719" w:rsidR="00467F36" w:rsidRDefault="00467F36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017, March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areer coach guide, My life My plan, Milwaukee Talen</w:t>
      </w:r>
      <w:r w:rsidR="00C803BA"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ividend</w:t>
      </w:r>
    </w:p>
    <w:p w14:paraId="1332F892" w14:textId="7143FDD3" w:rsidR="00467F36" w:rsidRDefault="00467F36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738EF8E3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de-DE"/>
        </w:rPr>
        <w:t>IV. TEACHING EXPERIENCE</w:t>
      </w:r>
    </w:p>
    <w:p w14:paraId="4EEF1ADE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5E6A0F9" w14:textId="5A374689" w:rsidR="00F43CF3" w:rsidRDefault="00C803BA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 = Fall, </w:t>
      </w:r>
      <w:r w:rsidR="00F43CF3">
        <w:rPr>
          <w:rFonts w:ascii="Times New Roman" w:hAnsi="Times New Roman"/>
          <w:sz w:val="24"/>
          <w:szCs w:val="24"/>
        </w:rPr>
        <w:t xml:space="preserve">S </w:t>
      </w:r>
      <w:r>
        <w:rPr>
          <w:rFonts w:ascii="Times New Roman" w:hAnsi="Times New Roman"/>
          <w:sz w:val="24"/>
          <w:szCs w:val="24"/>
        </w:rPr>
        <w:t xml:space="preserve">= Spring, </w:t>
      </w:r>
      <w:r w:rsidR="00F43CF3">
        <w:rPr>
          <w:rFonts w:ascii="Times New Roman" w:hAnsi="Times New Roman"/>
          <w:sz w:val="24"/>
          <w:szCs w:val="24"/>
        </w:rPr>
        <w:t>M = Summer</w:t>
      </w:r>
      <w:r w:rsidR="00B57CD3">
        <w:rPr>
          <w:rFonts w:ascii="Times New Roman" w:hAnsi="Times New Roman"/>
          <w:sz w:val="24"/>
          <w:szCs w:val="24"/>
        </w:rPr>
        <w:t xml:space="preserve">, W = </w:t>
      </w:r>
      <w:proofErr w:type="spellStart"/>
      <w:r w:rsidR="00B57CD3">
        <w:rPr>
          <w:rFonts w:ascii="Times New Roman" w:hAnsi="Times New Roman"/>
          <w:sz w:val="24"/>
          <w:szCs w:val="24"/>
        </w:rPr>
        <w:t>Winterim</w:t>
      </w:r>
      <w:proofErr w:type="spellEnd"/>
    </w:p>
    <w:p w14:paraId="3BBA40A2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34E47F6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University of Wisconsin – Milwaukee (2016 – Present)</w:t>
      </w:r>
    </w:p>
    <w:p w14:paraId="7A1EC1CA" w14:textId="533B5600" w:rsidR="00102593" w:rsidRDefault="00102593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uman Communication and Technology: F18 (Instructor of Record, online)</w:t>
      </w:r>
    </w:p>
    <w:p w14:paraId="02E50892" w14:textId="48CF8494" w:rsidR="00C803BA" w:rsidRDefault="00C803BA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</w:t>
      </w:r>
      <w:r w:rsidRPr="00C803BA">
        <w:rPr>
          <w:rFonts w:ascii="Times New Roman" w:hAnsi="Times New Roman"/>
          <w:sz w:val="24"/>
          <w:szCs w:val="24"/>
        </w:rPr>
        <w:t>uantitative</w:t>
      </w:r>
      <w:r>
        <w:rPr>
          <w:rFonts w:ascii="Times New Roman" w:hAnsi="Times New Roman"/>
          <w:sz w:val="24"/>
          <w:szCs w:val="24"/>
        </w:rPr>
        <w:t xml:space="preserve"> Research in Communication: F17</w:t>
      </w:r>
      <w:r w:rsidR="00B57CD3">
        <w:rPr>
          <w:rFonts w:ascii="Times New Roman" w:hAnsi="Times New Roman"/>
          <w:sz w:val="24"/>
          <w:szCs w:val="24"/>
        </w:rPr>
        <w:t>, S18</w:t>
      </w:r>
      <w:r w:rsidR="00102593">
        <w:rPr>
          <w:rFonts w:ascii="Times New Roman" w:hAnsi="Times New Roman"/>
          <w:sz w:val="24"/>
          <w:szCs w:val="24"/>
        </w:rPr>
        <w:t>, F18</w:t>
      </w:r>
      <w:r w:rsidR="00377768">
        <w:rPr>
          <w:rFonts w:ascii="Times New Roman" w:hAnsi="Times New Roman"/>
          <w:sz w:val="24"/>
          <w:szCs w:val="24"/>
        </w:rPr>
        <w:t xml:space="preserve"> (Instructor of Record</w:t>
      </w:r>
      <w:r w:rsidR="00102593">
        <w:rPr>
          <w:rFonts w:ascii="Times New Roman" w:hAnsi="Times New Roman"/>
          <w:sz w:val="24"/>
          <w:szCs w:val="24"/>
        </w:rPr>
        <w:t>, face-to-face</w:t>
      </w:r>
      <w:r w:rsidR="00377768">
        <w:rPr>
          <w:rFonts w:ascii="Times New Roman" w:hAnsi="Times New Roman"/>
          <w:sz w:val="24"/>
          <w:szCs w:val="24"/>
        </w:rPr>
        <w:t>)</w:t>
      </w:r>
    </w:p>
    <w:p w14:paraId="1D2BA2A7" w14:textId="216102B0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usiness &amp; Professional Communication: F16, S17, M17</w:t>
      </w:r>
      <w:r w:rsidR="00C803BA">
        <w:rPr>
          <w:rFonts w:ascii="Times New Roman" w:hAnsi="Times New Roman"/>
          <w:sz w:val="24"/>
          <w:szCs w:val="24"/>
        </w:rPr>
        <w:t>, F17</w:t>
      </w:r>
      <w:r w:rsidR="00B57CD3">
        <w:rPr>
          <w:rFonts w:ascii="Times New Roman" w:hAnsi="Times New Roman"/>
          <w:sz w:val="24"/>
          <w:szCs w:val="24"/>
        </w:rPr>
        <w:t>, W18, S18</w:t>
      </w:r>
      <w:r w:rsidR="009913E2">
        <w:rPr>
          <w:rFonts w:ascii="Times New Roman" w:hAnsi="Times New Roman"/>
          <w:sz w:val="24"/>
          <w:szCs w:val="24"/>
        </w:rPr>
        <w:t>, M18</w:t>
      </w:r>
      <w:r>
        <w:rPr>
          <w:rFonts w:ascii="Times New Roman" w:hAnsi="Times New Roman"/>
          <w:sz w:val="24"/>
          <w:szCs w:val="24"/>
        </w:rPr>
        <w:t xml:space="preserve"> (Instructor of Record</w:t>
      </w:r>
      <w:r w:rsidR="00002A66">
        <w:rPr>
          <w:rFonts w:ascii="Times New Roman" w:hAnsi="Times New Roman"/>
          <w:sz w:val="24"/>
          <w:szCs w:val="24"/>
        </w:rPr>
        <w:t>, face-to-face and online</w:t>
      </w:r>
      <w:r>
        <w:rPr>
          <w:rFonts w:ascii="Times New Roman" w:hAnsi="Times New Roman"/>
          <w:sz w:val="24"/>
          <w:szCs w:val="24"/>
        </w:rPr>
        <w:t>)</w:t>
      </w:r>
    </w:p>
    <w:p w14:paraId="2E0BA4EE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FC30426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Western Michigan University (2014-2016) </w:t>
      </w:r>
    </w:p>
    <w:p w14:paraId="4782D66F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tro to Public Relations: S16 (Teaching Assistant) </w:t>
      </w:r>
    </w:p>
    <w:p w14:paraId="016935BF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munication Inquiry (methods): F15, S16 (Teaching Assistant)</w:t>
      </w:r>
    </w:p>
    <w:p w14:paraId="3C3F968F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lobal Media Literacy: F15 (Teaching Assistant) </w:t>
      </w:r>
    </w:p>
    <w:p w14:paraId="6E7FD24D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mmunication and Community Engagement: F14, S15 (Lab Instructor) </w:t>
      </w:r>
    </w:p>
    <w:p w14:paraId="38B3BDEC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289DA94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de-DE"/>
        </w:rPr>
        <w:t xml:space="preserve">VI. PROFESSIONAL MEMBERSHIPS/AFFILIATIONS </w:t>
      </w:r>
    </w:p>
    <w:p w14:paraId="5D93436B" w14:textId="77777777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F4518DE" w14:textId="00439152" w:rsidR="00866AA0" w:rsidRDefault="00866AA0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8</w:t>
      </w:r>
      <w:r w:rsidR="00102593">
        <w:rPr>
          <w:rFonts w:ascii="Times New Roman" w:hAnsi="Times New Roman"/>
          <w:sz w:val="24"/>
          <w:szCs w:val="24"/>
        </w:rPr>
        <w:t xml:space="preserve"> </w:t>
      </w:r>
      <w:r w:rsidR="00FF0DC6">
        <w:rPr>
          <w:rFonts w:ascii="Times New Roman" w:hAnsi="Times New Roman"/>
          <w:sz w:val="24"/>
          <w:szCs w:val="24"/>
        </w:rPr>
        <w:t>–</w:t>
      </w:r>
      <w:r w:rsidR="00102593">
        <w:rPr>
          <w:rFonts w:ascii="Times New Roman" w:hAnsi="Times New Roman"/>
          <w:sz w:val="24"/>
          <w:szCs w:val="24"/>
        </w:rPr>
        <w:t xml:space="preserve"> Present</w:t>
      </w:r>
      <w:r w:rsidR="00102593">
        <w:rPr>
          <w:rFonts w:ascii="Times New Roman" w:hAnsi="Times New Roman"/>
          <w:sz w:val="24"/>
          <w:szCs w:val="24"/>
        </w:rPr>
        <w:tab/>
      </w:r>
      <w:r w:rsidR="00102593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International Assoc</w:t>
      </w:r>
      <w:r w:rsidR="00102593">
        <w:rPr>
          <w:rFonts w:ascii="Times New Roman" w:hAnsi="Times New Roman"/>
          <w:sz w:val="24"/>
          <w:szCs w:val="24"/>
        </w:rPr>
        <w:t>iation of Relationship Research</w:t>
      </w:r>
    </w:p>
    <w:p w14:paraId="0826AB27" w14:textId="394C2B3D" w:rsidR="00102593" w:rsidRDefault="00102593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7 – Present </w:t>
      </w:r>
      <w:r>
        <w:rPr>
          <w:rFonts w:ascii="Times New Roman" w:hAnsi="Times New Roman"/>
          <w:sz w:val="24"/>
          <w:szCs w:val="24"/>
        </w:rPr>
        <w:tab/>
      </w:r>
      <w:r w:rsidR="00866AA0">
        <w:rPr>
          <w:rFonts w:ascii="Times New Roman" w:hAnsi="Times New Roman"/>
          <w:sz w:val="24"/>
          <w:szCs w:val="24"/>
        </w:rPr>
        <w:t>International Communication Association</w:t>
      </w:r>
    </w:p>
    <w:p w14:paraId="363EE5C3" w14:textId="651E4AB7" w:rsidR="00866AA0" w:rsidRDefault="00102593" w:rsidP="00F43CF3">
      <w:pPr>
        <w:pStyle w:val="Body"/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6 – Present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International Congress of Love &amp; Sex with Robots</w:t>
      </w:r>
    </w:p>
    <w:p w14:paraId="758E5009" w14:textId="0EC7C7A0" w:rsidR="00F43CF3" w:rsidRDefault="00F43CF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4 – Present</w:t>
      </w:r>
      <w:r w:rsidR="00102593">
        <w:rPr>
          <w:rFonts w:ascii="Times New Roman" w:hAnsi="Times New Roman"/>
          <w:sz w:val="24"/>
          <w:szCs w:val="24"/>
          <w:lang w:val="fr-FR"/>
        </w:rPr>
        <w:tab/>
      </w:r>
      <w:r w:rsidR="00102593">
        <w:rPr>
          <w:rFonts w:ascii="Times New Roman" w:hAnsi="Times New Roman"/>
          <w:sz w:val="24"/>
          <w:szCs w:val="24"/>
          <w:lang w:val="fr-FR"/>
        </w:rPr>
        <w:tab/>
      </w:r>
      <w:r>
        <w:rPr>
          <w:rFonts w:ascii="Times New Roman" w:hAnsi="Times New Roman"/>
          <w:sz w:val="24"/>
          <w:szCs w:val="24"/>
          <w:lang w:val="fr-FR"/>
        </w:rPr>
        <w:t>Nati</w:t>
      </w:r>
      <w:r w:rsidR="00102593">
        <w:rPr>
          <w:rFonts w:ascii="Times New Roman" w:hAnsi="Times New Roman"/>
          <w:sz w:val="24"/>
          <w:szCs w:val="24"/>
          <w:lang w:val="fr-FR"/>
        </w:rPr>
        <w:t>onal Communication Association</w:t>
      </w:r>
    </w:p>
    <w:p w14:paraId="6FA1663F" w14:textId="386981FA" w:rsidR="00F43CF3" w:rsidRDefault="00102593" w:rsidP="00F43CF3">
      <w:pPr>
        <w:pStyle w:val="Body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3 – Present </w:t>
      </w:r>
      <w:r>
        <w:rPr>
          <w:rFonts w:ascii="Times New Roman" w:hAnsi="Times New Roman"/>
          <w:sz w:val="24"/>
          <w:szCs w:val="24"/>
        </w:rPr>
        <w:tab/>
      </w:r>
      <w:r w:rsidR="00F43CF3">
        <w:rPr>
          <w:rFonts w:ascii="Times New Roman" w:hAnsi="Times New Roman"/>
          <w:sz w:val="24"/>
          <w:szCs w:val="24"/>
        </w:rPr>
        <w:t>Central S</w:t>
      </w:r>
      <w:r>
        <w:rPr>
          <w:rFonts w:ascii="Times New Roman" w:hAnsi="Times New Roman"/>
          <w:sz w:val="24"/>
          <w:szCs w:val="24"/>
        </w:rPr>
        <w:t>tates Communication Association</w:t>
      </w:r>
    </w:p>
    <w:p w14:paraId="1DDC7E31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EE1E8A8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VII. PROFESSIONAL DEVELOPMENT </w:t>
      </w:r>
    </w:p>
    <w:p w14:paraId="2BA73A1E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96D5682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 xml:space="preserve">A. Department </w:t>
      </w:r>
    </w:p>
    <w:p w14:paraId="029C8941" w14:textId="2967E402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30ECEB" w14:textId="3E4C8A40" w:rsidR="009D2FC3" w:rsidRDefault="009D2FC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018, September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Where Should I Work? Part </w:t>
      </w:r>
      <w:r w:rsidR="00B578A6">
        <w:rPr>
          <w:rFonts w:ascii="Times New Roman" w:eastAsia="Times New Roman" w:hAnsi="Times New Roman" w:cs="Times New Roman"/>
          <w:sz w:val="24"/>
          <w:szCs w:val="24"/>
        </w:rPr>
        <w:t>1</w:t>
      </w:r>
    </w:p>
    <w:p w14:paraId="27BE522D" w14:textId="163F79D0" w:rsidR="006B0525" w:rsidRDefault="006B0525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018, </w:t>
      </w:r>
      <w:r w:rsidR="003F134B">
        <w:rPr>
          <w:rFonts w:ascii="Times New Roman" w:eastAsia="Times New Roman" w:hAnsi="Times New Roman" w:cs="Times New Roman"/>
          <w:sz w:val="24"/>
          <w:szCs w:val="24"/>
        </w:rPr>
        <w:t xml:space="preserve">April </w:t>
      </w:r>
      <w:r w:rsidR="003F134B">
        <w:rPr>
          <w:rFonts w:ascii="Times New Roman" w:eastAsia="Times New Roman" w:hAnsi="Times New Roman" w:cs="Times New Roman"/>
          <w:sz w:val="24"/>
          <w:szCs w:val="24"/>
        </w:rPr>
        <w:tab/>
      </w:r>
      <w:r w:rsidR="003F134B">
        <w:rPr>
          <w:rFonts w:ascii="Times New Roman" w:eastAsia="Times New Roman" w:hAnsi="Times New Roman" w:cs="Times New Roman"/>
          <w:sz w:val="24"/>
          <w:szCs w:val="24"/>
        </w:rPr>
        <w:tab/>
        <w:t>Practice job talk, Samantha Quinn</w:t>
      </w:r>
    </w:p>
    <w:p w14:paraId="4B398477" w14:textId="01DA1E05" w:rsidR="00B806CD" w:rsidRDefault="00B517D1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, March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SCA practice session</w:t>
      </w:r>
    </w:p>
    <w:p w14:paraId="11AAFB62" w14:textId="39DB93AC" w:rsidR="00B517D1" w:rsidRDefault="00B517D1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018, March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Why and How to Do </w:t>
      </w:r>
      <w:r w:rsidR="000951A2">
        <w:rPr>
          <w:rFonts w:ascii="Times New Roman" w:eastAsia="Times New Roman" w:hAnsi="Times New Roman" w:cs="Times New Roman"/>
          <w:sz w:val="24"/>
          <w:szCs w:val="24"/>
        </w:rPr>
        <w:t>Collaborati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search, </w:t>
      </w:r>
      <w:r w:rsidR="00DA5695">
        <w:rPr>
          <w:rFonts w:ascii="Times New Roman" w:eastAsia="Times New Roman" w:hAnsi="Times New Roman" w:cs="Times New Roman"/>
          <w:sz w:val="24"/>
          <w:szCs w:val="24"/>
        </w:rPr>
        <w:t xml:space="preserve">Kari </w:t>
      </w:r>
      <w:proofErr w:type="spellStart"/>
      <w:r w:rsidR="00DA5695">
        <w:rPr>
          <w:rFonts w:ascii="Times New Roman" w:eastAsia="Times New Roman" w:hAnsi="Times New Roman" w:cs="Times New Roman"/>
          <w:sz w:val="24"/>
          <w:szCs w:val="24"/>
        </w:rPr>
        <w:t>Whittenburger</w:t>
      </w:r>
      <w:proofErr w:type="spellEnd"/>
      <w:r w:rsidR="00DA5695">
        <w:rPr>
          <w:rFonts w:ascii="Times New Roman" w:eastAsia="Times New Roman" w:hAnsi="Times New Roman" w:cs="Times New Roman"/>
          <w:sz w:val="24"/>
          <w:szCs w:val="24"/>
        </w:rPr>
        <w:t>-Keith</w:t>
      </w:r>
    </w:p>
    <w:p w14:paraId="733DAB79" w14:textId="6BC131B3" w:rsidR="0083376D" w:rsidRDefault="005D783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017, </w:t>
      </w:r>
      <w:r w:rsidR="00D150DF">
        <w:rPr>
          <w:rFonts w:ascii="Times New Roman" w:eastAsia="Times New Roman" w:hAnsi="Times New Roman" w:cs="Times New Roman"/>
          <w:sz w:val="24"/>
          <w:szCs w:val="24"/>
        </w:rPr>
        <w:t>Decemb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ohort </w:t>
      </w:r>
      <w:r w:rsidR="00D150DF">
        <w:rPr>
          <w:rFonts w:ascii="Times New Roman" w:eastAsia="Times New Roman" w:hAnsi="Times New Roman" w:cs="Times New Roman"/>
          <w:sz w:val="24"/>
          <w:szCs w:val="24"/>
        </w:rPr>
        <w:t>Develop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ssion, </w:t>
      </w:r>
      <w:r w:rsidR="00D150DF">
        <w:rPr>
          <w:rFonts w:ascii="Times New Roman" w:eastAsia="Times New Roman" w:hAnsi="Times New Roman" w:cs="Times New Roman"/>
          <w:sz w:val="24"/>
          <w:szCs w:val="24"/>
        </w:rPr>
        <w:t>Drs. Sang Kim &amp; Leslie Harris</w:t>
      </w:r>
    </w:p>
    <w:p w14:paraId="283EAB77" w14:textId="1D14D6A4" w:rsidR="0083376D" w:rsidRDefault="008304DA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017, November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CA practice session</w:t>
      </w:r>
    </w:p>
    <w:p w14:paraId="7485C703" w14:textId="6ED93629" w:rsidR="0083376D" w:rsidRDefault="005E7E09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017, October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782B46">
        <w:rPr>
          <w:rFonts w:ascii="Times New Roman" w:eastAsia="Times New Roman" w:hAnsi="Times New Roman" w:cs="Times New Roman"/>
          <w:sz w:val="24"/>
          <w:szCs w:val="24"/>
        </w:rPr>
        <w:t>Practical and Pedagogical Uses of Screen flow, John Jordan</w:t>
      </w:r>
    </w:p>
    <w:p w14:paraId="25D64E08" w14:textId="437B1A43" w:rsidR="0083376D" w:rsidRDefault="0083376D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017, September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5E7E09">
        <w:rPr>
          <w:rFonts w:ascii="Times New Roman" w:eastAsia="Times New Roman" w:hAnsi="Times New Roman" w:cs="Times New Roman"/>
          <w:sz w:val="24"/>
          <w:szCs w:val="24"/>
        </w:rPr>
        <w:t xml:space="preserve">Research talk, Tricia Burke (Texas State University) </w:t>
      </w:r>
    </w:p>
    <w:p w14:paraId="65A545B3" w14:textId="77777777" w:rsidR="005D7833" w:rsidRDefault="005D7833" w:rsidP="005D783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, March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nitiative for increasing student diversity, Mary Ka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Xiong</w:t>
      </w:r>
      <w:proofErr w:type="spellEnd"/>
    </w:p>
    <w:p w14:paraId="64AB4E29" w14:textId="23AF44A5" w:rsidR="008304DA" w:rsidRPr="005D7833" w:rsidRDefault="005D7833" w:rsidP="005D7833">
      <w:pPr>
        <w:pStyle w:val="Body"/>
        <w:spacing w:after="0" w:line="240" w:lineRule="auto"/>
        <w:ind w:left="1440" w:hanging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, March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CSCA practice session</w:t>
      </w:r>
    </w:p>
    <w:p w14:paraId="1BFE628D" w14:textId="77777777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7, March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Practice job talk, Arrington Stoll</w:t>
      </w:r>
    </w:p>
    <w:p w14:paraId="09176F60" w14:textId="77777777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7, February </w:t>
      </w:r>
      <w:r>
        <w:rPr>
          <w:rFonts w:ascii="Times New Roman" w:hAnsi="Times New Roman"/>
          <w:sz w:val="24"/>
          <w:szCs w:val="24"/>
        </w:rPr>
        <w:tab/>
        <w:t xml:space="preserve">Research talk, Mary Lynn Henningsen (Northern Illinois University) </w:t>
      </w:r>
    </w:p>
    <w:p w14:paraId="63187989" w14:textId="77777777" w:rsidR="00F43CF3" w:rsidRDefault="00F43CF3" w:rsidP="00F43CF3">
      <w:pPr>
        <w:pStyle w:val="Body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7, January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Practice job talk, Ben Baker </w:t>
      </w:r>
    </w:p>
    <w:p w14:paraId="3CFB576F" w14:textId="77777777" w:rsidR="00F43CF3" w:rsidRDefault="00F43CF3" w:rsidP="00F43CF3">
      <w:pPr>
        <w:pStyle w:val="Body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6, December </w:t>
      </w:r>
      <w:r>
        <w:rPr>
          <w:rFonts w:ascii="Times New Roman" w:hAnsi="Times New Roman"/>
          <w:sz w:val="24"/>
          <w:szCs w:val="24"/>
        </w:rPr>
        <w:tab/>
        <w:t xml:space="preserve">Cohort Development session, first-year portfolio, </w:t>
      </w:r>
      <w:r>
        <w:rPr>
          <w:rFonts w:ascii="Times New Roman" w:hAnsi="Times New Roman"/>
          <w:sz w:val="24"/>
          <w:szCs w:val="24"/>
          <w:lang w:val="nl-NL"/>
        </w:rPr>
        <w:t xml:space="preserve">Dr. Erik Timmerman </w:t>
      </w:r>
    </w:p>
    <w:p w14:paraId="11560EED" w14:textId="77777777" w:rsidR="00F43CF3" w:rsidRDefault="00F43CF3" w:rsidP="00F43CF3">
      <w:pPr>
        <w:pStyle w:val="Body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6, November </w:t>
      </w:r>
      <w:r>
        <w:rPr>
          <w:rFonts w:ascii="Times New Roman" w:hAnsi="Times New Roman"/>
          <w:sz w:val="24"/>
          <w:szCs w:val="24"/>
        </w:rPr>
        <w:tab/>
        <w:t>NCA practice session</w:t>
      </w:r>
    </w:p>
    <w:p w14:paraId="2D874628" w14:textId="77777777" w:rsidR="00F43CF3" w:rsidRDefault="00F43CF3" w:rsidP="00F43CF3">
      <w:pPr>
        <w:pStyle w:val="Body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6, October </w:t>
      </w:r>
      <w:r>
        <w:rPr>
          <w:rFonts w:ascii="Times New Roman" w:hAnsi="Times New Roman"/>
          <w:sz w:val="24"/>
          <w:szCs w:val="24"/>
        </w:rPr>
        <w:tab/>
        <w:t>Research talk, Mary Stuckey</w:t>
      </w:r>
    </w:p>
    <w:p w14:paraId="399B3EE1" w14:textId="4FD66904" w:rsidR="00F43CF3" w:rsidRDefault="00F43CF3" w:rsidP="00F43CF3">
      <w:pPr>
        <w:pStyle w:val="Body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6, September </w:t>
      </w:r>
      <w:r>
        <w:rPr>
          <w:rFonts w:ascii="Times New Roman" w:hAnsi="Times New Roman"/>
          <w:sz w:val="24"/>
          <w:szCs w:val="24"/>
        </w:rPr>
        <w:tab/>
        <w:t>Research talk, Tony Adams</w:t>
      </w:r>
      <w:r w:rsidR="00940513">
        <w:rPr>
          <w:rFonts w:ascii="Times New Roman" w:hAnsi="Times New Roman"/>
          <w:sz w:val="24"/>
          <w:szCs w:val="24"/>
        </w:rPr>
        <w:t xml:space="preserve"> (Northeastern Illinois University)</w:t>
      </w:r>
    </w:p>
    <w:p w14:paraId="13C8091F" w14:textId="77777777" w:rsidR="00F43CF3" w:rsidRDefault="00F43CF3" w:rsidP="00F43CF3">
      <w:pPr>
        <w:pStyle w:val="Body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2016, August </w:t>
      </w:r>
      <w:r>
        <w:rPr>
          <w:rFonts w:ascii="Times New Roman" w:hAnsi="Times New Roman"/>
          <w:sz w:val="24"/>
          <w:szCs w:val="24"/>
          <w:lang w:val="de-DE"/>
        </w:rPr>
        <w:tab/>
        <w:t xml:space="preserve">LGBT safe space training </w:t>
      </w:r>
    </w:p>
    <w:p w14:paraId="7C129365" w14:textId="77777777" w:rsidR="00F43CF3" w:rsidRDefault="00F43CF3" w:rsidP="00F43CF3">
      <w:pPr>
        <w:pStyle w:val="Body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2016, August </w:t>
      </w:r>
      <w:r>
        <w:rPr>
          <w:rFonts w:ascii="Times New Roman" w:hAnsi="Times New Roman"/>
          <w:sz w:val="24"/>
          <w:szCs w:val="24"/>
          <w:lang w:val="de-DE"/>
        </w:rPr>
        <w:tab/>
        <w:t xml:space="preserve">Graduate orientation and welcome </w:t>
      </w:r>
    </w:p>
    <w:p w14:paraId="6FAD7F2D" w14:textId="77777777" w:rsidR="00F43CF3" w:rsidRDefault="00F43CF3" w:rsidP="00F43CF3">
      <w:pPr>
        <w:pStyle w:val="Body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5, October </w:t>
      </w:r>
      <w:r>
        <w:rPr>
          <w:rFonts w:ascii="Times New Roman" w:hAnsi="Times New Roman"/>
          <w:sz w:val="24"/>
          <w:szCs w:val="24"/>
        </w:rPr>
        <w:tab/>
        <w:t xml:space="preserve">Curriculum Vita workshop, Western Michigan University, Dr. Julie </w:t>
      </w:r>
      <w:proofErr w:type="spellStart"/>
      <w:r>
        <w:rPr>
          <w:rFonts w:ascii="Times New Roman" w:hAnsi="Times New Roman"/>
          <w:sz w:val="24"/>
          <w:szCs w:val="24"/>
        </w:rPr>
        <w:t>Apker</w:t>
      </w:r>
      <w:proofErr w:type="spellEnd"/>
    </w:p>
    <w:p w14:paraId="6DF4DA5B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69BC62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B. University</w:t>
      </w:r>
    </w:p>
    <w:p w14:paraId="246CE806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44F70E7" w14:textId="7E83A54C" w:rsidR="00BB4746" w:rsidRDefault="00BB4746" w:rsidP="005E08E9">
      <w:pPr>
        <w:pStyle w:val="Body"/>
        <w:spacing w:after="0" w:line="240" w:lineRule="auto"/>
        <w:ind w:left="2160" w:hanging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8, February</w:t>
      </w:r>
      <w:r>
        <w:rPr>
          <w:rFonts w:ascii="Times New Roman" w:hAnsi="Times New Roman"/>
          <w:sz w:val="24"/>
          <w:szCs w:val="24"/>
        </w:rPr>
        <w:tab/>
        <w:t>Developing a Writing Habit</w:t>
      </w:r>
      <w:r w:rsidR="00131A6D">
        <w:rPr>
          <w:rFonts w:ascii="Times New Roman" w:hAnsi="Times New Roman"/>
          <w:sz w:val="24"/>
          <w:szCs w:val="24"/>
        </w:rPr>
        <w:t>, University of Wisconsin – Milwaukee, Graduate school</w:t>
      </w:r>
    </w:p>
    <w:p w14:paraId="04FB2430" w14:textId="3AF2EBDE" w:rsidR="005E08E9" w:rsidRDefault="005E08E9" w:rsidP="005E08E9">
      <w:pPr>
        <w:pStyle w:val="Body"/>
        <w:spacing w:after="0" w:line="240" w:lineRule="auto"/>
        <w:ind w:left="2160" w:hanging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7, May</w:t>
      </w:r>
      <w:r>
        <w:rPr>
          <w:rFonts w:ascii="Times New Roman" w:hAnsi="Times New Roman"/>
          <w:sz w:val="24"/>
          <w:szCs w:val="24"/>
        </w:rPr>
        <w:tab/>
        <w:t>Publish, Young Padawan, University of Wisconsin – Milwaukee, Graduate school</w:t>
      </w:r>
    </w:p>
    <w:p w14:paraId="010E01A7" w14:textId="3A3100DE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6, Octob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Grant writing, University of Wisconsin – Milwaukee, Graduate school </w:t>
      </w:r>
    </w:p>
    <w:p w14:paraId="1162247C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D1E6117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pt-PT"/>
        </w:rPr>
        <w:t xml:space="preserve">C. External </w:t>
      </w:r>
    </w:p>
    <w:p w14:paraId="117FB5F8" w14:textId="77777777" w:rsidR="00F43CF3" w:rsidRDefault="00F43CF3" w:rsidP="00F43CF3">
      <w:pPr>
        <w:pStyle w:val="Body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106E781" w14:textId="5FB168BB" w:rsidR="008D25FA" w:rsidRDefault="008D25FA" w:rsidP="001011B3">
      <w:pPr>
        <w:pStyle w:val="Body"/>
        <w:spacing w:after="0" w:line="240" w:lineRule="auto"/>
        <w:ind w:left="2160" w:hanging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7, November </w:t>
      </w:r>
      <w:r>
        <w:rPr>
          <w:rFonts w:ascii="Times New Roman" w:hAnsi="Times New Roman"/>
          <w:sz w:val="24"/>
          <w:szCs w:val="24"/>
        </w:rPr>
        <w:tab/>
      </w:r>
      <w:r w:rsidR="00474CB3">
        <w:rPr>
          <w:rFonts w:ascii="Times New Roman" w:hAnsi="Times New Roman"/>
          <w:sz w:val="24"/>
          <w:szCs w:val="24"/>
        </w:rPr>
        <w:t>Straight Talk about Teaching Communication Research Methods, short course a</w:t>
      </w:r>
      <w:r w:rsidR="001011B3">
        <w:rPr>
          <w:rFonts w:ascii="Times New Roman" w:hAnsi="Times New Roman"/>
          <w:sz w:val="24"/>
          <w:szCs w:val="24"/>
        </w:rPr>
        <w:t xml:space="preserve">t NCA, presented by Drs. Ken Lachlan, Robert </w:t>
      </w:r>
      <w:proofErr w:type="spellStart"/>
      <w:r w:rsidR="001011B3">
        <w:rPr>
          <w:rFonts w:ascii="Times New Roman" w:hAnsi="Times New Roman"/>
          <w:sz w:val="24"/>
          <w:szCs w:val="24"/>
        </w:rPr>
        <w:t>Westernfelhaus</w:t>
      </w:r>
      <w:proofErr w:type="spellEnd"/>
      <w:r w:rsidR="001011B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1011B3">
        <w:rPr>
          <w:rFonts w:ascii="Times New Roman" w:hAnsi="Times New Roman"/>
          <w:sz w:val="24"/>
          <w:szCs w:val="24"/>
        </w:rPr>
        <w:t>Sayde</w:t>
      </w:r>
      <w:proofErr w:type="spellEnd"/>
      <w:r w:rsidR="001011B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011B3">
        <w:rPr>
          <w:rFonts w:ascii="Times New Roman" w:hAnsi="Times New Roman"/>
          <w:sz w:val="24"/>
          <w:szCs w:val="24"/>
        </w:rPr>
        <w:t>Brais</w:t>
      </w:r>
      <w:proofErr w:type="spellEnd"/>
      <w:r w:rsidR="001011B3">
        <w:rPr>
          <w:rFonts w:ascii="Times New Roman" w:hAnsi="Times New Roman"/>
          <w:sz w:val="24"/>
          <w:szCs w:val="24"/>
        </w:rPr>
        <w:t xml:space="preserve">, </w:t>
      </w:r>
      <w:r w:rsidR="00CD566D">
        <w:rPr>
          <w:rFonts w:ascii="Times New Roman" w:hAnsi="Times New Roman"/>
          <w:sz w:val="24"/>
          <w:szCs w:val="24"/>
        </w:rPr>
        <w:t>and</w:t>
      </w:r>
      <w:r w:rsidR="001011B3">
        <w:rPr>
          <w:rFonts w:ascii="Times New Roman" w:hAnsi="Times New Roman"/>
          <w:sz w:val="24"/>
          <w:szCs w:val="24"/>
        </w:rPr>
        <w:t xml:space="preserve"> Brandy Stamper.</w:t>
      </w:r>
    </w:p>
    <w:p w14:paraId="719847DB" w14:textId="2A58787E" w:rsidR="00C53FC6" w:rsidRPr="00866AA0" w:rsidRDefault="00F43CF3" w:rsidP="00866AA0">
      <w:pPr>
        <w:pStyle w:val="Body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15, July </w:t>
      </w:r>
      <w:r>
        <w:rPr>
          <w:rFonts w:ascii="Times New Roman" w:hAnsi="Times New Roman"/>
          <w:sz w:val="24"/>
          <w:szCs w:val="24"/>
        </w:rPr>
        <w:tab/>
      </w:r>
      <w:r w:rsidR="008D25FA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NCA Institute for Faculty Development (Hope Conference)</w:t>
      </w:r>
    </w:p>
    <w:sectPr w:rsidR="00C53FC6" w:rsidRPr="00866AA0" w:rsidSect="00232AC1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A9883E" w14:textId="77777777" w:rsidR="000B1F9F" w:rsidRDefault="000B1F9F" w:rsidP="00EF03F8">
      <w:r>
        <w:separator/>
      </w:r>
    </w:p>
  </w:endnote>
  <w:endnote w:type="continuationSeparator" w:id="0">
    <w:p w14:paraId="56516BDF" w14:textId="77777777" w:rsidR="000B1F9F" w:rsidRDefault="000B1F9F" w:rsidP="00EF0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C14DF" w14:textId="77777777" w:rsidR="00E22C5D" w:rsidRDefault="00E22C5D" w:rsidP="00EF03F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A96F99" w14:textId="77777777" w:rsidR="00E22C5D" w:rsidRDefault="00E22C5D" w:rsidP="00EF03F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E8CF5" w14:textId="41CCEAF0" w:rsidR="00E22C5D" w:rsidRDefault="00E22C5D" w:rsidP="00EF03F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E054F">
      <w:rPr>
        <w:rStyle w:val="PageNumber"/>
        <w:noProof/>
      </w:rPr>
      <w:t>2</w:t>
    </w:r>
    <w:r>
      <w:rPr>
        <w:rStyle w:val="PageNumber"/>
      </w:rPr>
      <w:fldChar w:fldCharType="end"/>
    </w:r>
  </w:p>
  <w:p w14:paraId="19A28366" w14:textId="77777777" w:rsidR="00E22C5D" w:rsidRDefault="00E22C5D" w:rsidP="00EF03F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5ACAD" w14:textId="77777777" w:rsidR="000B1F9F" w:rsidRDefault="000B1F9F" w:rsidP="00EF03F8">
      <w:r>
        <w:separator/>
      </w:r>
    </w:p>
  </w:footnote>
  <w:footnote w:type="continuationSeparator" w:id="0">
    <w:p w14:paraId="6128C1E8" w14:textId="77777777" w:rsidR="000B1F9F" w:rsidRDefault="000B1F9F" w:rsidP="00EF03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157DF" w14:textId="77777777" w:rsidR="00E22C5D" w:rsidRDefault="000B1F9F">
    <w:pPr>
      <w:pStyle w:val="Header"/>
    </w:pPr>
    <w:sdt>
      <w:sdtPr>
        <w:id w:val="171999623"/>
        <w:placeholder>
          <w:docPart w:val="88984A004189B74F99FDEC2643008C54"/>
        </w:placeholder>
        <w:temporary/>
        <w:showingPlcHdr/>
      </w:sdtPr>
      <w:sdtEndPr/>
      <w:sdtContent>
        <w:r w:rsidR="00E22C5D">
          <w:t>[Type text]</w:t>
        </w:r>
      </w:sdtContent>
    </w:sdt>
    <w:r w:rsidR="00E22C5D">
      <w:ptab w:relativeTo="margin" w:alignment="center" w:leader="none"/>
    </w:r>
    <w:sdt>
      <w:sdtPr>
        <w:id w:val="171999624"/>
        <w:placeholder>
          <w:docPart w:val="2D657A989391974CBF16878792853E80"/>
        </w:placeholder>
        <w:temporary/>
        <w:showingPlcHdr/>
      </w:sdtPr>
      <w:sdtEndPr/>
      <w:sdtContent>
        <w:r w:rsidR="00E22C5D">
          <w:t>[Type text]</w:t>
        </w:r>
      </w:sdtContent>
    </w:sdt>
    <w:r w:rsidR="00E22C5D">
      <w:ptab w:relativeTo="margin" w:alignment="right" w:leader="none"/>
    </w:r>
    <w:sdt>
      <w:sdtPr>
        <w:id w:val="171999625"/>
        <w:placeholder>
          <w:docPart w:val="6EBD2FD773A2E5468D59DFE307EC9F01"/>
        </w:placeholder>
        <w:temporary/>
        <w:showingPlcHdr/>
      </w:sdtPr>
      <w:sdtEndPr/>
      <w:sdtContent>
        <w:r w:rsidR="00E22C5D">
          <w:t>[Type text]</w:t>
        </w:r>
      </w:sdtContent>
    </w:sdt>
  </w:p>
  <w:p w14:paraId="23C4F356" w14:textId="77777777" w:rsidR="00E22C5D" w:rsidRDefault="00E22C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8AC7C" w14:textId="1765BD9A" w:rsidR="00E22C5D" w:rsidRDefault="00E22C5D">
    <w:pPr>
      <w:pStyle w:val="Header"/>
    </w:pPr>
    <w:r>
      <w:ptab w:relativeTo="margin" w:alignment="center" w:leader="none"/>
    </w:r>
    <w:r>
      <w:ptab w:relativeTo="margin" w:alignment="right" w:leader="none"/>
    </w:r>
    <w:r w:rsidR="00032348">
      <w:t>September</w:t>
    </w:r>
    <w:r>
      <w:t xml:space="preserve"> 2018</w:t>
    </w:r>
  </w:p>
  <w:p w14:paraId="585DC977" w14:textId="77777777" w:rsidR="00E22C5D" w:rsidRDefault="00E22C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75638"/>
    <w:multiLevelType w:val="hybridMultilevel"/>
    <w:tmpl w:val="23EA11BA"/>
    <w:lvl w:ilvl="0" w:tplc="6B0AB7EA">
      <w:start w:val="201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F327ED"/>
    <w:multiLevelType w:val="hybridMultilevel"/>
    <w:tmpl w:val="200E1B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F5A49"/>
    <w:multiLevelType w:val="hybridMultilevel"/>
    <w:tmpl w:val="AB0A2B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8F098A"/>
    <w:multiLevelType w:val="hybridMultilevel"/>
    <w:tmpl w:val="6228167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A27333"/>
    <w:multiLevelType w:val="hybridMultilevel"/>
    <w:tmpl w:val="E7DED2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291729"/>
    <w:multiLevelType w:val="hybridMultilevel"/>
    <w:tmpl w:val="058644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E18AA"/>
    <w:multiLevelType w:val="hybridMultilevel"/>
    <w:tmpl w:val="D88C014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C14B47"/>
    <w:multiLevelType w:val="hybridMultilevel"/>
    <w:tmpl w:val="8B0830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8C1022"/>
    <w:multiLevelType w:val="hybridMultilevel"/>
    <w:tmpl w:val="3E74709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C421786"/>
    <w:multiLevelType w:val="hybridMultilevel"/>
    <w:tmpl w:val="1E14355A"/>
    <w:lvl w:ilvl="0" w:tplc="829ABE6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5CA55EF1"/>
    <w:multiLevelType w:val="hybridMultilevel"/>
    <w:tmpl w:val="7F7C58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7E1A91"/>
    <w:multiLevelType w:val="hybridMultilevel"/>
    <w:tmpl w:val="4FD041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B3DFB"/>
    <w:multiLevelType w:val="hybridMultilevel"/>
    <w:tmpl w:val="BD5623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F3787F"/>
    <w:multiLevelType w:val="hybridMultilevel"/>
    <w:tmpl w:val="D4C89D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455765"/>
    <w:multiLevelType w:val="hybridMultilevel"/>
    <w:tmpl w:val="5B6EF1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114363"/>
    <w:multiLevelType w:val="hybridMultilevel"/>
    <w:tmpl w:val="AAB8CE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5"/>
  </w:num>
  <w:num w:numId="3">
    <w:abstractNumId w:val="2"/>
  </w:num>
  <w:num w:numId="4">
    <w:abstractNumId w:val="1"/>
  </w:num>
  <w:num w:numId="5">
    <w:abstractNumId w:val="4"/>
  </w:num>
  <w:num w:numId="6">
    <w:abstractNumId w:val="5"/>
  </w:num>
  <w:num w:numId="7">
    <w:abstractNumId w:val="11"/>
  </w:num>
  <w:num w:numId="8">
    <w:abstractNumId w:val="8"/>
  </w:num>
  <w:num w:numId="9">
    <w:abstractNumId w:val="9"/>
  </w:num>
  <w:num w:numId="10">
    <w:abstractNumId w:val="12"/>
  </w:num>
  <w:num w:numId="11">
    <w:abstractNumId w:val="0"/>
  </w:num>
  <w:num w:numId="12">
    <w:abstractNumId w:val="6"/>
  </w:num>
  <w:num w:numId="13">
    <w:abstractNumId w:val="7"/>
  </w:num>
  <w:num w:numId="14">
    <w:abstractNumId w:val="13"/>
  </w:num>
  <w:num w:numId="15">
    <w:abstractNumId w:val="10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EyMjS0MjE2MTS0szUyUdpeDU4uLM/DyQAhPzWgDIeRBMLQAAAA=="/>
  </w:docVars>
  <w:rsids>
    <w:rsidRoot w:val="009C0E04"/>
    <w:rsid w:val="00002A66"/>
    <w:rsid w:val="00004C81"/>
    <w:rsid w:val="000054AA"/>
    <w:rsid w:val="000076E4"/>
    <w:rsid w:val="0001196F"/>
    <w:rsid w:val="0001378D"/>
    <w:rsid w:val="0001561C"/>
    <w:rsid w:val="00017251"/>
    <w:rsid w:val="00023FE4"/>
    <w:rsid w:val="000262A1"/>
    <w:rsid w:val="00032348"/>
    <w:rsid w:val="0004293F"/>
    <w:rsid w:val="000442B2"/>
    <w:rsid w:val="00044454"/>
    <w:rsid w:val="00045178"/>
    <w:rsid w:val="0007452F"/>
    <w:rsid w:val="00085A34"/>
    <w:rsid w:val="000874A6"/>
    <w:rsid w:val="000947B5"/>
    <w:rsid w:val="000951A2"/>
    <w:rsid w:val="000A36DF"/>
    <w:rsid w:val="000A6492"/>
    <w:rsid w:val="000B09A4"/>
    <w:rsid w:val="000B1F9F"/>
    <w:rsid w:val="000B5F77"/>
    <w:rsid w:val="000D3B8A"/>
    <w:rsid w:val="000D645E"/>
    <w:rsid w:val="000E054F"/>
    <w:rsid w:val="000F2F88"/>
    <w:rsid w:val="000F41E2"/>
    <w:rsid w:val="001011B3"/>
    <w:rsid w:val="00102033"/>
    <w:rsid w:val="00102593"/>
    <w:rsid w:val="00131A6D"/>
    <w:rsid w:val="00132B0D"/>
    <w:rsid w:val="00137016"/>
    <w:rsid w:val="001403F9"/>
    <w:rsid w:val="001517D7"/>
    <w:rsid w:val="00153F97"/>
    <w:rsid w:val="0019312A"/>
    <w:rsid w:val="001A164A"/>
    <w:rsid w:val="001A3FEB"/>
    <w:rsid w:val="001B27DD"/>
    <w:rsid w:val="001B3A49"/>
    <w:rsid w:val="001B5AFB"/>
    <w:rsid w:val="001C3C5F"/>
    <w:rsid w:val="001C49D5"/>
    <w:rsid w:val="001C63AF"/>
    <w:rsid w:val="001C7FC0"/>
    <w:rsid w:val="001E5EE2"/>
    <w:rsid w:val="0021679B"/>
    <w:rsid w:val="00226F4D"/>
    <w:rsid w:val="0023176B"/>
    <w:rsid w:val="00232AC1"/>
    <w:rsid w:val="0023529E"/>
    <w:rsid w:val="002415A2"/>
    <w:rsid w:val="00242BBA"/>
    <w:rsid w:val="00246ADC"/>
    <w:rsid w:val="00250F37"/>
    <w:rsid w:val="002917D7"/>
    <w:rsid w:val="002940D5"/>
    <w:rsid w:val="0029568F"/>
    <w:rsid w:val="002A0183"/>
    <w:rsid w:val="002A2860"/>
    <w:rsid w:val="002A6A75"/>
    <w:rsid w:val="002B3B6B"/>
    <w:rsid w:val="002B46F4"/>
    <w:rsid w:val="002B4B2F"/>
    <w:rsid w:val="002B594D"/>
    <w:rsid w:val="002B5ABB"/>
    <w:rsid w:val="002C3BB8"/>
    <w:rsid w:val="002C4E41"/>
    <w:rsid w:val="002F590A"/>
    <w:rsid w:val="00303054"/>
    <w:rsid w:val="00315EFC"/>
    <w:rsid w:val="0031744E"/>
    <w:rsid w:val="00322090"/>
    <w:rsid w:val="003525D0"/>
    <w:rsid w:val="00353EA5"/>
    <w:rsid w:val="003552DC"/>
    <w:rsid w:val="00356AB5"/>
    <w:rsid w:val="00367373"/>
    <w:rsid w:val="00371692"/>
    <w:rsid w:val="00377768"/>
    <w:rsid w:val="00390AE2"/>
    <w:rsid w:val="00391D78"/>
    <w:rsid w:val="0039490C"/>
    <w:rsid w:val="003A77B6"/>
    <w:rsid w:val="003A7DC5"/>
    <w:rsid w:val="003A7FBA"/>
    <w:rsid w:val="003C3D69"/>
    <w:rsid w:val="003C6609"/>
    <w:rsid w:val="003F134B"/>
    <w:rsid w:val="003F150E"/>
    <w:rsid w:val="004002EA"/>
    <w:rsid w:val="00442061"/>
    <w:rsid w:val="004576CE"/>
    <w:rsid w:val="0046372D"/>
    <w:rsid w:val="0046375E"/>
    <w:rsid w:val="00467F36"/>
    <w:rsid w:val="00474CB3"/>
    <w:rsid w:val="00475C72"/>
    <w:rsid w:val="004811FE"/>
    <w:rsid w:val="00483E21"/>
    <w:rsid w:val="004A2E7D"/>
    <w:rsid w:val="004A47BD"/>
    <w:rsid w:val="004B0EEA"/>
    <w:rsid w:val="004B7B62"/>
    <w:rsid w:val="004E3814"/>
    <w:rsid w:val="004F5976"/>
    <w:rsid w:val="004F7C5D"/>
    <w:rsid w:val="005103A9"/>
    <w:rsid w:val="00510828"/>
    <w:rsid w:val="00515DF0"/>
    <w:rsid w:val="00522BA5"/>
    <w:rsid w:val="00533FFB"/>
    <w:rsid w:val="00535807"/>
    <w:rsid w:val="005376F4"/>
    <w:rsid w:val="00556A13"/>
    <w:rsid w:val="00574091"/>
    <w:rsid w:val="005776C9"/>
    <w:rsid w:val="005A0288"/>
    <w:rsid w:val="005B3691"/>
    <w:rsid w:val="005B5D90"/>
    <w:rsid w:val="005C5A9B"/>
    <w:rsid w:val="005D7833"/>
    <w:rsid w:val="005E08E9"/>
    <w:rsid w:val="005E3739"/>
    <w:rsid w:val="005E484D"/>
    <w:rsid w:val="005E6BAF"/>
    <w:rsid w:val="005E7E09"/>
    <w:rsid w:val="005F34D9"/>
    <w:rsid w:val="0060422C"/>
    <w:rsid w:val="006156FA"/>
    <w:rsid w:val="00637040"/>
    <w:rsid w:val="006373F6"/>
    <w:rsid w:val="006400F1"/>
    <w:rsid w:val="006428D5"/>
    <w:rsid w:val="006541C8"/>
    <w:rsid w:val="0068086F"/>
    <w:rsid w:val="006B0525"/>
    <w:rsid w:val="006B60EF"/>
    <w:rsid w:val="006B7B34"/>
    <w:rsid w:val="006C5577"/>
    <w:rsid w:val="006C59BC"/>
    <w:rsid w:val="006F3956"/>
    <w:rsid w:val="0070198A"/>
    <w:rsid w:val="00716897"/>
    <w:rsid w:val="00717E15"/>
    <w:rsid w:val="00723685"/>
    <w:rsid w:val="00726C05"/>
    <w:rsid w:val="0072765F"/>
    <w:rsid w:val="00744312"/>
    <w:rsid w:val="00750F84"/>
    <w:rsid w:val="00760DB9"/>
    <w:rsid w:val="00773D7B"/>
    <w:rsid w:val="0077475A"/>
    <w:rsid w:val="00782B46"/>
    <w:rsid w:val="007942C8"/>
    <w:rsid w:val="007A2C5A"/>
    <w:rsid w:val="007A2D80"/>
    <w:rsid w:val="007C1810"/>
    <w:rsid w:val="007D3AC6"/>
    <w:rsid w:val="007D6842"/>
    <w:rsid w:val="007E5E6E"/>
    <w:rsid w:val="007F1B30"/>
    <w:rsid w:val="007F5E18"/>
    <w:rsid w:val="00806963"/>
    <w:rsid w:val="0081040D"/>
    <w:rsid w:val="00814467"/>
    <w:rsid w:val="00814F17"/>
    <w:rsid w:val="00820DBE"/>
    <w:rsid w:val="008304DA"/>
    <w:rsid w:val="0083376D"/>
    <w:rsid w:val="00837027"/>
    <w:rsid w:val="008567DE"/>
    <w:rsid w:val="00857976"/>
    <w:rsid w:val="00866AA0"/>
    <w:rsid w:val="00882646"/>
    <w:rsid w:val="00883566"/>
    <w:rsid w:val="008A0E3C"/>
    <w:rsid w:val="008B77AB"/>
    <w:rsid w:val="008C10B1"/>
    <w:rsid w:val="008C3FAB"/>
    <w:rsid w:val="008C404F"/>
    <w:rsid w:val="008D1FB1"/>
    <w:rsid w:val="008D25FA"/>
    <w:rsid w:val="008D56CE"/>
    <w:rsid w:val="008E4B3B"/>
    <w:rsid w:val="008F1404"/>
    <w:rsid w:val="008F2C2A"/>
    <w:rsid w:val="008F69F1"/>
    <w:rsid w:val="009026A6"/>
    <w:rsid w:val="00922280"/>
    <w:rsid w:val="00925D4A"/>
    <w:rsid w:val="00926359"/>
    <w:rsid w:val="00940513"/>
    <w:rsid w:val="0094481A"/>
    <w:rsid w:val="00945992"/>
    <w:rsid w:val="0094627A"/>
    <w:rsid w:val="009502B6"/>
    <w:rsid w:val="00951BE8"/>
    <w:rsid w:val="009534BE"/>
    <w:rsid w:val="00977D18"/>
    <w:rsid w:val="00985574"/>
    <w:rsid w:val="009913E2"/>
    <w:rsid w:val="00995CCF"/>
    <w:rsid w:val="009C0E04"/>
    <w:rsid w:val="009C1445"/>
    <w:rsid w:val="009D2FC3"/>
    <w:rsid w:val="009E3717"/>
    <w:rsid w:val="009E62CA"/>
    <w:rsid w:val="009E64BB"/>
    <w:rsid w:val="00A146F9"/>
    <w:rsid w:val="00A23823"/>
    <w:rsid w:val="00A3736A"/>
    <w:rsid w:val="00A4243D"/>
    <w:rsid w:val="00A56F1E"/>
    <w:rsid w:val="00A62CE4"/>
    <w:rsid w:val="00A6674A"/>
    <w:rsid w:val="00A66F26"/>
    <w:rsid w:val="00A8710A"/>
    <w:rsid w:val="00AA310D"/>
    <w:rsid w:val="00AA390F"/>
    <w:rsid w:val="00AA5A70"/>
    <w:rsid w:val="00AB078C"/>
    <w:rsid w:val="00AB62BE"/>
    <w:rsid w:val="00AC6B8F"/>
    <w:rsid w:val="00AE7950"/>
    <w:rsid w:val="00AE7A61"/>
    <w:rsid w:val="00AF2F1B"/>
    <w:rsid w:val="00AF37AD"/>
    <w:rsid w:val="00B07452"/>
    <w:rsid w:val="00B135C1"/>
    <w:rsid w:val="00B15230"/>
    <w:rsid w:val="00B15713"/>
    <w:rsid w:val="00B2267D"/>
    <w:rsid w:val="00B25DB5"/>
    <w:rsid w:val="00B378B4"/>
    <w:rsid w:val="00B46945"/>
    <w:rsid w:val="00B517D1"/>
    <w:rsid w:val="00B527CA"/>
    <w:rsid w:val="00B551B1"/>
    <w:rsid w:val="00B578A6"/>
    <w:rsid w:val="00B57CD3"/>
    <w:rsid w:val="00B605A2"/>
    <w:rsid w:val="00B66D16"/>
    <w:rsid w:val="00B71868"/>
    <w:rsid w:val="00B73DD5"/>
    <w:rsid w:val="00B76820"/>
    <w:rsid w:val="00B806CD"/>
    <w:rsid w:val="00B81F88"/>
    <w:rsid w:val="00B83655"/>
    <w:rsid w:val="00B87984"/>
    <w:rsid w:val="00B92191"/>
    <w:rsid w:val="00BA260E"/>
    <w:rsid w:val="00BA4A26"/>
    <w:rsid w:val="00BB4746"/>
    <w:rsid w:val="00BC3A00"/>
    <w:rsid w:val="00BD3329"/>
    <w:rsid w:val="00BF3047"/>
    <w:rsid w:val="00BF4707"/>
    <w:rsid w:val="00C14C00"/>
    <w:rsid w:val="00C1768E"/>
    <w:rsid w:val="00C2615E"/>
    <w:rsid w:val="00C27F73"/>
    <w:rsid w:val="00C373C8"/>
    <w:rsid w:val="00C43EB3"/>
    <w:rsid w:val="00C47F62"/>
    <w:rsid w:val="00C52B5B"/>
    <w:rsid w:val="00C52EB4"/>
    <w:rsid w:val="00C53FC6"/>
    <w:rsid w:val="00C561F8"/>
    <w:rsid w:val="00C671D1"/>
    <w:rsid w:val="00C74E48"/>
    <w:rsid w:val="00C803BA"/>
    <w:rsid w:val="00C816EB"/>
    <w:rsid w:val="00C92138"/>
    <w:rsid w:val="00C94076"/>
    <w:rsid w:val="00CA45C4"/>
    <w:rsid w:val="00CA6849"/>
    <w:rsid w:val="00CB5852"/>
    <w:rsid w:val="00CC0761"/>
    <w:rsid w:val="00CC2C9B"/>
    <w:rsid w:val="00CD566D"/>
    <w:rsid w:val="00D01E31"/>
    <w:rsid w:val="00D10CD7"/>
    <w:rsid w:val="00D150DF"/>
    <w:rsid w:val="00D15E5C"/>
    <w:rsid w:val="00D21A8A"/>
    <w:rsid w:val="00D37160"/>
    <w:rsid w:val="00D41641"/>
    <w:rsid w:val="00D55B4E"/>
    <w:rsid w:val="00D615C8"/>
    <w:rsid w:val="00D631CE"/>
    <w:rsid w:val="00D65AE7"/>
    <w:rsid w:val="00D814E7"/>
    <w:rsid w:val="00D81FD0"/>
    <w:rsid w:val="00D836EF"/>
    <w:rsid w:val="00D83922"/>
    <w:rsid w:val="00D84D5B"/>
    <w:rsid w:val="00D86E1A"/>
    <w:rsid w:val="00D91535"/>
    <w:rsid w:val="00DA3036"/>
    <w:rsid w:val="00DA5695"/>
    <w:rsid w:val="00DB0D54"/>
    <w:rsid w:val="00DB39C8"/>
    <w:rsid w:val="00DB3D60"/>
    <w:rsid w:val="00DB6572"/>
    <w:rsid w:val="00DC0606"/>
    <w:rsid w:val="00DD3A61"/>
    <w:rsid w:val="00DE41CF"/>
    <w:rsid w:val="00DE56BA"/>
    <w:rsid w:val="00E00A9A"/>
    <w:rsid w:val="00E02AD3"/>
    <w:rsid w:val="00E0306A"/>
    <w:rsid w:val="00E03B35"/>
    <w:rsid w:val="00E045EC"/>
    <w:rsid w:val="00E069D7"/>
    <w:rsid w:val="00E07E8D"/>
    <w:rsid w:val="00E10270"/>
    <w:rsid w:val="00E22C5D"/>
    <w:rsid w:val="00E455E5"/>
    <w:rsid w:val="00E62196"/>
    <w:rsid w:val="00E63DB8"/>
    <w:rsid w:val="00E67F4F"/>
    <w:rsid w:val="00E779EF"/>
    <w:rsid w:val="00E80578"/>
    <w:rsid w:val="00E82714"/>
    <w:rsid w:val="00E929B0"/>
    <w:rsid w:val="00E93307"/>
    <w:rsid w:val="00E939B6"/>
    <w:rsid w:val="00E95986"/>
    <w:rsid w:val="00EA09FD"/>
    <w:rsid w:val="00EC1ADC"/>
    <w:rsid w:val="00EC2524"/>
    <w:rsid w:val="00EE3BC8"/>
    <w:rsid w:val="00EE3F13"/>
    <w:rsid w:val="00EF03F8"/>
    <w:rsid w:val="00EF1583"/>
    <w:rsid w:val="00EF591A"/>
    <w:rsid w:val="00F04C14"/>
    <w:rsid w:val="00F2369F"/>
    <w:rsid w:val="00F36CFA"/>
    <w:rsid w:val="00F43CF3"/>
    <w:rsid w:val="00F472ED"/>
    <w:rsid w:val="00F54157"/>
    <w:rsid w:val="00F54A3C"/>
    <w:rsid w:val="00F756C9"/>
    <w:rsid w:val="00F81D4B"/>
    <w:rsid w:val="00F97CF0"/>
    <w:rsid w:val="00FA783D"/>
    <w:rsid w:val="00FB146E"/>
    <w:rsid w:val="00FB315E"/>
    <w:rsid w:val="00FB5FBD"/>
    <w:rsid w:val="00FD6826"/>
    <w:rsid w:val="00FE255E"/>
    <w:rsid w:val="00FF0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D74D2E"/>
  <w14:defaultImageDpi w14:val="330"/>
  <w15:docId w15:val="{C5B4A2EB-C0A9-41CB-A74D-8B9E76E55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00F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A2E7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1679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679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67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79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67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7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79B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F03F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03F8"/>
  </w:style>
  <w:style w:type="character" w:styleId="PageNumber">
    <w:name w:val="page number"/>
    <w:basedOn w:val="DefaultParagraphFont"/>
    <w:uiPriority w:val="99"/>
    <w:semiHidden/>
    <w:unhideWhenUsed/>
    <w:rsid w:val="00EF03F8"/>
  </w:style>
  <w:style w:type="paragraph" w:styleId="Header">
    <w:name w:val="header"/>
    <w:basedOn w:val="Normal"/>
    <w:link w:val="HeaderChar"/>
    <w:uiPriority w:val="99"/>
    <w:unhideWhenUsed/>
    <w:rsid w:val="00EF03F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03F8"/>
  </w:style>
  <w:style w:type="character" w:customStyle="1" w:styleId="apple-tab-span">
    <w:name w:val="apple-tab-span"/>
    <w:basedOn w:val="DefaultParagraphFont"/>
    <w:rsid w:val="00B25DB5"/>
  </w:style>
  <w:style w:type="paragraph" w:customStyle="1" w:styleId="Body">
    <w:name w:val="Body"/>
    <w:rsid w:val="00F43CF3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D10CD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0C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4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ileyrichards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8984A004189B74F99FDEC2643008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958CD-0E6D-C84E-B662-30FD5CB3EA0A}"/>
      </w:docPartPr>
      <w:docPartBody>
        <w:p w:rsidR="0051212D" w:rsidRDefault="0051212D" w:rsidP="0051212D">
          <w:pPr>
            <w:pStyle w:val="88984A004189B74F99FDEC2643008C54"/>
          </w:pPr>
          <w:r>
            <w:t>[Type text]</w:t>
          </w:r>
        </w:p>
      </w:docPartBody>
    </w:docPart>
    <w:docPart>
      <w:docPartPr>
        <w:name w:val="2D657A989391974CBF16878792853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E5A71-EFC7-7F44-8732-32F3A551815A}"/>
      </w:docPartPr>
      <w:docPartBody>
        <w:p w:rsidR="0051212D" w:rsidRDefault="0051212D" w:rsidP="0051212D">
          <w:pPr>
            <w:pStyle w:val="2D657A989391974CBF16878792853E80"/>
          </w:pPr>
          <w:r>
            <w:t>[Type text]</w:t>
          </w:r>
        </w:p>
      </w:docPartBody>
    </w:docPart>
    <w:docPart>
      <w:docPartPr>
        <w:name w:val="6EBD2FD773A2E5468D59DFE307EC9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FDBB6-D6A1-2948-AD21-B09B27A1385C}"/>
      </w:docPartPr>
      <w:docPartBody>
        <w:p w:rsidR="0051212D" w:rsidRDefault="0051212D" w:rsidP="0051212D">
          <w:pPr>
            <w:pStyle w:val="6EBD2FD773A2E5468D59DFE307EC9F01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1212D"/>
    <w:rsid w:val="000D7B12"/>
    <w:rsid w:val="001E6A0C"/>
    <w:rsid w:val="00281E27"/>
    <w:rsid w:val="0051212D"/>
    <w:rsid w:val="0055188D"/>
    <w:rsid w:val="00682926"/>
    <w:rsid w:val="008238AC"/>
    <w:rsid w:val="008F2A50"/>
    <w:rsid w:val="00A40F8A"/>
    <w:rsid w:val="00AE3096"/>
    <w:rsid w:val="00B236E9"/>
    <w:rsid w:val="00BA1845"/>
    <w:rsid w:val="00CE1DBC"/>
    <w:rsid w:val="00D17918"/>
    <w:rsid w:val="00DC4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8984A004189B74F99FDEC2643008C54">
    <w:name w:val="88984A004189B74F99FDEC2643008C54"/>
    <w:rsid w:val="0051212D"/>
  </w:style>
  <w:style w:type="paragraph" w:customStyle="1" w:styleId="2D657A989391974CBF16878792853E80">
    <w:name w:val="2D657A989391974CBF16878792853E80"/>
    <w:rsid w:val="0051212D"/>
  </w:style>
  <w:style w:type="paragraph" w:customStyle="1" w:styleId="6EBD2FD773A2E5468D59DFE307EC9F01">
    <w:name w:val="6EBD2FD773A2E5468D59DFE307EC9F01"/>
    <w:rsid w:val="0051212D"/>
  </w:style>
  <w:style w:type="paragraph" w:customStyle="1" w:styleId="AF18943D471A2849A299D7434E7F5064">
    <w:name w:val="AF18943D471A2849A299D7434E7F5064"/>
    <w:rsid w:val="0051212D"/>
  </w:style>
  <w:style w:type="paragraph" w:customStyle="1" w:styleId="C7C42E1ECB978E46AC014F0F874FE510">
    <w:name w:val="C7C42E1ECB978E46AC014F0F874FE510"/>
    <w:rsid w:val="0051212D"/>
  </w:style>
  <w:style w:type="paragraph" w:customStyle="1" w:styleId="FBFA9E2268FDB540A50BD733CD995178">
    <w:name w:val="FBFA9E2268FDB540A50BD733CD995178"/>
    <w:rsid w:val="005121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28A33BB-29C8-44AC-8ADF-5F452CDDE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9</TotalTime>
  <Pages>9</Pages>
  <Words>2801</Words>
  <Characters>15970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MU</Company>
  <LinksUpToDate>false</LinksUpToDate>
  <CharactersWithSpaces>18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AS WMU</dc:creator>
  <cp:keywords/>
  <dc:description/>
  <cp:lastModifiedBy>Riley Richards</cp:lastModifiedBy>
  <cp:revision>169</cp:revision>
  <dcterms:created xsi:type="dcterms:W3CDTF">2017-02-13T04:24:00Z</dcterms:created>
  <dcterms:modified xsi:type="dcterms:W3CDTF">2018-10-02T18:24:00Z</dcterms:modified>
</cp:coreProperties>
</file>